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EB71C2" w:rsidRDefault="008A2BCA" w:rsidP="005350D9">
      <w:pPr>
        <w:pStyle w:val="NoSpacing"/>
        <w:ind w:left="-432" w:right="-432"/>
        <w:jc w:val="center"/>
        <w:rPr>
          <w:rFonts w:cstheme="minorHAnsi"/>
          <w:sz w:val="36"/>
          <w:szCs w:val="36"/>
        </w:rPr>
      </w:pPr>
      <w:r w:rsidRPr="00EB71C2">
        <w:rPr>
          <w:rFonts w:cstheme="minorHAnsi"/>
          <w:sz w:val="36"/>
          <w:szCs w:val="36"/>
        </w:rPr>
        <w:t>Meeting Minutes</w:t>
      </w:r>
    </w:p>
    <w:p w:rsidR="008A2BCA" w:rsidRPr="00EB71C2" w:rsidRDefault="006A33FB" w:rsidP="005350D9">
      <w:pPr>
        <w:pStyle w:val="NoSpacing"/>
        <w:ind w:left="-432" w:right="-432"/>
        <w:jc w:val="center"/>
        <w:rPr>
          <w:rFonts w:cstheme="minorHAnsi"/>
          <w:sz w:val="36"/>
          <w:szCs w:val="36"/>
        </w:rPr>
      </w:pPr>
      <w:r w:rsidRPr="00EB71C2">
        <w:rPr>
          <w:rFonts w:cstheme="minorHAnsi"/>
          <w:sz w:val="36"/>
          <w:szCs w:val="36"/>
        </w:rPr>
        <w:t>March</w:t>
      </w:r>
      <w:r w:rsidR="003E7F0C" w:rsidRPr="00EB71C2">
        <w:rPr>
          <w:rFonts w:cstheme="minorHAnsi"/>
          <w:sz w:val="36"/>
          <w:szCs w:val="36"/>
        </w:rPr>
        <w:t xml:space="preserve"> 21</w:t>
      </w:r>
      <w:r w:rsidR="0094195D" w:rsidRPr="00EB71C2">
        <w:rPr>
          <w:rFonts w:cstheme="minorHAnsi"/>
          <w:sz w:val="36"/>
          <w:szCs w:val="36"/>
        </w:rPr>
        <w:t>, 2023</w:t>
      </w:r>
    </w:p>
    <w:p w:rsidR="008A2BCA" w:rsidRPr="00EB71C2" w:rsidRDefault="009565F8" w:rsidP="005350D9">
      <w:pPr>
        <w:pStyle w:val="NoSpacing"/>
        <w:ind w:left="-432" w:right="-432"/>
        <w:jc w:val="center"/>
        <w:rPr>
          <w:rFonts w:cstheme="minorHAnsi"/>
        </w:rPr>
      </w:pPr>
      <w:r w:rsidRPr="00EB71C2">
        <w:rPr>
          <w:rFonts w:cstheme="minorHAnsi"/>
        </w:rPr>
        <w:t xml:space="preserve">Via </w:t>
      </w:r>
      <w:r w:rsidR="008A2BCA" w:rsidRPr="00EB71C2">
        <w:rPr>
          <w:rFonts w:cstheme="minorHAnsi"/>
        </w:rPr>
        <w:t>Zoom</w:t>
      </w:r>
    </w:p>
    <w:p w:rsidR="008A2BCA" w:rsidRPr="00EB71C2" w:rsidRDefault="008A2BCA" w:rsidP="005350D9">
      <w:pPr>
        <w:pStyle w:val="NoSpacing"/>
        <w:ind w:left="-432" w:right="-432"/>
        <w:rPr>
          <w:rFonts w:cstheme="minorHAnsi"/>
        </w:rPr>
      </w:pPr>
    </w:p>
    <w:p w:rsidR="008A2BCA" w:rsidRPr="00EB71C2" w:rsidRDefault="008A2BCA" w:rsidP="005350D9">
      <w:pPr>
        <w:pStyle w:val="NoSpacing"/>
        <w:ind w:left="-432" w:right="-432"/>
        <w:rPr>
          <w:rFonts w:cstheme="minorHAnsi"/>
          <w:b/>
          <w:u w:val="single"/>
        </w:rPr>
      </w:pPr>
      <w:r w:rsidRPr="00EB71C2">
        <w:rPr>
          <w:rFonts w:cstheme="minorHAnsi"/>
          <w:b/>
          <w:u w:val="single"/>
        </w:rPr>
        <w:t>Board Members in Attendance</w:t>
      </w:r>
    </w:p>
    <w:p w:rsidR="005F1AAA" w:rsidRPr="00EB71C2" w:rsidRDefault="005F1AAA" w:rsidP="00DB7007">
      <w:pPr>
        <w:pStyle w:val="NoSpacing"/>
        <w:ind w:left="-432" w:right="-432"/>
        <w:jc w:val="both"/>
        <w:rPr>
          <w:rFonts w:ascii="Arial" w:hAnsi="Arial" w:cs="Arial"/>
        </w:rPr>
      </w:pPr>
      <w:r w:rsidRPr="00EB71C2">
        <w:rPr>
          <w:rFonts w:ascii="Arial" w:hAnsi="Arial" w:cs="Arial"/>
        </w:rPr>
        <w:t>Rachel Biggs</w:t>
      </w:r>
      <w:r w:rsidRPr="00EB71C2">
        <w:rPr>
          <w:rFonts w:ascii="Arial" w:hAnsi="Arial" w:cs="Arial"/>
        </w:rPr>
        <w:tab/>
      </w:r>
      <w:r w:rsidRPr="00EB71C2">
        <w:rPr>
          <w:rFonts w:ascii="Arial" w:hAnsi="Arial" w:cs="Arial"/>
        </w:rPr>
        <w:tab/>
      </w:r>
      <w:r w:rsidRPr="00EB71C2">
        <w:rPr>
          <w:rFonts w:ascii="Arial" w:hAnsi="Arial" w:cs="Arial"/>
        </w:rPr>
        <w:tab/>
        <w:t xml:space="preserve">        Albuquerque Health Care for the Homeless</w:t>
      </w:r>
    </w:p>
    <w:p w:rsidR="00DB7007" w:rsidRPr="00EB71C2" w:rsidRDefault="00DB7007" w:rsidP="00DB7007">
      <w:pPr>
        <w:pStyle w:val="NoSpacing"/>
        <w:ind w:left="-432" w:right="-432"/>
        <w:jc w:val="both"/>
        <w:rPr>
          <w:rFonts w:ascii="Arial" w:hAnsi="Arial" w:cs="Arial"/>
        </w:rPr>
      </w:pPr>
      <w:r w:rsidRPr="00EB71C2">
        <w:rPr>
          <w:rFonts w:ascii="Arial" w:hAnsi="Arial" w:cs="Arial"/>
        </w:rPr>
        <w:t>Cmdr. M. Dietzel</w:t>
      </w:r>
      <w:r w:rsidRPr="00EB71C2">
        <w:rPr>
          <w:rFonts w:ascii="Arial" w:hAnsi="Arial" w:cs="Arial"/>
        </w:rPr>
        <w:tab/>
      </w:r>
      <w:r w:rsidRPr="00EB71C2">
        <w:rPr>
          <w:rFonts w:ascii="Arial" w:hAnsi="Arial" w:cs="Arial"/>
        </w:rPr>
        <w:tab/>
      </w:r>
      <w:r w:rsidRPr="00EB71C2">
        <w:rPr>
          <w:rFonts w:ascii="Arial" w:hAnsi="Arial" w:cs="Arial"/>
        </w:rPr>
        <w:tab/>
        <w:t xml:space="preserve">        Crisis Intervention Division</w:t>
      </w:r>
    </w:p>
    <w:p w:rsidR="00DB7007" w:rsidRPr="00EB71C2" w:rsidRDefault="00DB7007" w:rsidP="00DB7007">
      <w:pPr>
        <w:pStyle w:val="NoSpacing"/>
        <w:ind w:left="-432" w:right="-432"/>
        <w:jc w:val="both"/>
        <w:rPr>
          <w:rFonts w:ascii="Arial" w:hAnsi="Arial" w:cs="Arial"/>
        </w:rPr>
      </w:pPr>
      <w:r w:rsidRPr="00EB71C2">
        <w:rPr>
          <w:rFonts w:ascii="Arial" w:hAnsi="Arial" w:cs="Arial"/>
        </w:rPr>
        <w:t>DC Emily Jaramillo</w:t>
      </w:r>
      <w:r w:rsidRPr="00EB71C2">
        <w:rPr>
          <w:rFonts w:ascii="Arial" w:hAnsi="Arial" w:cs="Arial"/>
        </w:rPr>
        <w:tab/>
      </w:r>
      <w:r w:rsidRPr="00EB71C2">
        <w:rPr>
          <w:rFonts w:ascii="Arial" w:hAnsi="Arial" w:cs="Arial"/>
        </w:rPr>
        <w:tab/>
      </w:r>
      <w:r w:rsidRPr="00EB71C2">
        <w:rPr>
          <w:rFonts w:ascii="Arial" w:hAnsi="Arial" w:cs="Arial"/>
        </w:rPr>
        <w:tab/>
        <w:t xml:space="preserve">        Albuquerque Fire Rescue</w:t>
      </w:r>
    </w:p>
    <w:p w:rsidR="00DB7007" w:rsidRPr="00EB71C2" w:rsidRDefault="002263FB" w:rsidP="00DB7007">
      <w:pPr>
        <w:pStyle w:val="NoSpacing"/>
        <w:ind w:left="-432" w:right="-432"/>
        <w:rPr>
          <w:rFonts w:ascii="Arial" w:hAnsi="Arial" w:cs="Arial"/>
        </w:rPr>
      </w:pPr>
      <w:r w:rsidRPr="00EB71C2">
        <w:rPr>
          <w:rFonts w:ascii="Arial" w:hAnsi="Arial" w:cs="Arial"/>
        </w:rPr>
        <w:t>Mary Perez</w:t>
      </w:r>
      <w:r w:rsidR="00DB7007" w:rsidRPr="00EB71C2">
        <w:rPr>
          <w:rFonts w:ascii="Arial" w:hAnsi="Arial" w:cs="Arial"/>
        </w:rPr>
        <w:tab/>
      </w:r>
      <w:r w:rsidR="00DB7007" w:rsidRPr="00EB71C2">
        <w:rPr>
          <w:rFonts w:ascii="Arial" w:hAnsi="Arial" w:cs="Arial"/>
        </w:rPr>
        <w:tab/>
      </w:r>
      <w:r w:rsidR="00DB7007" w:rsidRPr="00EB71C2">
        <w:rPr>
          <w:rFonts w:ascii="Arial" w:hAnsi="Arial" w:cs="Arial"/>
        </w:rPr>
        <w:tab/>
        <w:t xml:space="preserve">       </w:t>
      </w:r>
      <w:r w:rsidRPr="00EB71C2">
        <w:rPr>
          <w:rFonts w:ascii="Arial" w:hAnsi="Arial" w:cs="Arial"/>
        </w:rPr>
        <w:tab/>
        <w:t xml:space="preserve">       </w:t>
      </w:r>
      <w:r w:rsidR="00DB7007" w:rsidRPr="00EB71C2">
        <w:rPr>
          <w:rFonts w:ascii="Arial" w:hAnsi="Arial" w:cs="Arial"/>
        </w:rPr>
        <w:t xml:space="preserve"> Albuquerque Ambulance</w:t>
      </w:r>
    </w:p>
    <w:p w:rsidR="00DB7007" w:rsidRPr="00EB71C2" w:rsidRDefault="005F1AAA" w:rsidP="00DB7007">
      <w:pPr>
        <w:pStyle w:val="NoSpacing"/>
        <w:ind w:left="-432" w:right="-432"/>
        <w:rPr>
          <w:rFonts w:ascii="Arial" w:hAnsi="Arial" w:cs="Arial"/>
        </w:rPr>
      </w:pPr>
      <w:r w:rsidRPr="00EB71C2">
        <w:rPr>
          <w:rFonts w:ascii="Arial" w:hAnsi="Arial" w:cs="Arial"/>
        </w:rPr>
        <w:t>Coty Maxwell</w:t>
      </w:r>
      <w:r w:rsidR="00DB7007" w:rsidRPr="00EB71C2">
        <w:rPr>
          <w:rFonts w:ascii="Arial" w:hAnsi="Arial" w:cs="Arial"/>
        </w:rPr>
        <w:tab/>
      </w:r>
      <w:r w:rsidR="00DB7007" w:rsidRPr="00EB71C2">
        <w:rPr>
          <w:rFonts w:ascii="Arial" w:hAnsi="Arial" w:cs="Arial"/>
        </w:rPr>
        <w:tab/>
      </w:r>
      <w:r w:rsidR="00DB7007" w:rsidRPr="00EB71C2">
        <w:rPr>
          <w:rFonts w:ascii="Arial" w:hAnsi="Arial" w:cs="Arial"/>
        </w:rPr>
        <w:tab/>
        <w:t xml:space="preserve">        </w:t>
      </w:r>
      <w:r w:rsidRPr="00EB71C2">
        <w:rPr>
          <w:rFonts w:ascii="Arial" w:hAnsi="Arial" w:cs="Arial"/>
        </w:rPr>
        <w:t>CIU Detective</w:t>
      </w:r>
    </w:p>
    <w:p w:rsidR="002263FB" w:rsidRPr="00EB71C2" w:rsidRDefault="002263FB" w:rsidP="00DB7007">
      <w:pPr>
        <w:pStyle w:val="NoSpacing"/>
        <w:ind w:left="-432" w:right="-432"/>
        <w:rPr>
          <w:rFonts w:ascii="Arial" w:hAnsi="Arial" w:cs="Arial"/>
        </w:rPr>
      </w:pPr>
      <w:r w:rsidRPr="00EB71C2">
        <w:rPr>
          <w:rFonts w:ascii="Arial" w:hAnsi="Arial" w:cs="Arial"/>
        </w:rPr>
        <w:t>Paula Burton</w:t>
      </w:r>
      <w:r w:rsidR="00655A11" w:rsidRPr="00EB71C2">
        <w:rPr>
          <w:rFonts w:ascii="Arial" w:hAnsi="Arial" w:cs="Arial"/>
        </w:rPr>
        <w:tab/>
      </w:r>
      <w:r w:rsidR="00655A11" w:rsidRPr="00EB71C2">
        <w:rPr>
          <w:rFonts w:ascii="Arial" w:hAnsi="Arial" w:cs="Arial"/>
        </w:rPr>
        <w:tab/>
      </w:r>
      <w:r w:rsidR="00655A11" w:rsidRPr="00EB71C2">
        <w:rPr>
          <w:rFonts w:ascii="Arial" w:hAnsi="Arial" w:cs="Arial"/>
        </w:rPr>
        <w:tab/>
        <w:t xml:space="preserve">        NAMI Representative</w:t>
      </w:r>
    </w:p>
    <w:p w:rsidR="001C3B79" w:rsidRPr="00EB71C2" w:rsidRDefault="002263FB" w:rsidP="005350D9">
      <w:pPr>
        <w:pStyle w:val="NoSpacing"/>
        <w:ind w:left="-432" w:right="-432"/>
        <w:rPr>
          <w:rFonts w:ascii="Arial" w:hAnsi="Arial" w:cs="Arial"/>
        </w:rPr>
      </w:pPr>
      <w:r w:rsidRPr="00EB71C2">
        <w:rPr>
          <w:rFonts w:ascii="Arial" w:hAnsi="Arial" w:cs="Arial"/>
        </w:rPr>
        <w:t>Wendy Linebrink</w:t>
      </w:r>
      <w:bookmarkStart w:id="0" w:name="_GoBack"/>
      <w:bookmarkEnd w:id="0"/>
      <w:r w:rsidRPr="00EB71C2">
        <w:rPr>
          <w:rFonts w:ascii="Arial" w:hAnsi="Arial" w:cs="Arial"/>
        </w:rPr>
        <w:t>-Allison</w:t>
      </w:r>
      <w:r w:rsidR="00655A11" w:rsidRPr="00EB71C2">
        <w:rPr>
          <w:rFonts w:ascii="Arial" w:hAnsi="Arial" w:cs="Arial"/>
        </w:rPr>
        <w:tab/>
      </w:r>
      <w:r w:rsidR="00655A11" w:rsidRPr="00EB71C2">
        <w:rPr>
          <w:rFonts w:ascii="Arial" w:hAnsi="Arial" w:cs="Arial"/>
        </w:rPr>
        <w:tab/>
        <w:t xml:space="preserve">        New Mexico Crisis Line</w:t>
      </w:r>
    </w:p>
    <w:p w:rsidR="005F1AAA" w:rsidRPr="00EB71C2" w:rsidRDefault="005F1AAA" w:rsidP="005350D9">
      <w:pPr>
        <w:pStyle w:val="NoSpacing"/>
        <w:ind w:left="-432" w:right="-432"/>
        <w:rPr>
          <w:rFonts w:ascii="Arial" w:hAnsi="Arial" w:cs="Arial"/>
        </w:rPr>
      </w:pPr>
      <w:r w:rsidRPr="00EB71C2">
        <w:rPr>
          <w:rFonts w:ascii="Arial" w:hAnsi="Arial" w:cs="Arial"/>
        </w:rPr>
        <w:t>David Ley</w:t>
      </w:r>
      <w:r w:rsidR="006928A0" w:rsidRPr="00EB71C2">
        <w:rPr>
          <w:rFonts w:ascii="Arial" w:hAnsi="Arial" w:cs="Arial"/>
        </w:rPr>
        <w:tab/>
      </w:r>
      <w:r w:rsidR="006928A0" w:rsidRPr="00EB71C2">
        <w:rPr>
          <w:rFonts w:ascii="Arial" w:hAnsi="Arial" w:cs="Arial"/>
        </w:rPr>
        <w:tab/>
      </w:r>
      <w:r w:rsidR="006928A0" w:rsidRPr="00EB71C2">
        <w:rPr>
          <w:rFonts w:ascii="Arial" w:hAnsi="Arial" w:cs="Arial"/>
        </w:rPr>
        <w:tab/>
      </w:r>
      <w:r w:rsidRPr="00EB71C2">
        <w:rPr>
          <w:rFonts w:ascii="Arial" w:hAnsi="Arial" w:cs="Arial"/>
        </w:rPr>
        <w:tab/>
        <w:t xml:space="preserve">        New Mexico Solutions</w:t>
      </w:r>
    </w:p>
    <w:p w:rsidR="00F860EB" w:rsidRPr="00EB71C2" w:rsidRDefault="00F860EB" w:rsidP="005350D9">
      <w:pPr>
        <w:pStyle w:val="NoSpacing"/>
        <w:ind w:left="-432" w:right="-432"/>
        <w:rPr>
          <w:rFonts w:ascii="Arial" w:hAnsi="Arial" w:cs="Arial"/>
        </w:rPr>
      </w:pPr>
      <w:r w:rsidRPr="00EB71C2">
        <w:rPr>
          <w:rFonts w:ascii="Arial" w:hAnsi="Arial" w:cs="Arial"/>
        </w:rPr>
        <w:t>Betty Whiton</w:t>
      </w:r>
      <w:r w:rsidRPr="00EB71C2">
        <w:rPr>
          <w:rFonts w:ascii="Arial" w:hAnsi="Arial" w:cs="Arial"/>
        </w:rPr>
        <w:tab/>
      </w:r>
      <w:r w:rsidRPr="00EB71C2">
        <w:rPr>
          <w:rFonts w:ascii="Arial" w:hAnsi="Arial" w:cs="Arial"/>
        </w:rPr>
        <w:tab/>
      </w:r>
      <w:r w:rsidRPr="00EB71C2">
        <w:rPr>
          <w:rFonts w:ascii="Arial" w:hAnsi="Arial" w:cs="Arial"/>
        </w:rPr>
        <w:tab/>
        <w:t xml:space="preserve">        NAMI </w:t>
      </w:r>
    </w:p>
    <w:p w:rsidR="005F1AAA" w:rsidRPr="00EB71C2" w:rsidRDefault="005F1AAA" w:rsidP="005350D9">
      <w:pPr>
        <w:pStyle w:val="NoSpacing"/>
        <w:ind w:left="-432" w:right="-432"/>
        <w:rPr>
          <w:rFonts w:ascii="Arial" w:hAnsi="Arial" w:cs="Arial"/>
        </w:rPr>
      </w:pPr>
      <w:r w:rsidRPr="00EB71C2">
        <w:rPr>
          <w:rFonts w:ascii="Arial" w:hAnsi="Arial" w:cs="Arial"/>
        </w:rPr>
        <w:t>Gilbert Ramirez</w:t>
      </w:r>
      <w:r w:rsidRPr="00EB71C2">
        <w:rPr>
          <w:rFonts w:ascii="Arial" w:hAnsi="Arial" w:cs="Arial"/>
        </w:rPr>
        <w:tab/>
      </w:r>
      <w:r w:rsidRPr="00EB71C2">
        <w:rPr>
          <w:rFonts w:ascii="Arial" w:hAnsi="Arial" w:cs="Arial"/>
        </w:rPr>
        <w:tab/>
      </w:r>
      <w:r w:rsidRPr="00EB71C2">
        <w:rPr>
          <w:rFonts w:ascii="Arial" w:hAnsi="Arial" w:cs="Arial"/>
        </w:rPr>
        <w:tab/>
        <w:t xml:space="preserve">        Family &amp; Community Services</w:t>
      </w:r>
    </w:p>
    <w:p w:rsidR="002263FB" w:rsidRPr="00EB71C2" w:rsidRDefault="002263FB" w:rsidP="005350D9">
      <w:pPr>
        <w:pStyle w:val="NoSpacing"/>
        <w:ind w:left="-432" w:right="-432"/>
        <w:rPr>
          <w:rFonts w:cstheme="minorHAnsi"/>
          <w:b/>
          <w:u w:val="single"/>
        </w:rPr>
      </w:pPr>
    </w:p>
    <w:p w:rsidR="00B969A8" w:rsidRPr="00EB71C2" w:rsidRDefault="00B969A8" w:rsidP="005350D9">
      <w:pPr>
        <w:pStyle w:val="NoSpacing"/>
        <w:ind w:left="-432" w:right="-432"/>
        <w:rPr>
          <w:rFonts w:cstheme="minorHAnsi"/>
          <w:b/>
          <w:u w:val="single"/>
        </w:rPr>
      </w:pPr>
      <w:r w:rsidRPr="00EB71C2">
        <w:rPr>
          <w:rFonts w:cstheme="minorHAnsi"/>
          <w:b/>
          <w:u w:val="single"/>
        </w:rPr>
        <w:t>Introduction to MHRAC</w:t>
      </w:r>
    </w:p>
    <w:p w:rsidR="00B969A8" w:rsidRPr="00EB71C2" w:rsidRDefault="00B969A8" w:rsidP="005350D9">
      <w:pPr>
        <w:spacing w:after="0" w:line="240" w:lineRule="auto"/>
        <w:ind w:left="-432" w:right="-432"/>
        <w:jc w:val="both"/>
        <w:rPr>
          <w:rFonts w:cstheme="minorHAnsi"/>
        </w:rPr>
      </w:pPr>
      <w:r w:rsidRPr="00EB71C2">
        <w:rPr>
          <w:rFonts w:cstheme="minorHAnsi"/>
        </w:rPr>
        <w:t xml:space="preserve">The Mental Health Response Advisory Committee </w:t>
      </w:r>
      <w:r w:rsidR="007B2F84" w:rsidRPr="00EB71C2">
        <w:rPr>
          <w:rFonts w:cstheme="minorHAnsi"/>
        </w:rPr>
        <w:t xml:space="preserve">(MHRAC) </w:t>
      </w:r>
      <w:r w:rsidRPr="00EB71C2">
        <w:rPr>
          <w:rFonts w:cstheme="minorHAnsi"/>
        </w:rPr>
        <w:t xml:space="preserve">was created by the Court Approved Settlement Agreement (CASA). We’ve been around since day one and have a focus on three areas, resources, </w:t>
      </w:r>
      <w:r w:rsidR="00227AD7" w:rsidRPr="00EB71C2">
        <w:rPr>
          <w:rFonts w:cstheme="minorHAnsi"/>
        </w:rPr>
        <w:t xml:space="preserve">and </w:t>
      </w:r>
      <w:r w:rsidRPr="00EB71C2">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EB71C2">
        <w:rPr>
          <w:rFonts w:cstheme="minorHAnsi"/>
        </w:rPr>
        <w:t>o</w:t>
      </w:r>
      <w:r w:rsidRPr="00EB71C2">
        <w:rPr>
          <w:rFonts w:cstheme="minorHAnsi"/>
        </w:rPr>
        <w:t>n. As far as the training that is</w:t>
      </w:r>
      <w:r w:rsidR="00B92AA8" w:rsidRPr="00EB71C2">
        <w:rPr>
          <w:rFonts w:cstheme="minorHAnsi"/>
        </w:rPr>
        <w:t xml:space="preserve"> offered. </w:t>
      </w:r>
      <w:r w:rsidRPr="00EB71C2">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sidRPr="00EB71C2">
        <w:rPr>
          <w:rFonts w:cstheme="minorHAnsi"/>
        </w:rPr>
        <w:t>wide-focused</w:t>
      </w:r>
      <w:r w:rsidRPr="00EB71C2">
        <w:rPr>
          <w:rFonts w:cstheme="minorHAnsi"/>
        </w:rPr>
        <w:t xml:space="preserve"> on how law enforcement interacts with those experiencing homelessness and those experiencing a mental health crisis.</w:t>
      </w:r>
    </w:p>
    <w:p w:rsidR="008105B0" w:rsidRPr="00EB71C2" w:rsidRDefault="008105B0" w:rsidP="005350D9">
      <w:pPr>
        <w:spacing w:after="0" w:line="240" w:lineRule="auto"/>
        <w:ind w:left="-432" w:right="-432"/>
        <w:jc w:val="both"/>
        <w:rPr>
          <w:rFonts w:cstheme="minorHAnsi"/>
        </w:rPr>
      </w:pPr>
    </w:p>
    <w:p w:rsidR="00C407CC" w:rsidRPr="00EB71C2" w:rsidRDefault="00C407CC" w:rsidP="00C407CC">
      <w:pPr>
        <w:spacing w:after="0" w:line="240" w:lineRule="auto"/>
        <w:ind w:left="-432" w:right="-432"/>
        <w:rPr>
          <w:rFonts w:eastAsia="Calibri" w:cstheme="minorHAnsi"/>
          <w:b/>
          <w:u w:val="single"/>
        </w:rPr>
      </w:pPr>
      <w:r w:rsidRPr="00EB71C2">
        <w:rPr>
          <w:rFonts w:eastAsia="Calibri" w:cstheme="minorHAnsi"/>
          <w:b/>
          <w:u w:val="single"/>
        </w:rPr>
        <w:t xml:space="preserve">Roll Call, </w:t>
      </w:r>
      <w:r w:rsidR="005C28C2" w:rsidRPr="00EB71C2">
        <w:rPr>
          <w:rFonts w:eastAsia="Calibri" w:cstheme="minorHAnsi"/>
          <w:b/>
          <w:u w:val="single"/>
        </w:rPr>
        <w:t>Max Kauffman</w:t>
      </w:r>
    </w:p>
    <w:p w:rsidR="00C407CC" w:rsidRPr="00EB71C2" w:rsidRDefault="005F1AAA" w:rsidP="005350D9">
      <w:pPr>
        <w:spacing w:after="0" w:line="240" w:lineRule="auto"/>
        <w:ind w:left="-432" w:right="-432"/>
        <w:jc w:val="both"/>
        <w:rPr>
          <w:rFonts w:cstheme="minorHAnsi"/>
        </w:rPr>
      </w:pPr>
      <w:r w:rsidRPr="00EB71C2">
        <w:rPr>
          <w:rFonts w:cstheme="minorHAnsi"/>
        </w:rPr>
        <w:t>Ten (10)</w:t>
      </w:r>
      <w:r w:rsidR="00C407CC" w:rsidRPr="00EB71C2">
        <w:rPr>
          <w:rFonts w:cstheme="minorHAnsi"/>
        </w:rPr>
        <w:t xml:space="preserve"> Board M</w:t>
      </w:r>
      <w:r w:rsidR="006E6E86" w:rsidRPr="00EB71C2">
        <w:rPr>
          <w:rFonts w:cstheme="minorHAnsi"/>
        </w:rPr>
        <w:t>embers were present (names listed above)</w:t>
      </w:r>
    </w:p>
    <w:p w:rsidR="00C407CC" w:rsidRPr="00EB71C2" w:rsidRDefault="00C407CC" w:rsidP="005350D9">
      <w:pPr>
        <w:spacing w:after="0" w:line="240" w:lineRule="auto"/>
        <w:ind w:left="-432" w:right="-432"/>
        <w:rPr>
          <w:rFonts w:eastAsia="Calibri" w:cstheme="minorHAnsi"/>
          <w:b/>
          <w:u w:val="single"/>
        </w:rPr>
      </w:pPr>
    </w:p>
    <w:p w:rsidR="00B57FED" w:rsidRPr="00EB71C2" w:rsidRDefault="002B3352" w:rsidP="005350D9">
      <w:pPr>
        <w:spacing w:after="0" w:line="240" w:lineRule="auto"/>
        <w:ind w:left="-432" w:right="-432"/>
        <w:rPr>
          <w:rFonts w:eastAsia="Calibri" w:cstheme="minorHAnsi"/>
          <w:b/>
          <w:u w:val="single"/>
        </w:rPr>
      </w:pPr>
      <w:r w:rsidRPr="00EB71C2">
        <w:rPr>
          <w:rFonts w:eastAsia="Calibri" w:cstheme="minorHAnsi"/>
          <w:b/>
          <w:u w:val="single"/>
        </w:rPr>
        <w:t>Welcome F</w:t>
      </w:r>
      <w:r w:rsidR="005C51E0" w:rsidRPr="00EB71C2">
        <w:rPr>
          <w:rFonts w:eastAsia="Calibri" w:cstheme="minorHAnsi"/>
          <w:b/>
          <w:u w:val="single"/>
        </w:rPr>
        <w:t>irst</w:t>
      </w:r>
      <w:r w:rsidR="00D10C31" w:rsidRPr="00EB71C2">
        <w:rPr>
          <w:rFonts w:eastAsia="Calibri" w:cstheme="minorHAnsi"/>
          <w:b/>
          <w:u w:val="single"/>
        </w:rPr>
        <w:t>-</w:t>
      </w:r>
      <w:r w:rsidRPr="00EB71C2">
        <w:rPr>
          <w:rFonts w:eastAsia="Calibri" w:cstheme="minorHAnsi"/>
          <w:b/>
          <w:u w:val="single"/>
        </w:rPr>
        <w:t>Time G</w:t>
      </w:r>
      <w:r w:rsidR="005C51E0" w:rsidRPr="00EB71C2">
        <w:rPr>
          <w:rFonts w:eastAsia="Calibri" w:cstheme="minorHAnsi"/>
          <w:b/>
          <w:u w:val="single"/>
        </w:rPr>
        <w:t>uests</w:t>
      </w:r>
    </w:p>
    <w:p w:rsidR="00E123D4" w:rsidRPr="00EB71C2" w:rsidRDefault="005F1AAA" w:rsidP="00413F98">
      <w:pPr>
        <w:spacing w:after="0" w:line="240" w:lineRule="auto"/>
        <w:ind w:left="-432" w:right="-432"/>
        <w:rPr>
          <w:rFonts w:eastAsia="Calibri" w:cstheme="minorHAnsi"/>
        </w:rPr>
      </w:pPr>
      <w:r w:rsidRPr="00EB71C2">
        <w:rPr>
          <w:rFonts w:eastAsia="Calibri" w:cstheme="minorHAnsi"/>
        </w:rPr>
        <w:t>Tricia Baca</w:t>
      </w:r>
    </w:p>
    <w:p w:rsidR="005F1AAA" w:rsidRPr="00EB71C2" w:rsidRDefault="005F1AAA" w:rsidP="00413F98">
      <w:pPr>
        <w:spacing w:after="0" w:line="240" w:lineRule="auto"/>
        <w:ind w:left="-432" w:right="-432"/>
        <w:rPr>
          <w:rFonts w:eastAsia="Calibri" w:cstheme="minorHAnsi"/>
        </w:rPr>
      </w:pPr>
      <w:r w:rsidRPr="00EB71C2">
        <w:rPr>
          <w:rFonts w:eastAsia="Calibri" w:cstheme="minorHAnsi"/>
        </w:rPr>
        <w:t xml:space="preserve">New ACS/MCT Clinician </w:t>
      </w:r>
    </w:p>
    <w:p w:rsidR="006446CF" w:rsidRPr="00EB71C2" w:rsidRDefault="006446CF" w:rsidP="00413F98">
      <w:pPr>
        <w:spacing w:after="0" w:line="240" w:lineRule="auto"/>
        <w:ind w:left="-432" w:right="-432"/>
        <w:rPr>
          <w:rFonts w:eastAsia="Calibri" w:cstheme="minorHAnsi"/>
        </w:rPr>
      </w:pPr>
    </w:p>
    <w:p w:rsidR="006446CF" w:rsidRPr="00EB71C2" w:rsidRDefault="006446CF" w:rsidP="00413F98">
      <w:pPr>
        <w:spacing w:after="0" w:line="240" w:lineRule="auto"/>
        <w:ind w:left="-432" w:right="-432"/>
        <w:rPr>
          <w:rFonts w:eastAsia="Calibri" w:cstheme="minorHAnsi"/>
        </w:rPr>
      </w:pPr>
      <w:r w:rsidRPr="00EB71C2">
        <w:rPr>
          <w:rFonts w:eastAsia="Calibri" w:cstheme="minorHAnsi"/>
        </w:rPr>
        <w:t>Barbie Montoya</w:t>
      </w:r>
    </w:p>
    <w:p w:rsidR="006446CF" w:rsidRPr="00EB71C2" w:rsidRDefault="006446CF" w:rsidP="00413F98">
      <w:pPr>
        <w:spacing w:after="0" w:line="240" w:lineRule="auto"/>
        <w:ind w:left="-432" w:right="-432"/>
        <w:rPr>
          <w:rFonts w:eastAsia="Times New Roman"/>
        </w:rPr>
      </w:pPr>
      <w:r w:rsidRPr="00EB71C2">
        <w:rPr>
          <w:rFonts w:eastAsia="Times New Roman"/>
        </w:rPr>
        <w:t>Victim's ad</w:t>
      </w:r>
      <w:r w:rsidR="00E27AD6" w:rsidRPr="00EB71C2">
        <w:rPr>
          <w:rFonts w:eastAsia="Times New Roman"/>
        </w:rPr>
        <w:t xml:space="preserve">vocate </w:t>
      </w:r>
      <w:r w:rsidRPr="00EB71C2">
        <w:rPr>
          <w:rFonts w:eastAsia="Times New Roman"/>
        </w:rPr>
        <w:t>at The Arc of New Mexico</w:t>
      </w:r>
    </w:p>
    <w:p w:rsidR="00E27AD6" w:rsidRPr="00EB71C2" w:rsidRDefault="00E27AD6" w:rsidP="00E27AD6">
      <w:pPr>
        <w:spacing w:after="0" w:line="240" w:lineRule="auto"/>
        <w:ind w:left="-432" w:right="-432"/>
        <w:jc w:val="both"/>
        <w:rPr>
          <w:rFonts w:eastAsia="Calibri" w:cstheme="minorHAnsi"/>
        </w:rPr>
      </w:pPr>
      <w:r w:rsidRPr="00EB71C2">
        <w:rPr>
          <w:rFonts w:cs="Arial"/>
          <w:color w:val="000000"/>
          <w:shd w:val="clear" w:color="auto" w:fill="FFFFFF"/>
        </w:rPr>
        <w:t>The Arc is </w:t>
      </w:r>
      <w:r w:rsidRPr="00EB71C2">
        <w:rPr>
          <w:rStyle w:val="Strong"/>
          <w:rFonts w:cs="Arial"/>
          <w:b w:val="0"/>
          <w:color w:val="000000"/>
          <w:bdr w:val="none" w:sz="0" w:space="0" w:color="auto" w:frame="1"/>
          <w:shd w:val="clear" w:color="auto" w:fill="FFFFFF"/>
        </w:rPr>
        <w:t>the nation’s leading advocate</w:t>
      </w:r>
      <w:r w:rsidRPr="00EB71C2">
        <w:rPr>
          <w:rFonts w:cs="Arial"/>
          <w:color w:val="000000"/>
          <w:shd w:val="clear" w:color="auto" w:fill="FFFFFF"/>
        </w:rPr>
        <w:t> for all people with intellectual and developmental disabilities and their families and the premier provider of the support and services people want and need.</w:t>
      </w:r>
    </w:p>
    <w:p w:rsidR="002D7CDA" w:rsidRPr="00EB71C2" w:rsidRDefault="002D7CDA" w:rsidP="00413F98">
      <w:pPr>
        <w:spacing w:after="0" w:line="240" w:lineRule="auto"/>
        <w:ind w:left="-432" w:right="-432"/>
        <w:rPr>
          <w:rFonts w:eastAsia="Calibri" w:cstheme="minorHAnsi"/>
        </w:rPr>
      </w:pPr>
    </w:p>
    <w:p w:rsidR="00816851" w:rsidRPr="00EB71C2" w:rsidRDefault="002B3352" w:rsidP="00413F98">
      <w:pPr>
        <w:spacing w:after="0" w:line="240" w:lineRule="auto"/>
        <w:ind w:left="-432" w:right="-432"/>
        <w:rPr>
          <w:rFonts w:eastAsia="Calibri" w:cstheme="minorHAnsi"/>
          <w:b/>
          <w:u w:val="single"/>
        </w:rPr>
      </w:pPr>
      <w:r w:rsidRPr="00EB71C2">
        <w:rPr>
          <w:rFonts w:eastAsia="Calibri" w:cstheme="minorHAnsi"/>
          <w:b/>
          <w:u w:val="single"/>
        </w:rPr>
        <w:t>Approval of Meeting M</w:t>
      </w:r>
      <w:r w:rsidR="00486780" w:rsidRPr="00EB71C2">
        <w:rPr>
          <w:rFonts w:eastAsia="Calibri" w:cstheme="minorHAnsi"/>
          <w:b/>
          <w:u w:val="single"/>
        </w:rPr>
        <w:t>inutes</w:t>
      </w:r>
    </w:p>
    <w:p w:rsidR="001F3EEE" w:rsidRPr="00EB71C2" w:rsidRDefault="0033711C" w:rsidP="005350D9">
      <w:pPr>
        <w:spacing w:after="0" w:line="240" w:lineRule="auto"/>
        <w:ind w:left="-432" w:right="-432"/>
        <w:rPr>
          <w:rFonts w:eastAsia="Calibri" w:cstheme="minorHAnsi"/>
        </w:rPr>
      </w:pPr>
      <w:r w:rsidRPr="00EB71C2">
        <w:rPr>
          <w:rFonts w:eastAsia="Calibri" w:cstheme="minorHAnsi"/>
        </w:rPr>
        <w:t>1</w:t>
      </w:r>
      <w:r w:rsidRPr="00EB71C2">
        <w:rPr>
          <w:rFonts w:eastAsia="Calibri" w:cstheme="minorHAnsi"/>
          <w:vertAlign w:val="superscript"/>
        </w:rPr>
        <w:t>st</w:t>
      </w:r>
      <w:r w:rsidRPr="00EB71C2">
        <w:rPr>
          <w:rFonts w:eastAsia="Calibri" w:cstheme="minorHAnsi"/>
        </w:rPr>
        <w:t xml:space="preserve"> Motion</w:t>
      </w:r>
      <w:r w:rsidR="00486780" w:rsidRPr="00EB71C2">
        <w:rPr>
          <w:rFonts w:eastAsia="Calibri" w:cstheme="minorHAnsi"/>
        </w:rPr>
        <w:t xml:space="preserve"> –</w:t>
      </w:r>
      <w:r w:rsidR="005F1AAA" w:rsidRPr="00EB71C2">
        <w:rPr>
          <w:rFonts w:eastAsia="Calibri" w:cstheme="minorHAnsi"/>
        </w:rPr>
        <w:t xml:space="preserve"> Paula Burton</w:t>
      </w:r>
    </w:p>
    <w:p w:rsidR="00C33EAE" w:rsidRPr="00EB71C2" w:rsidRDefault="00486780" w:rsidP="005350D9">
      <w:pPr>
        <w:spacing w:after="0" w:line="240" w:lineRule="auto"/>
        <w:ind w:left="-432" w:right="-432"/>
        <w:rPr>
          <w:rFonts w:eastAsia="Calibri" w:cstheme="minorHAnsi"/>
        </w:rPr>
      </w:pPr>
      <w:r w:rsidRPr="00EB71C2">
        <w:rPr>
          <w:rFonts w:eastAsia="Calibri" w:cstheme="minorHAnsi"/>
        </w:rPr>
        <w:t>2</w:t>
      </w:r>
      <w:r w:rsidRPr="00EB71C2">
        <w:rPr>
          <w:rFonts w:eastAsia="Calibri" w:cstheme="minorHAnsi"/>
          <w:vertAlign w:val="superscript"/>
        </w:rPr>
        <w:t>nd</w:t>
      </w:r>
      <w:r w:rsidR="0055044B" w:rsidRPr="00EB71C2">
        <w:rPr>
          <w:rFonts w:eastAsia="Calibri" w:cstheme="minorHAnsi"/>
        </w:rPr>
        <w:t xml:space="preserve"> Motion – </w:t>
      </w:r>
      <w:r w:rsidR="005F1AAA" w:rsidRPr="00EB71C2">
        <w:rPr>
          <w:rFonts w:eastAsia="Calibri" w:cstheme="minorHAnsi"/>
        </w:rPr>
        <w:t>Betty Whiton</w:t>
      </w:r>
    </w:p>
    <w:p w:rsidR="009A3E92" w:rsidRPr="00EB71C2" w:rsidRDefault="00E03CD7" w:rsidP="009A3E92">
      <w:pPr>
        <w:spacing w:after="0" w:line="240" w:lineRule="auto"/>
        <w:ind w:left="-432" w:right="-432"/>
        <w:rPr>
          <w:rFonts w:eastAsia="Calibri" w:cstheme="minorHAnsi"/>
        </w:rPr>
      </w:pPr>
      <w:r w:rsidRPr="00EB71C2">
        <w:rPr>
          <w:rFonts w:eastAsia="Calibri" w:cstheme="minorHAnsi"/>
        </w:rPr>
        <w:t>Minutes from the</w:t>
      </w:r>
      <w:r w:rsidR="005F1AAA" w:rsidRPr="00EB71C2">
        <w:rPr>
          <w:rFonts w:eastAsia="Calibri" w:cstheme="minorHAnsi"/>
        </w:rPr>
        <w:t xml:space="preserve"> February</w:t>
      </w:r>
      <w:r w:rsidRPr="00EB71C2">
        <w:rPr>
          <w:rFonts w:eastAsia="Calibri" w:cstheme="minorHAnsi"/>
        </w:rPr>
        <w:t xml:space="preserve"> </w:t>
      </w:r>
      <w:r w:rsidR="003E7F0C" w:rsidRPr="00EB71C2">
        <w:rPr>
          <w:rFonts w:eastAsia="Calibri" w:cstheme="minorHAnsi"/>
        </w:rPr>
        <w:t>2023</w:t>
      </w:r>
      <w:r w:rsidR="00DB7007" w:rsidRPr="00EB71C2">
        <w:rPr>
          <w:rFonts w:eastAsia="Calibri" w:cstheme="minorHAnsi"/>
        </w:rPr>
        <w:t xml:space="preserve"> </w:t>
      </w:r>
      <w:r w:rsidR="00176B13" w:rsidRPr="00EB71C2">
        <w:rPr>
          <w:rFonts w:eastAsia="Calibri" w:cstheme="minorHAnsi"/>
        </w:rPr>
        <w:t>meeting were</w:t>
      </w:r>
      <w:r w:rsidR="007F7D81" w:rsidRPr="00EB71C2">
        <w:rPr>
          <w:rFonts w:eastAsia="Calibri" w:cstheme="minorHAnsi"/>
        </w:rPr>
        <w:t xml:space="preserve"> approved</w:t>
      </w:r>
      <w:r w:rsidR="00DB7007" w:rsidRPr="00EB71C2">
        <w:rPr>
          <w:rFonts w:eastAsia="Calibri" w:cstheme="minorHAnsi"/>
        </w:rPr>
        <w:t>.</w:t>
      </w:r>
    </w:p>
    <w:p w:rsidR="00F2190F" w:rsidRPr="00EB71C2" w:rsidRDefault="00F2190F" w:rsidP="00C46C73">
      <w:pPr>
        <w:spacing w:after="0" w:line="240" w:lineRule="auto"/>
        <w:ind w:left="-432" w:right="-432"/>
        <w:rPr>
          <w:rFonts w:eastAsia="Calibri" w:cstheme="minorHAnsi"/>
          <w:b/>
          <w:u w:val="single"/>
        </w:rPr>
      </w:pPr>
    </w:p>
    <w:p w:rsidR="00F7261A" w:rsidRPr="00EB71C2" w:rsidRDefault="00F7261A" w:rsidP="00C46C73">
      <w:pPr>
        <w:spacing w:after="0" w:line="240" w:lineRule="auto"/>
        <w:ind w:left="-432" w:right="-432"/>
        <w:rPr>
          <w:rFonts w:eastAsia="Calibri" w:cstheme="minorHAnsi"/>
          <w:b/>
          <w:u w:val="single"/>
        </w:rPr>
      </w:pPr>
    </w:p>
    <w:p w:rsidR="00C46C73" w:rsidRPr="00EB71C2" w:rsidRDefault="009A3E92" w:rsidP="00C46C73">
      <w:pPr>
        <w:spacing w:after="0" w:line="240" w:lineRule="auto"/>
        <w:ind w:left="-432" w:right="-432"/>
        <w:rPr>
          <w:rFonts w:eastAsia="Calibri" w:cstheme="minorHAnsi"/>
          <w:b/>
          <w:u w:val="single"/>
        </w:rPr>
      </w:pPr>
      <w:r w:rsidRPr="00EB71C2">
        <w:rPr>
          <w:rFonts w:eastAsia="Calibri" w:cstheme="minorHAnsi"/>
          <w:b/>
          <w:u w:val="single"/>
        </w:rPr>
        <w:lastRenderedPageBreak/>
        <w:t>Public Comment (Two minut</w:t>
      </w:r>
      <w:r w:rsidR="00F745A7" w:rsidRPr="00EB71C2">
        <w:rPr>
          <w:rFonts w:eastAsia="Calibri" w:cstheme="minorHAnsi"/>
          <w:b/>
          <w:u w:val="single"/>
        </w:rPr>
        <w:t>es per person)</w:t>
      </w:r>
    </w:p>
    <w:p w:rsidR="008178C9" w:rsidRPr="00EB71C2" w:rsidRDefault="008178C9" w:rsidP="00C46C73">
      <w:pPr>
        <w:spacing w:after="0" w:line="240" w:lineRule="auto"/>
        <w:ind w:left="-432" w:right="-432"/>
        <w:rPr>
          <w:rFonts w:eastAsia="Calibri" w:cstheme="minorHAnsi"/>
        </w:rPr>
      </w:pPr>
      <w:r w:rsidRPr="00EB71C2">
        <w:rPr>
          <w:rFonts w:eastAsia="Calibri" w:cstheme="minorHAnsi"/>
        </w:rPr>
        <w:t>David Ley</w:t>
      </w:r>
    </w:p>
    <w:p w:rsidR="008178C9" w:rsidRPr="00EB71C2" w:rsidRDefault="009850AD" w:rsidP="00C46C73">
      <w:pPr>
        <w:spacing w:after="0" w:line="240" w:lineRule="auto"/>
        <w:ind w:left="-432" w:right="-432"/>
        <w:rPr>
          <w:rFonts w:eastAsia="Calibri" w:cstheme="minorHAnsi"/>
        </w:rPr>
      </w:pPr>
      <w:r w:rsidRPr="00EB71C2">
        <w:rPr>
          <w:rFonts w:eastAsia="Calibri" w:cstheme="minorHAnsi"/>
        </w:rPr>
        <w:t xml:space="preserve">Congratulations to </w:t>
      </w:r>
      <w:r w:rsidR="008178C9" w:rsidRPr="00EB71C2">
        <w:rPr>
          <w:rFonts w:eastAsia="Calibri" w:cstheme="minorHAnsi"/>
        </w:rPr>
        <w:t>Emily Jaramillo on her promotion from Deputy Chief to Chief</w:t>
      </w:r>
      <w:r w:rsidRPr="00EB71C2">
        <w:rPr>
          <w:rFonts w:eastAsia="Calibri" w:cstheme="minorHAnsi"/>
        </w:rPr>
        <w:t xml:space="preserve">. Possibly the first Fire Chief in history. </w:t>
      </w:r>
    </w:p>
    <w:p w:rsidR="009850AD" w:rsidRPr="00EB71C2" w:rsidRDefault="009850AD" w:rsidP="009850AD">
      <w:pPr>
        <w:spacing w:after="0" w:line="240" w:lineRule="auto"/>
        <w:ind w:left="-432" w:right="-432"/>
        <w:rPr>
          <w:rFonts w:eastAsia="Calibri" w:cstheme="minorHAnsi"/>
          <w:b/>
          <w:u w:val="single"/>
        </w:rPr>
      </w:pPr>
    </w:p>
    <w:p w:rsidR="009850AD" w:rsidRDefault="00E20529" w:rsidP="009850AD">
      <w:pPr>
        <w:spacing w:after="0" w:line="240" w:lineRule="auto"/>
        <w:ind w:left="-432" w:right="-432"/>
        <w:rPr>
          <w:rFonts w:eastAsia="Calibri" w:cstheme="minorHAnsi"/>
          <w:b/>
          <w:u w:val="single"/>
        </w:rPr>
      </w:pPr>
      <w:r w:rsidRPr="00EB71C2">
        <w:rPr>
          <w:rFonts w:eastAsia="Calibri" w:cstheme="minorHAnsi"/>
          <w:b/>
          <w:u w:val="single"/>
        </w:rPr>
        <w:t>Nomination of New Board M</w:t>
      </w:r>
      <w:r w:rsidR="00F745A7" w:rsidRPr="00EB71C2">
        <w:rPr>
          <w:rFonts w:eastAsia="Calibri" w:cstheme="minorHAnsi"/>
          <w:b/>
          <w:u w:val="single"/>
        </w:rPr>
        <w:t>embers, if any, Rachel/Max</w:t>
      </w:r>
    </w:p>
    <w:p w:rsidR="001C723A" w:rsidRPr="001248D6" w:rsidRDefault="001C723A" w:rsidP="001C723A">
      <w:pPr>
        <w:spacing w:after="0" w:line="240" w:lineRule="auto"/>
        <w:ind w:left="-432" w:right="-432"/>
        <w:jc w:val="both"/>
        <w:rPr>
          <w:rFonts w:eastAsia="Calibri" w:cstheme="minorHAnsi"/>
        </w:rPr>
      </w:pPr>
      <w:r>
        <w:rPr>
          <w:rFonts w:eastAsia="Calibri" w:cstheme="minorHAnsi"/>
        </w:rPr>
        <w:t>No nominations were made this month</w:t>
      </w:r>
    </w:p>
    <w:p w:rsidR="001C723A" w:rsidRDefault="001C723A" w:rsidP="009850AD">
      <w:pPr>
        <w:spacing w:after="0" w:line="240" w:lineRule="auto"/>
        <w:ind w:left="-432" w:right="-432"/>
        <w:rPr>
          <w:rFonts w:eastAsia="Calibri" w:cstheme="minorHAnsi"/>
          <w:b/>
          <w:u w:val="single"/>
        </w:rPr>
      </w:pPr>
    </w:p>
    <w:p w:rsidR="001C723A" w:rsidRPr="001C723A" w:rsidRDefault="001C723A" w:rsidP="009850AD">
      <w:pPr>
        <w:spacing w:after="0" w:line="240" w:lineRule="auto"/>
        <w:ind w:left="-432" w:right="-432"/>
        <w:rPr>
          <w:rFonts w:eastAsia="Calibri" w:cstheme="minorHAnsi"/>
        </w:rPr>
      </w:pPr>
      <w:r w:rsidRPr="001C723A">
        <w:rPr>
          <w:rFonts w:eastAsia="Calibri" w:cstheme="minorHAnsi"/>
        </w:rPr>
        <w:t>Rachel Biggs</w:t>
      </w:r>
    </w:p>
    <w:p w:rsidR="009850AD" w:rsidRPr="003B7753" w:rsidRDefault="009850AD" w:rsidP="003B7753">
      <w:pPr>
        <w:spacing w:after="0" w:line="240" w:lineRule="auto"/>
        <w:ind w:left="-432" w:right="-432"/>
        <w:jc w:val="both"/>
        <w:rPr>
          <w:rFonts w:eastAsia="Calibri" w:cstheme="minorHAnsi"/>
          <w:b/>
          <w:u w:val="single"/>
        </w:rPr>
      </w:pPr>
      <w:r w:rsidRPr="003B7753">
        <w:rPr>
          <w:rFonts w:eastAsia="Times New Roman"/>
        </w:rPr>
        <w:t>We nominated a new board member last month, Mary Magnusson, from Heading Home.</w:t>
      </w:r>
    </w:p>
    <w:p w:rsidR="009850AD" w:rsidRPr="003B7753" w:rsidRDefault="009850AD" w:rsidP="003B7753">
      <w:pPr>
        <w:spacing w:after="0" w:line="240" w:lineRule="auto"/>
        <w:ind w:left="-432" w:right="-432"/>
        <w:jc w:val="both"/>
        <w:rPr>
          <w:rFonts w:eastAsia="Calibri" w:cstheme="minorHAnsi"/>
          <w:b/>
          <w:u w:val="single"/>
        </w:rPr>
      </w:pPr>
    </w:p>
    <w:p w:rsidR="009850AD" w:rsidRPr="003B7753" w:rsidRDefault="009850AD" w:rsidP="003B7753">
      <w:pPr>
        <w:spacing w:after="0" w:line="240" w:lineRule="auto"/>
        <w:ind w:left="-432" w:right="-432"/>
        <w:jc w:val="both"/>
        <w:rPr>
          <w:rFonts w:eastAsia="Calibri" w:cstheme="minorHAnsi"/>
          <w:b/>
          <w:u w:val="single"/>
        </w:rPr>
      </w:pPr>
      <w:r w:rsidRPr="003B7753">
        <w:rPr>
          <w:rFonts w:eastAsia="Times New Roman"/>
        </w:rPr>
        <w:t>If you have recommendations or know someone that would serve as a great MHRAC committee member, please reach out to me, Max, Commander Dietzel, or Brenda, and we can make sure we follow up with you and speak a little bit more in-depth about the role of MHRAC and serving on the committee.</w:t>
      </w:r>
    </w:p>
    <w:p w:rsidR="009850AD" w:rsidRPr="003B7753" w:rsidRDefault="009850AD" w:rsidP="003B7753">
      <w:pPr>
        <w:spacing w:after="0" w:line="240" w:lineRule="auto"/>
        <w:ind w:left="-432" w:right="-432"/>
        <w:jc w:val="both"/>
        <w:rPr>
          <w:rFonts w:eastAsia="Calibri" w:cstheme="minorHAnsi"/>
          <w:b/>
          <w:u w:val="single"/>
        </w:rPr>
      </w:pPr>
    </w:p>
    <w:p w:rsidR="00852D66" w:rsidRPr="00C744BC" w:rsidRDefault="008B0339" w:rsidP="00C744BC">
      <w:pPr>
        <w:jc w:val="both"/>
        <w:rPr>
          <w:rFonts w:cstheme="minorHAnsi"/>
          <w:b/>
          <w:u w:val="single"/>
        </w:rPr>
      </w:pPr>
      <w:r>
        <w:rPr>
          <w:rFonts w:cstheme="minorHAnsi"/>
          <w:b/>
          <w:u w:val="single"/>
        </w:rPr>
        <w:t xml:space="preserve">Fathom </w:t>
      </w:r>
      <w:r w:rsidR="00C744BC" w:rsidRPr="00EB71C2">
        <w:rPr>
          <w:rFonts w:cstheme="minorHAnsi"/>
          <w:b/>
          <w:u w:val="single"/>
        </w:rPr>
        <w:t xml:space="preserve">Meeting </w:t>
      </w:r>
      <w:r w:rsidR="00852D66" w:rsidRPr="00EB71C2">
        <w:rPr>
          <w:rFonts w:cstheme="minorHAnsi"/>
          <w:b/>
          <w:u w:val="single"/>
        </w:rPr>
        <w:t>Summary:</w:t>
      </w:r>
    </w:p>
    <w:p w:rsidR="00852D66" w:rsidRPr="00C744BC" w:rsidRDefault="00852D66" w:rsidP="00C744BC">
      <w:pPr>
        <w:numPr>
          <w:ilvl w:val="0"/>
          <w:numId w:val="11"/>
        </w:numPr>
        <w:spacing w:before="100" w:beforeAutospacing="1" w:after="100" w:afterAutospacing="1" w:line="240" w:lineRule="auto"/>
        <w:ind w:left="15" w:right="15"/>
        <w:jc w:val="both"/>
        <w:rPr>
          <w:rFonts w:eastAsia="Times New Roman" w:cstheme="minorHAnsi"/>
        </w:rPr>
      </w:pPr>
      <w:r w:rsidRPr="00C744BC">
        <w:rPr>
          <w:rFonts w:eastAsia="Times New Roman" w:cstheme="minorHAnsi"/>
        </w:rPr>
        <w:t xml:space="preserve">The Mental Health Response and Advisory Committee held a meeting where they approved the minutes from the previous meeting and had a public comment period. They also acknowledged and congratulated Chief </w:t>
      </w:r>
      <w:r w:rsidR="006446CF" w:rsidRPr="00C744BC">
        <w:rPr>
          <w:rFonts w:eastAsia="Times New Roman" w:cstheme="minorHAnsi"/>
        </w:rPr>
        <w:t>Jaramillo</w:t>
      </w:r>
      <w:r w:rsidRPr="00C744BC">
        <w:rPr>
          <w:rFonts w:eastAsia="Times New Roman" w:cstheme="minorHAnsi"/>
        </w:rPr>
        <w:t xml:space="preserve"> for becoming the first female fire chief in Albuquerque's history. </w:t>
      </w:r>
      <w:r w:rsidR="00C744BC" w:rsidRPr="00C744BC">
        <w:rPr>
          <w:rFonts w:eastAsia="Times New Roman" w:cstheme="minorHAnsi"/>
        </w:rPr>
        <w:t xml:space="preserve"> </w:t>
      </w:r>
    </w:p>
    <w:p w:rsidR="00852D66" w:rsidRPr="00C744BC" w:rsidRDefault="00852D66" w:rsidP="00C744BC">
      <w:pPr>
        <w:numPr>
          <w:ilvl w:val="0"/>
          <w:numId w:val="11"/>
        </w:numPr>
        <w:spacing w:before="100" w:beforeAutospacing="1" w:after="100" w:afterAutospacing="1" w:line="240" w:lineRule="auto"/>
        <w:ind w:left="15" w:right="15"/>
        <w:jc w:val="both"/>
        <w:rPr>
          <w:rFonts w:eastAsia="Times New Roman" w:cstheme="minorHAnsi"/>
        </w:rPr>
      </w:pPr>
      <w:r w:rsidRPr="00C744BC">
        <w:rPr>
          <w:rFonts w:eastAsia="Times New Roman" w:cstheme="minorHAnsi"/>
        </w:rPr>
        <w:t>During the meet</w:t>
      </w:r>
      <w:r w:rsidR="00103A9A" w:rsidRPr="00C744BC">
        <w:rPr>
          <w:rFonts w:eastAsia="Times New Roman" w:cstheme="minorHAnsi"/>
        </w:rPr>
        <w:t>ing, updates were given on the Mental Health Response Advisory Committee (MHRAC)</w:t>
      </w:r>
      <w:r w:rsidRPr="00C744BC">
        <w:rPr>
          <w:rFonts w:eastAsia="Times New Roman" w:cstheme="minorHAnsi"/>
        </w:rPr>
        <w:t xml:space="preserve"> the ACS data, new responders graduating, and the upcoming groundbreaking for the ACS headquarters. There were also discussions on collaborating with APD and receiving referrals from </w:t>
      </w:r>
      <w:r w:rsidR="009B5799">
        <w:rPr>
          <w:rFonts w:eastAsia="Times New Roman" w:cstheme="minorHAnsi"/>
        </w:rPr>
        <w:t xml:space="preserve">the </w:t>
      </w:r>
      <w:r w:rsidRPr="00C744BC">
        <w:rPr>
          <w:rFonts w:eastAsia="Times New Roman" w:cstheme="minorHAnsi"/>
        </w:rPr>
        <w:t>CIT unit.</w:t>
      </w:r>
      <w:r w:rsidR="00C744BC" w:rsidRPr="00C744BC">
        <w:rPr>
          <w:rFonts w:eastAsia="Times New Roman" w:cstheme="minorHAnsi"/>
        </w:rPr>
        <w:t xml:space="preserve"> </w:t>
      </w:r>
    </w:p>
    <w:p w:rsidR="00C744BC" w:rsidRPr="00C744BC" w:rsidRDefault="00852D66" w:rsidP="00C744BC">
      <w:pPr>
        <w:numPr>
          <w:ilvl w:val="0"/>
          <w:numId w:val="11"/>
        </w:numPr>
        <w:spacing w:before="100" w:beforeAutospacing="1" w:after="100" w:afterAutospacing="1" w:line="240" w:lineRule="auto"/>
        <w:ind w:left="15" w:right="15"/>
        <w:jc w:val="both"/>
        <w:rPr>
          <w:rFonts w:eastAsia="Times New Roman" w:cstheme="minorHAnsi"/>
        </w:rPr>
      </w:pPr>
      <w:r w:rsidRPr="00C744BC">
        <w:rPr>
          <w:rFonts w:eastAsia="Times New Roman" w:cstheme="minorHAnsi"/>
        </w:rPr>
        <w:t xml:space="preserve">During the meeting, </w:t>
      </w:r>
      <w:r w:rsidR="00C744BC" w:rsidRPr="00C744BC">
        <w:rPr>
          <w:rFonts w:eastAsia="Times New Roman" w:cstheme="minorHAnsi"/>
        </w:rPr>
        <w:t>ACS</w:t>
      </w:r>
      <w:r w:rsidRPr="00C744BC">
        <w:rPr>
          <w:rFonts w:eastAsia="Times New Roman" w:cstheme="minorHAnsi"/>
        </w:rPr>
        <w:t xml:space="preserve"> reported on the completion of a graveyard testing and responded to questions about funding. Barbie asked about support for adults with intellectual and developmental disabilities, and </w:t>
      </w:r>
      <w:r w:rsidR="00C744BC" w:rsidRPr="00C744BC">
        <w:rPr>
          <w:rFonts w:eastAsia="Times New Roman" w:cstheme="minorHAnsi"/>
        </w:rPr>
        <w:t xml:space="preserve">Jasmine </w:t>
      </w:r>
      <w:r w:rsidRPr="00C744BC">
        <w:rPr>
          <w:rFonts w:eastAsia="Times New Roman" w:cstheme="minorHAnsi"/>
        </w:rPr>
        <w:t xml:space="preserve">provided contact information for further discussion. </w:t>
      </w:r>
    </w:p>
    <w:p w:rsidR="00852D66" w:rsidRPr="00C744BC" w:rsidRDefault="00852D66" w:rsidP="00C744BC">
      <w:pPr>
        <w:numPr>
          <w:ilvl w:val="0"/>
          <w:numId w:val="11"/>
        </w:numPr>
        <w:spacing w:before="100" w:beforeAutospacing="1" w:after="100" w:afterAutospacing="1" w:line="240" w:lineRule="auto"/>
        <w:ind w:left="15" w:right="15"/>
        <w:jc w:val="both"/>
        <w:rPr>
          <w:rFonts w:eastAsia="Times New Roman" w:cstheme="minorHAnsi"/>
        </w:rPr>
      </w:pPr>
      <w:r w:rsidRPr="00C744BC">
        <w:rPr>
          <w:rFonts w:eastAsia="Times New Roman" w:cstheme="minorHAnsi"/>
        </w:rPr>
        <w:t>Cristina provided updates on the Gibson Health Hub, including the closure of the men's shelter and the release of a report on the use of emergency winter beds.</w:t>
      </w:r>
      <w:r w:rsidR="00C744BC" w:rsidRPr="00C744BC">
        <w:rPr>
          <w:rFonts w:eastAsia="Times New Roman" w:cstheme="minorHAnsi"/>
        </w:rPr>
        <w:t xml:space="preserve"> </w:t>
      </w:r>
    </w:p>
    <w:p w:rsidR="00852D66" w:rsidRPr="00C744BC" w:rsidRDefault="00852D66" w:rsidP="00C744BC">
      <w:pPr>
        <w:numPr>
          <w:ilvl w:val="0"/>
          <w:numId w:val="11"/>
        </w:numPr>
        <w:spacing w:before="100" w:beforeAutospacing="1" w:after="100" w:afterAutospacing="1" w:line="240" w:lineRule="auto"/>
        <w:ind w:left="15" w:right="15"/>
        <w:jc w:val="both"/>
        <w:rPr>
          <w:rFonts w:eastAsia="Times New Roman" w:cstheme="minorHAnsi"/>
        </w:rPr>
      </w:pPr>
      <w:r w:rsidRPr="00C744BC">
        <w:rPr>
          <w:rFonts w:eastAsia="Times New Roman" w:cstheme="minorHAnsi"/>
        </w:rPr>
        <w:t>Cris</w:t>
      </w:r>
      <w:r w:rsidR="00D61DE2">
        <w:rPr>
          <w:rFonts w:eastAsia="Times New Roman" w:cstheme="minorHAnsi"/>
        </w:rPr>
        <w:t xml:space="preserve">tina and Gilbert </w:t>
      </w:r>
      <w:r w:rsidRPr="00C744BC">
        <w:rPr>
          <w:rFonts w:eastAsia="Times New Roman" w:cstheme="minorHAnsi"/>
        </w:rPr>
        <w:t>discussed updates on various projects, including the men's shelter ending, the women's shelter transitioning to Gateway, the progress of the sobering center, and the completion of a staffing study. The training coordinators also provided hands-on updates to officers on their duties under mental health. </w:t>
      </w:r>
      <w:r w:rsidR="00C744BC" w:rsidRPr="00C744BC">
        <w:rPr>
          <w:rFonts w:eastAsia="Times New Roman" w:cstheme="minorHAnsi"/>
        </w:rPr>
        <w:t xml:space="preserve"> </w:t>
      </w:r>
    </w:p>
    <w:p w:rsidR="00C744BC" w:rsidRPr="00C744BC" w:rsidRDefault="00C744BC" w:rsidP="00C744BC">
      <w:pPr>
        <w:numPr>
          <w:ilvl w:val="0"/>
          <w:numId w:val="11"/>
        </w:numPr>
        <w:spacing w:before="100" w:beforeAutospacing="1" w:after="100" w:afterAutospacing="1" w:line="240" w:lineRule="auto"/>
        <w:ind w:left="15" w:right="15"/>
        <w:jc w:val="both"/>
        <w:rPr>
          <w:rFonts w:eastAsia="Times New Roman" w:cstheme="minorHAnsi"/>
        </w:rPr>
      </w:pPr>
      <w:r w:rsidRPr="00C744BC">
        <w:rPr>
          <w:rFonts w:eastAsia="Times New Roman" w:cstheme="minorHAnsi"/>
        </w:rPr>
        <w:t>The Commander, Sergeant,</w:t>
      </w:r>
      <w:r w:rsidR="00852D66" w:rsidRPr="00C744BC">
        <w:rPr>
          <w:rFonts w:eastAsia="Times New Roman" w:cstheme="minorHAnsi"/>
        </w:rPr>
        <w:t xml:space="preserve"> and others discussed updates and initiatives related to mental health services, including incr</w:t>
      </w:r>
      <w:r w:rsidR="00383CC4">
        <w:rPr>
          <w:rFonts w:eastAsia="Times New Roman" w:cstheme="minorHAnsi"/>
        </w:rPr>
        <w:t>eased referrals to Dr. Wino</w:t>
      </w:r>
      <w:r w:rsidRPr="00C744BC">
        <w:rPr>
          <w:rFonts w:eastAsia="Times New Roman" w:cstheme="minorHAnsi"/>
        </w:rPr>
        <w:t>grad</w:t>
      </w:r>
      <w:r w:rsidR="00383CC4">
        <w:rPr>
          <w:rFonts w:eastAsia="Times New Roman" w:cstheme="minorHAnsi"/>
        </w:rPr>
        <w:t>’</w:t>
      </w:r>
      <w:r w:rsidRPr="00C744BC">
        <w:rPr>
          <w:rFonts w:eastAsia="Times New Roman" w:cstheme="minorHAnsi"/>
        </w:rPr>
        <w:t xml:space="preserve">s </w:t>
      </w:r>
      <w:r w:rsidR="00852D66" w:rsidRPr="00C744BC">
        <w:rPr>
          <w:rFonts w:eastAsia="Times New Roman" w:cstheme="minorHAnsi"/>
        </w:rPr>
        <w:t>study, successful cases with the threat assessment team, and effo</w:t>
      </w:r>
      <w:r w:rsidR="00383CC4">
        <w:rPr>
          <w:rFonts w:eastAsia="Times New Roman" w:cstheme="minorHAnsi"/>
        </w:rPr>
        <w:t>rts to improve care at Princeton</w:t>
      </w:r>
      <w:r w:rsidR="00852D66" w:rsidRPr="00C744BC">
        <w:rPr>
          <w:rFonts w:eastAsia="Times New Roman" w:cstheme="minorHAnsi"/>
        </w:rPr>
        <w:t xml:space="preserve"> Place and other treatment facilities. </w:t>
      </w:r>
    </w:p>
    <w:p w:rsidR="00852D66" w:rsidRPr="00C744BC" w:rsidRDefault="00852D66" w:rsidP="00C744BC">
      <w:pPr>
        <w:numPr>
          <w:ilvl w:val="0"/>
          <w:numId w:val="11"/>
        </w:numPr>
        <w:spacing w:before="100" w:beforeAutospacing="1" w:after="100" w:afterAutospacing="1" w:line="240" w:lineRule="auto"/>
        <w:ind w:left="15" w:right="15"/>
        <w:jc w:val="both"/>
        <w:rPr>
          <w:rFonts w:eastAsia="Times New Roman" w:cstheme="minorHAnsi"/>
        </w:rPr>
      </w:pPr>
      <w:r w:rsidRPr="00C744BC">
        <w:rPr>
          <w:rFonts w:eastAsia="Times New Roman" w:cstheme="minorHAnsi"/>
        </w:rPr>
        <w:t>They also discussed upcoming training and briefings to address rumors and misinformation.</w:t>
      </w:r>
      <w:r w:rsidR="00C744BC" w:rsidRPr="00C744BC">
        <w:rPr>
          <w:rFonts w:eastAsia="Times New Roman" w:cstheme="minorHAnsi"/>
        </w:rPr>
        <w:t xml:space="preserve"> </w:t>
      </w:r>
    </w:p>
    <w:p w:rsidR="00C34C87" w:rsidRDefault="00852D66" w:rsidP="00C34C87">
      <w:pPr>
        <w:numPr>
          <w:ilvl w:val="0"/>
          <w:numId w:val="11"/>
        </w:numPr>
        <w:spacing w:before="100" w:beforeAutospacing="1" w:after="100" w:afterAutospacing="1" w:line="240" w:lineRule="auto"/>
        <w:ind w:left="15" w:right="15"/>
        <w:jc w:val="both"/>
        <w:rPr>
          <w:rFonts w:eastAsia="Times New Roman" w:cstheme="minorHAnsi"/>
        </w:rPr>
      </w:pPr>
      <w:r w:rsidRPr="00C744BC">
        <w:rPr>
          <w:rFonts w:eastAsia="Times New Roman" w:cstheme="minorHAnsi"/>
        </w:rPr>
        <w:t xml:space="preserve">The group discussed the need for collaboration between different organizations to effectively address the behavioral health needs of individuals in crisis, while also respecting confidentiality and HIPAA laws. They also talked about the importance of developing a system of care for </w:t>
      </w:r>
      <w:r w:rsidR="00B220DA">
        <w:rPr>
          <w:rFonts w:eastAsia="Times New Roman" w:cstheme="minorHAnsi"/>
        </w:rPr>
        <w:t>crises</w:t>
      </w:r>
      <w:r w:rsidRPr="00C744BC">
        <w:rPr>
          <w:rFonts w:eastAsia="Times New Roman" w:cstheme="minorHAnsi"/>
        </w:rPr>
        <w:t xml:space="preserve"> that integrates different services and organizations. </w:t>
      </w:r>
      <w:r w:rsidR="00C744BC" w:rsidRPr="00C744BC">
        <w:rPr>
          <w:rFonts w:eastAsia="Times New Roman" w:cstheme="minorHAnsi"/>
        </w:rPr>
        <w:t xml:space="preserve"> </w:t>
      </w:r>
    </w:p>
    <w:p w:rsidR="00852D66" w:rsidRPr="00C34C87" w:rsidRDefault="00C34C87" w:rsidP="00C34C87">
      <w:pPr>
        <w:numPr>
          <w:ilvl w:val="0"/>
          <w:numId w:val="11"/>
        </w:numPr>
        <w:spacing w:before="100" w:beforeAutospacing="1" w:after="100" w:afterAutospacing="1" w:line="240" w:lineRule="auto"/>
        <w:ind w:left="15" w:right="15"/>
        <w:jc w:val="both"/>
        <w:rPr>
          <w:rFonts w:eastAsia="Times New Roman" w:cstheme="minorHAnsi"/>
        </w:rPr>
      </w:pPr>
      <w:r w:rsidRPr="00C34C87">
        <w:rPr>
          <w:rFonts w:eastAsia="Times New Roman" w:cstheme="minorHAnsi"/>
        </w:rPr>
        <w:t>Some of the Board Members</w:t>
      </w:r>
      <w:r w:rsidR="00852D66" w:rsidRPr="00C34C87">
        <w:rPr>
          <w:rFonts w:eastAsia="Times New Roman" w:cstheme="minorHAnsi"/>
        </w:rPr>
        <w:t xml:space="preserve"> discussed updates on policies and training for the </w:t>
      </w:r>
      <w:r w:rsidRPr="00C34C87">
        <w:rPr>
          <w:rFonts w:eastAsia="Times New Roman" w:cstheme="minorHAnsi"/>
        </w:rPr>
        <w:t xml:space="preserve">MHRAC </w:t>
      </w:r>
      <w:r w:rsidR="00852D66" w:rsidRPr="00C34C87">
        <w:rPr>
          <w:rFonts w:eastAsia="Times New Roman" w:cstheme="minorHAnsi"/>
        </w:rPr>
        <w:t>Committee. They also mentioned the need for feedback on the behavioral health collaborative strategic plan and addressed a comment about safe spaces.</w:t>
      </w:r>
      <w:r w:rsidR="00852D66" w:rsidRPr="00C34C87">
        <w:rPr>
          <w:rFonts w:ascii="Times New Roman" w:eastAsia="Times New Roman" w:hAnsi="Times New Roman"/>
          <w:sz w:val="24"/>
          <w:szCs w:val="24"/>
        </w:rPr>
        <w:t> </w:t>
      </w:r>
      <w:r w:rsidRPr="00C34C87">
        <w:rPr>
          <w:rFonts w:eastAsia="Times New Roman" w:cstheme="minorHAnsi"/>
        </w:rPr>
        <w:t xml:space="preserve"> </w:t>
      </w:r>
    </w:p>
    <w:p w:rsidR="00852D66" w:rsidRDefault="00852D66" w:rsidP="00852D66">
      <w:pPr>
        <w:spacing w:after="0" w:line="240" w:lineRule="auto"/>
        <w:ind w:left="-432" w:right="-432"/>
        <w:rPr>
          <w:rFonts w:eastAsia="Calibri" w:cstheme="minorHAnsi"/>
          <w:b/>
          <w:u w:val="single"/>
        </w:rPr>
      </w:pPr>
    </w:p>
    <w:p w:rsidR="00C34C87" w:rsidRDefault="00C34C87" w:rsidP="009850AD">
      <w:pPr>
        <w:spacing w:after="0" w:line="240" w:lineRule="auto"/>
        <w:ind w:left="-432" w:right="-432"/>
        <w:rPr>
          <w:rFonts w:eastAsia="Calibri" w:cstheme="minorHAnsi"/>
          <w:b/>
          <w:u w:val="single"/>
        </w:rPr>
      </w:pPr>
    </w:p>
    <w:p w:rsidR="00C34C87" w:rsidRDefault="00C34C87" w:rsidP="009850AD">
      <w:pPr>
        <w:spacing w:after="0" w:line="240" w:lineRule="auto"/>
        <w:ind w:left="-432" w:right="-432"/>
        <w:rPr>
          <w:rFonts w:eastAsia="Calibri" w:cstheme="minorHAnsi"/>
          <w:b/>
          <w:u w:val="single"/>
        </w:rPr>
      </w:pPr>
    </w:p>
    <w:p w:rsidR="009850AD" w:rsidRDefault="00852D66" w:rsidP="009850AD">
      <w:pPr>
        <w:spacing w:after="0" w:line="240" w:lineRule="auto"/>
        <w:ind w:left="-432" w:right="-432"/>
        <w:rPr>
          <w:rFonts w:eastAsia="Calibri" w:cstheme="minorHAnsi"/>
          <w:b/>
          <w:u w:val="single"/>
        </w:rPr>
      </w:pPr>
      <w:r w:rsidRPr="00C0773F">
        <w:rPr>
          <w:rFonts w:eastAsia="Calibri" w:cstheme="minorHAnsi"/>
          <w:b/>
          <w:u w:val="single"/>
        </w:rPr>
        <w:lastRenderedPageBreak/>
        <w:t xml:space="preserve">Albuquerque Community Safety Department (ACS) Update, </w:t>
      </w:r>
      <w:r>
        <w:rPr>
          <w:rFonts w:eastAsia="Calibri" w:cstheme="minorHAnsi"/>
          <w:b/>
          <w:u w:val="single"/>
        </w:rPr>
        <w:t>Jasmine Desiderio</w:t>
      </w:r>
    </w:p>
    <w:p w:rsidR="007F4C13" w:rsidRDefault="009850AD" w:rsidP="007F4C13">
      <w:pPr>
        <w:spacing w:after="0" w:line="240" w:lineRule="auto"/>
        <w:ind w:left="-432" w:right="-432"/>
        <w:jc w:val="both"/>
        <w:rPr>
          <w:rFonts w:eastAsia="Calibri" w:cstheme="minorHAnsi"/>
          <w:b/>
          <w:u w:val="single"/>
        </w:rPr>
      </w:pPr>
      <w:r w:rsidRPr="00C96151">
        <w:rPr>
          <w:rFonts w:eastAsia="Times New Roman" w:cstheme="minorHAnsi"/>
        </w:rPr>
        <w:t>So on our ACS data, we have a website. It's called the Transparency page. If you all want to look on there, we have our February.</w:t>
      </w:r>
    </w:p>
    <w:p w:rsidR="007F4C13" w:rsidRDefault="007F4C13" w:rsidP="007F4C13">
      <w:pPr>
        <w:spacing w:after="0" w:line="240" w:lineRule="auto"/>
        <w:ind w:left="-432" w:right="-432"/>
        <w:jc w:val="both"/>
        <w:rPr>
          <w:rFonts w:eastAsia="Calibri" w:cstheme="minorHAnsi"/>
          <w:b/>
          <w:u w:val="single"/>
        </w:rPr>
      </w:pPr>
    </w:p>
    <w:p w:rsidR="007F4C13" w:rsidRDefault="007F4C13" w:rsidP="007F4C13">
      <w:pPr>
        <w:spacing w:after="0" w:line="240" w:lineRule="auto"/>
        <w:ind w:left="-432" w:right="-432"/>
        <w:jc w:val="both"/>
        <w:rPr>
          <w:rFonts w:eastAsia="Calibri" w:cstheme="minorHAnsi"/>
          <w:b/>
          <w:u w:val="single"/>
        </w:rPr>
      </w:pPr>
      <w:r>
        <w:rPr>
          <w:rFonts w:eastAsia="Times New Roman" w:cstheme="minorHAnsi"/>
        </w:rPr>
        <w:t xml:space="preserve">The </w:t>
      </w:r>
      <w:r w:rsidR="009850AD" w:rsidRPr="00C96151">
        <w:rPr>
          <w:rFonts w:eastAsia="Times New Roman" w:cstheme="minorHAnsi"/>
        </w:rPr>
        <w:t xml:space="preserve">2023 report data </w:t>
      </w:r>
      <w:r w:rsidR="008B0339">
        <w:rPr>
          <w:rFonts w:eastAsia="Times New Roman" w:cstheme="minorHAnsi"/>
        </w:rPr>
        <w:t xml:space="preserve">was </w:t>
      </w:r>
      <w:r w:rsidR="009850AD" w:rsidRPr="00C96151">
        <w:rPr>
          <w:rFonts w:eastAsia="Times New Roman" w:cstheme="minorHAnsi"/>
        </w:rPr>
        <w:t xml:space="preserve">posted. We've responded </w:t>
      </w:r>
      <w:r>
        <w:rPr>
          <w:rFonts w:eastAsia="Times New Roman" w:cstheme="minorHAnsi"/>
        </w:rPr>
        <w:t xml:space="preserve">to </w:t>
      </w:r>
      <w:r w:rsidR="009850AD" w:rsidRPr="00C96151">
        <w:rPr>
          <w:rFonts w:eastAsia="Times New Roman" w:cstheme="minorHAnsi"/>
        </w:rPr>
        <w:t>over 27,000 calls for service diverting over 16,000 calls from police.</w:t>
      </w:r>
    </w:p>
    <w:p w:rsidR="007F4C13" w:rsidRDefault="007F4C13" w:rsidP="007F4C13">
      <w:pPr>
        <w:spacing w:after="0" w:line="240" w:lineRule="auto"/>
        <w:ind w:left="-432" w:right="-432"/>
        <w:jc w:val="both"/>
        <w:rPr>
          <w:rFonts w:eastAsia="Calibri" w:cstheme="minorHAnsi"/>
          <w:b/>
          <w:u w:val="single"/>
        </w:rPr>
      </w:pPr>
    </w:p>
    <w:p w:rsidR="00CC7790" w:rsidRDefault="009850AD" w:rsidP="00CC7790">
      <w:pPr>
        <w:spacing w:after="0" w:line="240" w:lineRule="auto"/>
        <w:ind w:left="-432" w:right="-432"/>
        <w:jc w:val="both"/>
        <w:rPr>
          <w:rFonts w:eastAsia="Calibri" w:cstheme="minorHAnsi"/>
          <w:b/>
          <w:u w:val="single"/>
        </w:rPr>
      </w:pPr>
      <w:r w:rsidRPr="00C96151">
        <w:rPr>
          <w:rFonts w:eastAsia="Times New Roman" w:cstheme="minorHAnsi"/>
        </w:rPr>
        <w:t>We have a</w:t>
      </w:r>
      <w:r w:rsidR="007F4C13">
        <w:rPr>
          <w:rFonts w:eastAsia="Times New Roman" w:cstheme="minorHAnsi"/>
        </w:rPr>
        <w:t xml:space="preserve"> steering committee meeting coming up tomorrow. I</w:t>
      </w:r>
      <w:r w:rsidRPr="00C96151">
        <w:rPr>
          <w:rFonts w:eastAsia="Times New Roman" w:cstheme="minorHAnsi"/>
        </w:rPr>
        <w:t>f you are interested, we have a hybrid model, which you can come into the ACS office or on Zoom.</w:t>
      </w:r>
    </w:p>
    <w:p w:rsidR="00CC7790" w:rsidRDefault="00CC7790" w:rsidP="00CC7790">
      <w:pPr>
        <w:spacing w:after="0" w:line="240" w:lineRule="auto"/>
        <w:ind w:left="-432" w:right="-432"/>
        <w:jc w:val="both"/>
        <w:rPr>
          <w:rFonts w:eastAsia="Calibri" w:cstheme="minorHAnsi"/>
          <w:b/>
          <w:u w:val="single"/>
        </w:rPr>
      </w:pPr>
    </w:p>
    <w:p w:rsidR="00CC7790" w:rsidRDefault="009850AD" w:rsidP="00CC7790">
      <w:pPr>
        <w:spacing w:after="0" w:line="240" w:lineRule="auto"/>
        <w:ind w:left="-432" w:right="-432"/>
        <w:jc w:val="both"/>
        <w:rPr>
          <w:rFonts w:eastAsia="Times New Roman" w:cstheme="minorHAnsi"/>
        </w:rPr>
      </w:pPr>
      <w:r w:rsidRPr="00C96151">
        <w:rPr>
          <w:rFonts w:eastAsia="Times New Roman" w:cstheme="minorHAnsi"/>
        </w:rPr>
        <w:t xml:space="preserve">We have new responders graduating. So if you'd like to participate or see our newest responders, </w:t>
      </w:r>
      <w:r w:rsidR="00684D92">
        <w:rPr>
          <w:rFonts w:eastAsia="Times New Roman" w:cstheme="minorHAnsi"/>
        </w:rPr>
        <w:t>there are</w:t>
      </w:r>
      <w:r w:rsidRPr="00C96151">
        <w:rPr>
          <w:rFonts w:eastAsia="Times New Roman" w:cstheme="minorHAnsi"/>
        </w:rPr>
        <w:t xml:space="preserve"> five of them that are graduating from our little ACS Academy, which is six weeks long.</w:t>
      </w:r>
      <w:r w:rsidR="00CC7790">
        <w:rPr>
          <w:rFonts w:eastAsia="Times New Roman" w:cstheme="minorHAnsi"/>
        </w:rPr>
        <w:t xml:space="preserve"> </w:t>
      </w:r>
      <w:r w:rsidRPr="00C96151">
        <w:rPr>
          <w:rFonts w:eastAsia="Times New Roman" w:cstheme="minorHAnsi"/>
        </w:rPr>
        <w:t xml:space="preserve">They will be completing that tomorrow at four o'clock </w:t>
      </w:r>
      <w:r w:rsidR="00684D92">
        <w:rPr>
          <w:rFonts w:eastAsia="Times New Roman" w:cstheme="minorHAnsi"/>
        </w:rPr>
        <w:t>at</w:t>
      </w:r>
      <w:r w:rsidRPr="00C96151">
        <w:rPr>
          <w:rFonts w:eastAsia="Times New Roman" w:cstheme="minorHAnsi"/>
        </w:rPr>
        <w:t xml:space="preserve"> the ACS education building</w:t>
      </w:r>
      <w:r w:rsidR="00684D92">
        <w:rPr>
          <w:rFonts w:eastAsia="Times New Roman" w:cstheme="minorHAnsi"/>
        </w:rPr>
        <w:t>, on the first floor</w:t>
      </w:r>
      <w:r w:rsidRPr="00C96151">
        <w:rPr>
          <w:rFonts w:eastAsia="Times New Roman" w:cstheme="minorHAnsi"/>
        </w:rPr>
        <w:t xml:space="preserve"> in the auditorium. </w:t>
      </w:r>
    </w:p>
    <w:p w:rsidR="00CC7790" w:rsidRDefault="00CC7790" w:rsidP="00CC7790">
      <w:pPr>
        <w:spacing w:after="0" w:line="240" w:lineRule="auto"/>
        <w:ind w:left="-432" w:right="-432"/>
        <w:jc w:val="both"/>
        <w:rPr>
          <w:rFonts w:eastAsia="Times New Roman" w:cstheme="minorHAnsi"/>
        </w:rPr>
      </w:pPr>
    </w:p>
    <w:p w:rsidR="00CC7790" w:rsidRDefault="009850AD" w:rsidP="00CC7790">
      <w:pPr>
        <w:spacing w:after="0" w:line="240" w:lineRule="auto"/>
        <w:ind w:left="-432" w:right="-432"/>
        <w:jc w:val="both"/>
        <w:rPr>
          <w:rFonts w:eastAsia="Times New Roman" w:cstheme="minorHAnsi"/>
        </w:rPr>
      </w:pPr>
      <w:r w:rsidRPr="00C96151">
        <w:rPr>
          <w:rFonts w:eastAsia="Times New Roman" w:cstheme="minorHAnsi"/>
        </w:rPr>
        <w:t>We have</w:t>
      </w:r>
      <w:r w:rsidR="00CC7790">
        <w:rPr>
          <w:rFonts w:eastAsia="Times New Roman" w:cstheme="minorHAnsi"/>
        </w:rPr>
        <w:t xml:space="preserve"> some new vacancy posts online. </w:t>
      </w:r>
      <w:r w:rsidRPr="00C96151">
        <w:rPr>
          <w:rFonts w:eastAsia="Times New Roman" w:cstheme="minorHAnsi"/>
        </w:rPr>
        <w:t xml:space="preserve">We have about 10 new responders in the queue waiting to be officially hired through the city, which means we are gearing up to hold another ACS Academy starting in late May, depending on how many positions we </w:t>
      </w:r>
      <w:r w:rsidR="009B5799">
        <w:rPr>
          <w:rFonts w:eastAsia="Times New Roman" w:cstheme="minorHAnsi"/>
        </w:rPr>
        <w:t>can</w:t>
      </w:r>
      <w:r w:rsidRPr="00C96151">
        <w:rPr>
          <w:rFonts w:eastAsia="Times New Roman" w:cstheme="minorHAnsi"/>
        </w:rPr>
        <w:t xml:space="preserve"> h</w:t>
      </w:r>
      <w:r w:rsidR="00CC7790">
        <w:rPr>
          <w:rFonts w:eastAsia="Times New Roman" w:cstheme="minorHAnsi"/>
        </w:rPr>
        <w:t xml:space="preserve">ire on top of this latest push. </w:t>
      </w:r>
      <w:r w:rsidRPr="00C96151">
        <w:rPr>
          <w:rFonts w:eastAsia="Times New Roman" w:cstheme="minorHAnsi"/>
        </w:rPr>
        <w:t xml:space="preserve">We might end up having another training academy start in late June, which means we'll have two of them starting </w:t>
      </w:r>
      <w:r w:rsidR="00684D92">
        <w:rPr>
          <w:rFonts w:eastAsia="Times New Roman" w:cstheme="minorHAnsi"/>
        </w:rPr>
        <w:t>back-to-back</w:t>
      </w:r>
      <w:r w:rsidRPr="00C96151">
        <w:rPr>
          <w:rFonts w:eastAsia="Times New Roman" w:cstheme="minorHAnsi"/>
        </w:rPr>
        <w:t xml:space="preserve"> and able to have additional responders out in the fiel</w:t>
      </w:r>
      <w:r w:rsidR="00CC7790">
        <w:rPr>
          <w:rFonts w:eastAsia="Times New Roman" w:cstheme="minorHAnsi"/>
        </w:rPr>
        <w:t>d in the next couple of months.</w:t>
      </w:r>
    </w:p>
    <w:p w:rsidR="00CC7790" w:rsidRDefault="00CC7790" w:rsidP="00CC7790">
      <w:pPr>
        <w:spacing w:after="0" w:line="240" w:lineRule="auto"/>
        <w:ind w:left="-432" w:right="-432"/>
        <w:jc w:val="both"/>
        <w:rPr>
          <w:rFonts w:eastAsia="Times New Roman" w:cstheme="minorHAnsi"/>
        </w:rPr>
      </w:pPr>
    </w:p>
    <w:p w:rsidR="00111E31" w:rsidRDefault="00CC7790" w:rsidP="00111E31">
      <w:pPr>
        <w:spacing w:after="0" w:line="240" w:lineRule="auto"/>
        <w:ind w:left="-432" w:right="-432"/>
        <w:jc w:val="both"/>
        <w:rPr>
          <w:rFonts w:eastAsia="Times New Roman" w:cstheme="minorHAnsi"/>
        </w:rPr>
      </w:pPr>
      <w:r>
        <w:rPr>
          <w:rFonts w:eastAsia="Times New Roman" w:cstheme="minorHAnsi"/>
        </w:rPr>
        <w:t>We’re going to</w:t>
      </w:r>
      <w:r w:rsidR="009850AD" w:rsidRPr="00C96151">
        <w:rPr>
          <w:rFonts w:eastAsia="Times New Roman" w:cstheme="minorHAnsi"/>
        </w:rPr>
        <w:t xml:space="preserve"> have a big groundbreaki</w:t>
      </w:r>
      <w:r>
        <w:rPr>
          <w:rFonts w:eastAsia="Times New Roman" w:cstheme="minorHAnsi"/>
        </w:rPr>
        <w:t xml:space="preserve">ng for our ACS headquarters off of San Mateo and Catherine which will </w:t>
      </w:r>
      <w:r w:rsidR="009850AD" w:rsidRPr="00C96151">
        <w:rPr>
          <w:rFonts w:eastAsia="Times New Roman" w:cstheme="minorHAnsi"/>
        </w:rPr>
        <w:t xml:space="preserve">be </w:t>
      </w:r>
      <w:r>
        <w:rPr>
          <w:rFonts w:eastAsia="Times New Roman" w:cstheme="minorHAnsi"/>
        </w:rPr>
        <w:t xml:space="preserve">on </w:t>
      </w:r>
      <w:r w:rsidR="009850AD" w:rsidRPr="00C96151">
        <w:rPr>
          <w:rFonts w:eastAsia="Times New Roman" w:cstheme="minorHAnsi"/>
        </w:rPr>
        <w:t xml:space="preserve">Saturday, April 8th, </w:t>
      </w:r>
      <w:r w:rsidR="00A8721B">
        <w:rPr>
          <w:rFonts w:eastAsia="Times New Roman" w:cstheme="minorHAnsi"/>
        </w:rPr>
        <w:t xml:space="preserve">at </w:t>
      </w:r>
      <w:r w:rsidR="009850AD" w:rsidRPr="00C96151">
        <w:rPr>
          <w:rFonts w:eastAsia="Times New Roman" w:cstheme="minorHAnsi"/>
        </w:rPr>
        <w:t xml:space="preserve">11 o'clock. </w:t>
      </w:r>
      <w:r>
        <w:rPr>
          <w:rFonts w:eastAsia="Times New Roman" w:cstheme="minorHAnsi"/>
        </w:rPr>
        <w:t>The mayor will be there and everyone is invited. The building is already being built.</w:t>
      </w:r>
      <w:r w:rsidR="00111E31">
        <w:rPr>
          <w:rFonts w:eastAsia="Times New Roman" w:cstheme="minorHAnsi"/>
        </w:rPr>
        <w:t xml:space="preserve"> The update states that we are ahead of schedule so we are hoping to have our new headquarters building up and running in the next year and a half. </w:t>
      </w:r>
    </w:p>
    <w:p w:rsidR="00111E31" w:rsidRDefault="00111E31" w:rsidP="00111E31">
      <w:pPr>
        <w:spacing w:after="0" w:line="240" w:lineRule="auto"/>
        <w:ind w:left="-432" w:right="-432"/>
        <w:jc w:val="both"/>
        <w:rPr>
          <w:rFonts w:eastAsia="Times New Roman" w:cstheme="minorHAnsi"/>
        </w:rPr>
      </w:pPr>
    </w:p>
    <w:p w:rsidR="00111E31" w:rsidRDefault="00111E31" w:rsidP="00111E31">
      <w:pPr>
        <w:spacing w:after="0" w:line="240" w:lineRule="auto"/>
        <w:ind w:left="-432" w:right="-432"/>
        <w:jc w:val="both"/>
        <w:rPr>
          <w:rFonts w:eastAsia="Times New Roman" w:cstheme="minorHAnsi"/>
        </w:rPr>
      </w:pPr>
      <w:r>
        <w:rPr>
          <w:rFonts w:eastAsia="Times New Roman" w:cstheme="minorHAnsi"/>
        </w:rPr>
        <w:t>T</w:t>
      </w:r>
      <w:r w:rsidR="009850AD" w:rsidRPr="00C96151">
        <w:rPr>
          <w:rFonts w:eastAsia="Times New Roman" w:cstheme="minorHAnsi"/>
        </w:rPr>
        <w:t>his al</w:t>
      </w:r>
      <w:r>
        <w:rPr>
          <w:rFonts w:eastAsia="Times New Roman" w:cstheme="minorHAnsi"/>
        </w:rPr>
        <w:t>so ties in with budget season; w</w:t>
      </w:r>
      <w:r w:rsidR="009850AD" w:rsidRPr="00C96151">
        <w:rPr>
          <w:rFonts w:eastAsia="Times New Roman" w:cstheme="minorHAnsi"/>
        </w:rPr>
        <w:t xml:space="preserve">e are currently in the process. We've sent in our issue papers requesting </w:t>
      </w:r>
      <w:r>
        <w:rPr>
          <w:rFonts w:eastAsia="Times New Roman" w:cstheme="minorHAnsi"/>
        </w:rPr>
        <w:t>additional hours of operations.</w:t>
      </w:r>
    </w:p>
    <w:p w:rsidR="00111E31" w:rsidRDefault="00111E31" w:rsidP="00111E31">
      <w:pPr>
        <w:spacing w:after="0" w:line="240" w:lineRule="auto"/>
        <w:ind w:left="-432" w:right="-432"/>
        <w:jc w:val="both"/>
        <w:rPr>
          <w:rFonts w:eastAsia="Times New Roman" w:cstheme="minorHAnsi"/>
        </w:rPr>
      </w:pPr>
    </w:p>
    <w:p w:rsidR="00D923F0" w:rsidRDefault="009850AD" w:rsidP="00D923F0">
      <w:pPr>
        <w:spacing w:after="0" w:line="240" w:lineRule="auto"/>
        <w:ind w:left="-432" w:right="-432"/>
        <w:jc w:val="both"/>
        <w:rPr>
          <w:rFonts w:eastAsia="Times New Roman" w:cstheme="minorHAnsi"/>
        </w:rPr>
      </w:pPr>
      <w:r w:rsidRPr="00C96151">
        <w:rPr>
          <w:rFonts w:eastAsia="Times New Roman" w:cstheme="minorHAnsi"/>
        </w:rPr>
        <w:t xml:space="preserve">This also includes pre-positioning locations, areas that we're using </w:t>
      </w:r>
      <w:r w:rsidR="00A8721B">
        <w:rPr>
          <w:rFonts w:eastAsia="Times New Roman" w:cstheme="minorHAnsi"/>
        </w:rPr>
        <w:t xml:space="preserve">for </w:t>
      </w:r>
      <w:r w:rsidRPr="00C96151">
        <w:rPr>
          <w:rFonts w:eastAsia="Times New Roman" w:cstheme="minorHAnsi"/>
        </w:rPr>
        <w:t>our data patients, our responders will be pre-positioned. So we're able to respond to</w:t>
      </w:r>
      <w:r w:rsidR="00D923F0">
        <w:rPr>
          <w:rFonts w:eastAsia="Times New Roman" w:cstheme="minorHAnsi"/>
        </w:rPr>
        <w:t xml:space="preserve"> those calls sooner and faster.</w:t>
      </w:r>
    </w:p>
    <w:p w:rsidR="00D923F0" w:rsidRDefault="00D923F0" w:rsidP="00D923F0">
      <w:pPr>
        <w:spacing w:after="0" w:line="240" w:lineRule="auto"/>
        <w:ind w:left="-432" w:right="-432"/>
        <w:jc w:val="both"/>
        <w:rPr>
          <w:rFonts w:eastAsia="Times New Roman" w:cstheme="minorHAnsi"/>
        </w:rPr>
      </w:pPr>
    </w:p>
    <w:p w:rsidR="00D923F0" w:rsidRDefault="00D923F0" w:rsidP="00D923F0">
      <w:pPr>
        <w:spacing w:after="0" w:line="240" w:lineRule="auto"/>
        <w:ind w:left="-432" w:right="-432"/>
        <w:jc w:val="both"/>
        <w:rPr>
          <w:rFonts w:eastAsia="Times New Roman" w:cstheme="minorHAnsi"/>
        </w:rPr>
      </w:pPr>
      <w:r>
        <w:rPr>
          <w:rFonts w:eastAsia="Times New Roman" w:cstheme="minorHAnsi"/>
        </w:rPr>
        <w:t>W</w:t>
      </w:r>
      <w:r w:rsidR="009850AD" w:rsidRPr="00C96151">
        <w:rPr>
          <w:rFonts w:eastAsia="Times New Roman" w:cstheme="minorHAnsi"/>
        </w:rPr>
        <w:t>e're currently in the infancy ph</w:t>
      </w:r>
      <w:r>
        <w:rPr>
          <w:rFonts w:eastAsia="Times New Roman" w:cstheme="minorHAnsi"/>
        </w:rPr>
        <w:t>ases of the planning for that a</w:t>
      </w:r>
      <w:r w:rsidR="009850AD" w:rsidRPr="00C96151">
        <w:rPr>
          <w:rFonts w:eastAsia="Times New Roman" w:cstheme="minorHAnsi"/>
        </w:rPr>
        <w:t>nd just more recently, we have be</w:t>
      </w:r>
      <w:r>
        <w:rPr>
          <w:rFonts w:eastAsia="Times New Roman" w:cstheme="minorHAnsi"/>
        </w:rPr>
        <w:t>en talking about how we're going to</w:t>
      </w:r>
      <w:r w:rsidR="009850AD" w:rsidRPr="00C96151">
        <w:rPr>
          <w:rFonts w:eastAsia="Times New Roman" w:cstheme="minorHAnsi"/>
        </w:rPr>
        <w:t xml:space="preserve"> collaborate more with </w:t>
      </w:r>
      <w:r>
        <w:rPr>
          <w:rFonts w:eastAsia="Times New Roman" w:cstheme="minorHAnsi"/>
        </w:rPr>
        <w:t xml:space="preserve">the APD </w:t>
      </w:r>
      <w:r w:rsidR="009850AD" w:rsidRPr="00C96151">
        <w:rPr>
          <w:rFonts w:eastAsia="Times New Roman" w:cstheme="minorHAnsi"/>
        </w:rPr>
        <w:t>CIT unit to start receiv</w:t>
      </w:r>
      <w:r>
        <w:rPr>
          <w:rFonts w:eastAsia="Times New Roman" w:cstheme="minorHAnsi"/>
        </w:rPr>
        <w:t>ing referrals.</w:t>
      </w:r>
    </w:p>
    <w:p w:rsidR="00D923F0" w:rsidRDefault="00D923F0" w:rsidP="00D923F0">
      <w:pPr>
        <w:spacing w:after="0" w:line="240" w:lineRule="auto"/>
        <w:ind w:left="-432" w:right="-432"/>
        <w:jc w:val="both"/>
        <w:rPr>
          <w:rFonts w:eastAsia="Times New Roman" w:cstheme="minorHAnsi"/>
        </w:rPr>
      </w:pPr>
    </w:p>
    <w:p w:rsidR="00D923F0" w:rsidRPr="006B5E26" w:rsidRDefault="00D923F0" w:rsidP="00D923F0">
      <w:pPr>
        <w:spacing w:after="0" w:line="240" w:lineRule="auto"/>
        <w:ind w:left="-432" w:right="-432"/>
        <w:jc w:val="both"/>
        <w:rPr>
          <w:rFonts w:eastAsia="Times New Roman" w:cstheme="minorHAnsi"/>
          <w:bCs/>
        </w:rPr>
      </w:pPr>
      <w:r w:rsidRPr="006B5E26">
        <w:rPr>
          <w:rFonts w:eastAsia="Times New Roman" w:cstheme="minorHAnsi"/>
          <w:bCs/>
        </w:rPr>
        <w:t>Paula</w:t>
      </w:r>
    </w:p>
    <w:p w:rsidR="00D923F0" w:rsidRDefault="00D923F0" w:rsidP="00D923F0">
      <w:pPr>
        <w:spacing w:after="0" w:line="240" w:lineRule="auto"/>
        <w:ind w:left="-432" w:right="-432"/>
        <w:jc w:val="both"/>
        <w:rPr>
          <w:rFonts w:eastAsia="Times New Roman" w:cstheme="minorHAnsi"/>
        </w:rPr>
      </w:pPr>
      <w:r>
        <w:rPr>
          <w:rFonts w:eastAsia="Times New Roman" w:cstheme="minorHAnsi"/>
        </w:rPr>
        <w:t>M</w:t>
      </w:r>
      <w:r w:rsidR="00840FA5">
        <w:rPr>
          <w:rFonts w:eastAsia="Times New Roman" w:cstheme="minorHAnsi"/>
        </w:rPr>
        <w:t>y son is a sergeant in the F</w:t>
      </w:r>
      <w:r w:rsidR="006446CF" w:rsidRPr="00C96151">
        <w:rPr>
          <w:rFonts w:eastAsia="Times New Roman" w:cstheme="minorHAnsi"/>
        </w:rPr>
        <w:t xml:space="preserve">oothills </w:t>
      </w:r>
      <w:r w:rsidR="00840FA5">
        <w:rPr>
          <w:rFonts w:eastAsia="Times New Roman" w:cstheme="minorHAnsi"/>
        </w:rPr>
        <w:t>A</w:t>
      </w:r>
      <w:r w:rsidR="006B5E26">
        <w:rPr>
          <w:rFonts w:eastAsia="Times New Roman" w:cstheme="minorHAnsi"/>
        </w:rPr>
        <w:t xml:space="preserve">rea </w:t>
      </w:r>
      <w:r w:rsidR="00840FA5">
        <w:rPr>
          <w:rFonts w:eastAsia="Times New Roman" w:cstheme="minorHAnsi"/>
        </w:rPr>
        <w:t>C</w:t>
      </w:r>
      <w:r w:rsidR="006446CF" w:rsidRPr="00C96151">
        <w:rPr>
          <w:rFonts w:eastAsia="Times New Roman" w:cstheme="minorHAnsi"/>
        </w:rPr>
        <w:t xml:space="preserve">ommand </w:t>
      </w:r>
      <w:r w:rsidR="006B5E26">
        <w:rPr>
          <w:rFonts w:eastAsia="Times New Roman" w:cstheme="minorHAnsi"/>
        </w:rPr>
        <w:t xml:space="preserve">on the graveyard shift </w:t>
      </w:r>
      <w:r w:rsidR="006446CF" w:rsidRPr="00C96151">
        <w:rPr>
          <w:rFonts w:eastAsia="Times New Roman" w:cstheme="minorHAnsi"/>
        </w:rPr>
        <w:t>a</w:t>
      </w:r>
      <w:r>
        <w:rPr>
          <w:rFonts w:eastAsia="Times New Roman" w:cstheme="minorHAnsi"/>
        </w:rPr>
        <w:t xml:space="preserve">nd he wanted me to pass on that you’re 24/7 helps because </w:t>
      </w:r>
      <w:r w:rsidR="006B5E26">
        <w:rPr>
          <w:rFonts w:eastAsia="Times New Roman" w:cstheme="minorHAnsi"/>
        </w:rPr>
        <w:t xml:space="preserve">in </w:t>
      </w:r>
      <w:r>
        <w:rPr>
          <w:rFonts w:eastAsia="Times New Roman" w:cstheme="minorHAnsi"/>
        </w:rPr>
        <w:t>the nighttime they just don’t have any other kind of resources available.</w:t>
      </w:r>
    </w:p>
    <w:p w:rsidR="00D923F0" w:rsidRDefault="00D923F0" w:rsidP="00D923F0">
      <w:pPr>
        <w:spacing w:after="0" w:line="240" w:lineRule="auto"/>
        <w:ind w:left="-432" w:right="-432"/>
        <w:jc w:val="both"/>
        <w:rPr>
          <w:rFonts w:eastAsia="Times New Roman" w:cstheme="minorHAnsi"/>
        </w:rPr>
      </w:pPr>
    </w:p>
    <w:p w:rsidR="00D923F0" w:rsidRPr="006B5E26" w:rsidRDefault="00D923F0" w:rsidP="00D923F0">
      <w:pPr>
        <w:spacing w:after="0" w:line="240" w:lineRule="auto"/>
        <w:ind w:left="-432" w:right="-432"/>
        <w:jc w:val="both"/>
        <w:rPr>
          <w:rFonts w:eastAsia="Times New Roman" w:cstheme="minorHAnsi"/>
        </w:rPr>
      </w:pPr>
      <w:r w:rsidRPr="006B5E26">
        <w:rPr>
          <w:rFonts w:eastAsia="Times New Roman" w:cstheme="minorHAnsi"/>
          <w:bCs/>
        </w:rPr>
        <w:t>Jasmine</w:t>
      </w:r>
    </w:p>
    <w:p w:rsidR="000D6A5A" w:rsidRDefault="00D923F0" w:rsidP="000D6A5A">
      <w:pPr>
        <w:spacing w:after="0" w:line="240" w:lineRule="auto"/>
        <w:ind w:left="-432" w:right="-432"/>
        <w:jc w:val="both"/>
        <w:rPr>
          <w:rFonts w:eastAsia="Times New Roman" w:cstheme="minorHAnsi"/>
        </w:rPr>
      </w:pPr>
      <w:r>
        <w:rPr>
          <w:rFonts w:eastAsia="Times New Roman" w:cstheme="minorHAnsi"/>
        </w:rPr>
        <w:t>W</w:t>
      </w:r>
      <w:r w:rsidR="006446CF" w:rsidRPr="00C96151">
        <w:rPr>
          <w:rFonts w:eastAsia="Times New Roman" w:cstheme="minorHAnsi"/>
        </w:rPr>
        <w:t xml:space="preserve">e </w:t>
      </w:r>
      <w:r>
        <w:rPr>
          <w:rFonts w:eastAsia="Times New Roman" w:cstheme="minorHAnsi"/>
        </w:rPr>
        <w:t xml:space="preserve">have </w:t>
      </w:r>
      <w:r w:rsidR="006446CF" w:rsidRPr="00C96151">
        <w:rPr>
          <w:rFonts w:eastAsia="Times New Roman" w:cstheme="minorHAnsi"/>
        </w:rPr>
        <w:t>complet</w:t>
      </w:r>
      <w:r>
        <w:rPr>
          <w:rFonts w:eastAsia="Times New Roman" w:cstheme="minorHAnsi"/>
        </w:rPr>
        <w:t xml:space="preserve">ed a graveyard testing, not a pilot, it's testing. </w:t>
      </w:r>
      <w:r w:rsidR="006446CF" w:rsidRPr="00C96151">
        <w:rPr>
          <w:rFonts w:eastAsia="Times New Roman" w:cstheme="minorHAnsi"/>
        </w:rPr>
        <w:t xml:space="preserve">We wanted to see what kind of calls we would be able to get </w:t>
      </w:r>
      <w:r w:rsidR="00A8721B">
        <w:rPr>
          <w:rFonts w:eastAsia="Times New Roman" w:cstheme="minorHAnsi"/>
        </w:rPr>
        <w:t xml:space="preserve">and </w:t>
      </w:r>
      <w:r w:rsidR="006446CF" w:rsidRPr="00C96151">
        <w:rPr>
          <w:rFonts w:eastAsia="Times New Roman" w:cstheme="minorHAnsi"/>
        </w:rPr>
        <w:t>if we really needed</w:t>
      </w:r>
      <w:r w:rsidR="00A8721B">
        <w:rPr>
          <w:rFonts w:eastAsia="Times New Roman" w:cstheme="minorHAnsi"/>
        </w:rPr>
        <w:t xml:space="preserve"> them. That</w:t>
      </w:r>
      <w:r w:rsidR="006446CF" w:rsidRPr="00C96151">
        <w:rPr>
          <w:rFonts w:eastAsia="Times New Roman" w:cstheme="minorHAnsi"/>
        </w:rPr>
        <w:t xml:space="preserve"> testing concluded this past Sunday and have resp</w:t>
      </w:r>
      <w:r>
        <w:rPr>
          <w:rFonts w:eastAsia="Times New Roman" w:cstheme="minorHAnsi"/>
        </w:rPr>
        <w:t xml:space="preserve">onded to over 120 or 130 calls </w:t>
      </w:r>
      <w:r w:rsidR="006446CF" w:rsidRPr="00C96151">
        <w:rPr>
          <w:rFonts w:eastAsia="Times New Roman" w:cstheme="minorHAnsi"/>
        </w:rPr>
        <w:t xml:space="preserve">during that week. </w:t>
      </w:r>
      <w:r>
        <w:rPr>
          <w:rFonts w:eastAsia="Times New Roman" w:cstheme="minorHAnsi"/>
        </w:rPr>
        <w:t>We’re</w:t>
      </w:r>
      <w:r w:rsidR="006446CF" w:rsidRPr="00C96151">
        <w:rPr>
          <w:rFonts w:eastAsia="Times New Roman" w:cstheme="minorHAnsi"/>
        </w:rPr>
        <w:t xml:space="preserve"> trying to be sure that we're taking th</w:t>
      </w:r>
      <w:r>
        <w:rPr>
          <w:rFonts w:eastAsia="Times New Roman" w:cstheme="minorHAnsi"/>
        </w:rPr>
        <w:t xml:space="preserve">at data-driven approach </w:t>
      </w:r>
      <w:r w:rsidR="006446CF" w:rsidRPr="00C96151">
        <w:rPr>
          <w:rFonts w:eastAsia="Times New Roman" w:cstheme="minorHAnsi"/>
        </w:rPr>
        <w:t xml:space="preserve">to make sure that if we do go potentially 24-7, </w:t>
      </w:r>
      <w:r w:rsidR="000D6A5A">
        <w:rPr>
          <w:rFonts w:eastAsia="Times New Roman" w:cstheme="minorHAnsi"/>
        </w:rPr>
        <w:t>what does that look like?</w:t>
      </w:r>
    </w:p>
    <w:p w:rsidR="000D6A5A" w:rsidRDefault="000D6A5A" w:rsidP="000D6A5A">
      <w:pPr>
        <w:spacing w:after="0" w:line="240" w:lineRule="auto"/>
        <w:ind w:left="-432" w:right="-432"/>
        <w:jc w:val="both"/>
        <w:rPr>
          <w:rFonts w:eastAsia="Times New Roman" w:cstheme="minorHAnsi"/>
        </w:rPr>
      </w:pPr>
    </w:p>
    <w:p w:rsidR="000D6A5A" w:rsidRPr="006B5E26" w:rsidRDefault="000D6A5A" w:rsidP="000D6A5A">
      <w:pPr>
        <w:spacing w:after="0" w:line="240" w:lineRule="auto"/>
        <w:ind w:left="-432" w:right="-432"/>
        <w:jc w:val="both"/>
        <w:rPr>
          <w:rFonts w:eastAsia="Times New Roman" w:cstheme="minorHAnsi"/>
        </w:rPr>
      </w:pPr>
      <w:r w:rsidRPr="006B5E26">
        <w:rPr>
          <w:rFonts w:eastAsia="Times New Roman" w:cstheme="minorHAnsi"/>
          <w:bCs/>
        </w:rPr>
        <w:t>Rachel Biggs</w:t>
      </w:r>
    </w:p>
    <w:p w:rsidR="00C66A9F" w:rsidRDefault="000D6A5A" w:rsidP="00C66A9F">
      <w:pPr>
        <w:spacing w:after="0" w:line="240" w:lineRule="auto"/>
        <w:ind w:left="-432" w:right="-432"/>
        <w:jc w:val="both"/>
        <w:rPr>
          <w:rFonts w:eastAsia="Times New Roman" w:cstheme="minorHAnsi"/>
        </w:rPr>
      </w:pPr>
      <w:r>
        <w:rPr>
          <w:rFonts w:eastAsia="Times New Roman" w:cstheme="minorHAnsi"/>
        </w:rPr>
        <w:t>Q. What is the ask at City Council in terms of an increase?</w:t>
      </w:r>
    </w:p>
    <w:p w:rsidR="00C66A9F" w:rsidRDefault="00C66A9F" w:rsidP="00C66A9F">
      <w:pPr>
        <w:spacing w:after="0" w:line="240" w:lineRule="auto"/>
        <w:ind w:left="-432" w:right="-432"/>
        <w:jc w:val="both"/>
        <w:rPr>
          <w:rFonts w:eastAsia="Times New Roman" w:cstheme="minorHAnsi"/>
        </w:rPr>
      </w:pPr>
    </w:p>
    <w:p w:rsidR="00C66A9F" w:rsidRPr="006B5E26" w:rsidRDefault="000D6A5A" w:rsidP="00C66A9F">
      <w:pPr>
        <w:spacing w:after="0" w:line="240" w:lineRule="auto"/>
        <w:ind w:left="-432" w:right="-432"/>
        <w:jc w:val="both"/>
        <w:rPr>
          <w:rFonts w:eastAsia="Times New Roman" w:cstheme="minorHAnsi"/>
        </w:rPr>
      </w:pPr>
      <w:r w:rsidRPr="006B5E26">
        <w:rPr>
          <w:rFonts w:eastAsia="Times New Roman" w:cstheme="minorHAnsi"/>
          <w:bCs/>
        </w:rPr>
        <w:t>Jasmine</w:t>
      </w:r>
    </w:p>
    <w:p w:rsidR="00EB7AAB" w:rsidRDefault="0055658F" w:rsidP="00C66A9F">
      <w:pPr>
        <w:spacing w:after="0" w:line="240" w:lineRule="auto"/>
        <w:ind w:left="-432" w:right="-432"/>
        <w:jc w:val="both"/>
        <w:rPr>
          <w:rFonts w:eastAsia="Times New Roman" w:cstheme="minorHAnsi"/>
        </w:rPr>
      </w:pPr>
      <w:r>
        <w:rPr>
          <w:rFonts w:eastAsia="Times New Roman" w:cstheme="minorHAnsi"/>
        </w:rPr>
        <w:t xml:space="preserve">A. </w:t>
      </w:r>
      <w:proofErr w:type="gramStart"/>
      <w:r>
        <w:rPr>
          <w:rFonts w:eastAsia="Times New Roman" w:cstheme="minorHAnsi"/>
        </w:rPr>
        <w:t>F</w:t>
      </w:r>
      <w:r w:rsidR="00EB7AAB" w:rsidRPr="00C96151">
        <w:rPr>
          <w:rFonts w:eastAsia="Times New Roman" w:cstheme="minorHAnsi"/>
        </w:rPr>
        <w:t>or</w:t>
      </w:r>
      <w:proofErr w:type="gramEnd"/>
      <w:r w:rsidR="00EB7AAB" w:rsidRPr="00C96151">
        <w:rPr>
          <w:rFonts w:eastAsia="Times New Roman" w:cstheme="minorHAnsi"/>
        </w:rPr>
        <w:t xml:space="preserve"> </w:t>
      </w:r>
      <w:r w:rsidR="00D352BE">
        <w:rPr>
          <w:rFonts w:eastAsia="Times New Roman" w:cstheme="minorHAnsi"/>
        </w:rPr>
        <w:t xml:space="preserve">ACS, we're asking for </w:t>
      </w:r>
      <w:r w:rsidR="00EB7AAB" w:rsidRPr="00C96151">
        <w:rPr>
          <w:rFonts w:eastAsia="Times New Roman" w:cstheme="minorHAnsi"/>
        </w:rPr>
        <w:t>about $4 million. And we do hav</w:t>
      </w:r>
      <w:r w:rsidR="00EA0DA8">
        <w:rPr>
          <w:rFonts w:eastAsia="Times New Roman" w:cstheme="minorHAnsi"/>
        </w:rPr>
        <w:t>e some CIP fundi</w:t>
      </w:r>
      <w:r w:rsidR="00D352BE">
        <w:rPr>
          <w:rFonts w:eastAsia="Times New Roman" w:cstheme="minorHAnsi"/>
        </w:rPr>
        <w:t>ng coming down. For the CIP funding</w:t>
      </w:r>
      <w:r w:rsidR="009B5799">
        <w:rPr>
          <w:rFonts w:eastAsia="Times New Roman" w:cstheme="minorHAnsi"/>
        </w:rPr>
        <w:t>,</w:t>
      </w:r>
      <w:r w:rsidR="00EA0DA8">
        <w:rPr>
          <w:rFonts w:eastAsia="Times New Roman" w:cstheme="minorHAnsi"/>
        </w:rPr>
        <w:t xml:space="preserve"> </w:t>
      </w:r>
      <w:r w:rsidR="00EB7AAB" w:rsidRPr="00C96151">
        <w:rPr>
          <w:rFonts w:eastAsia="Times New Roman" w:cstheme="minorHAnsi"/>
        </w:rPr>
        <w:t>we requested a</w:t>
      </w:r>
      <w:r w:rsidR="00D352BE">
        <w:rPr>
          <w:rFonts w:eastAsia="Times New Roman" w:cstheme="minorHAnsi"/>
        </w:rPr>
        <w:t xml:space="preserve"> million dollars. That is</w:t>
      </w:r>
      <w:r w:rsidR="00EB7AAB" w:rsidRPr="00C96151">
        <w:rPr>
          <w:rFonts w:eastAsia="Times New Roman" w:cstheme="minorHAnsi"/>
        </w:rPr>
        <w:t xml:space="preserve"> for al</w:t>
      </w:r>
      <w:r w:rsidR="00EA0DA8">
        <w:rPr>
          <w:rFonts w:eastAsia="Times New Roman" w:cstheme="minorHAnsi"/>
        </w:rPr>
        <w:t xml:space="preserve">ongside pre-positioning. </w:t>
      </w:r>
      <w:r w:rsidR="00EB7AAB" w:rsidRPr="00C96151">
        <w:rPr>
          <w:rFonts w:eastAsia="Times New Roman" w:cstheme="minorHAnsi"/>
        </w:rPr>
        <w:t>If we're able to find locations that APD or AFR do not use anymore, like their old substations or fire stations, we might be able to renovate them and also use those as little ACS hubs across the city.</w:t>
      </w:r>
      <w:r w:rsidR="00EA0DA8">
        <w:rPr>
          <w:rFonts w:eastAsia="Times New Roman" w:cstheme="minorHAnsi"/>
        </w:rPr>
        <w:t xml:space="preserve"> W</w:t>
      </w:r>
      <w:r w:rsidR="00EB7AAB" w:rsidRPr="00C96151">
        <w:rPr>
          <w:rFonts w:eastAsia="Times New Roman" w:cstheme="minorHAnsi"/>
        </w:rPr>
        <w:t xml:space="preserve">e're not requiring our responders to answer a call on the west side and having to drive back towards the airport just to get to </w:t>
      </w:r>
      <w:r w:rsidR="00EA0DA8">
        <w:rPr>
          <w:rFonts w:eastAsia="Times New Roman" w:cstheme="minorHAnsi"/>
        </w:rPr>
        <w:t xml:space="preserve">replenish their supplies; it </w:t>
      </w:r>
      <w:r w:rsidR="00EB7AAB" w:rsidRPr="00C96151">
        <w:rPr>
          <w:rFonts w:eastAsia="Times New Roman" w:cstheme="minorHAnsi"/>
        </w:rPr>
        <w:t>doesn't make sense. So that's our push is requesting additional funds for possible locations across Albuquerque as well as supporting our workforce.</w:t>
      </w:r>
    </w:p>
    <w:p w:rsidR="00C66A9F" w:rsidRPr="00C96151" w:rsidRDefault="00C66A9F" w:rsidP="00C66A9F">
      <w:pPr>
        <w:spacing w:after="0" w:line="240" w:lineRule="auto"/>
        <w:ind w:left="-432" w:right="-432"/>
        <w:jc w:val="both"/>
        <w:rPr>
          <w:rFonts w:eastAsia="Times New Roman" w:cstheme="minorHAnsi"/>
        </w:rPr>
      </w:pPr>
    </w:p>
    <w:p w:rsidR="00BD1B7A" w:rsidRPr="006B5E26" w:rsidRDefault="00852D66" w:rsidP="00BD1B7A">
      <w:pPr>
        <w:spacing w:after="0" w:line="240" w:lineRule="auto"/>
        <w:ind w:left="-432" w:right="-432"/>
        <w:rPr>
          <w:rFonts w:eastAsia="Calibri" w:cstheme="minorHAnsi"/>
          <w:u w:val="single"/>
        </w:rPr>
      </w:pPr>
      <w:r w:rsidRPr="006B5E26">
        <w:rPr>
          <w:rFonts w:eastAsia="Calibri" w:cstheme="minorHAnsi"/>
          <w:u w:val="single"/>
        </w:rPr>
        <w:t>Gibson Health Hub, Family and Community Services, Cristina Parajon and Elizabeth Holguin</w:t>
      </w:r>
    </w:p>
    <w:p w:rsidR="00D80F9C" w:rsidRPr="006B5E26" w:rsidRDefault="00D80F9C" w:rsidP="00D80F9C">
      <w:pPr>
        <w:spacing w:after="0" w:line="240" w:lineRule="auto"/>
        <w:ind w:left="-432" w:right="-432"/>
        <w:jc w:val="both"/>
        <w:rPr>
          <w:rFonts w:eastAsia="Times New Roman"/>
        </w:rPr>
      </w:pPr>
      <w:r w:rsidRPr="006B5E26">
        <w:rPr>
          <w:rFonts w:eastAsia="Times New Roman"/>
          <w:bCs/>
        </w:rPr>
        <w:t>Cristina Parajon</w:t>
      </w:r>
    </w:p>
    <w:p w:rsidR="00BD1B7A" w:rsidRDefault="00BD1B7A" w:rsidP="00BD1B7A">
      <w:pPr>
        <w:spacing w:after="0" w:line="240" w:lineRule="auto"/>
        <w:ind w:left="-432" w:right="-432"/>
        <w:jc w:val="both"/>
        <w:rPr>
          <w:rFonts w:eastAsia="Calibri" w:cstheme="minorHAnsi"/>
          <w:b/>
          <w:u w:val="single"/>
        </w:rPr>
      </w:pPr>
      <w:r w:rsidRPr="00BD1B7A">
        <w:rPr>
          <w:rFonts w:eastAsia="Times New Roman"/>
        </w:rPr>
        <w:t>U</w:t>
      </w:r>
      <w:r w:rsidR="00EB7AAB" w:rsidRPr="00BD1B7A">
        <w:rPr>
          <w:rFonts w:eastAsia="Times New Roman"/>
        </w:rPr>
        <w:t xml:space="preserve">pdates </w:t>
      </w:r>
      <w:r w:rsidRPr="00BD1B7A">
        <w:rPr>
          <w:rFonts w:eastAsia="Times New Roman"/>
        </w:rPr>
        <w:t>will be about</w:t>
      </w:r>
      <w:r w:rsidR="00EB7AAB" w:rsidRPr="00BD1B7A">
        <w:rPr>
          <w:rFonts w:eastAsia="Times New Roman"/>
        </w:rPr>
        <w:t xml:space="preserve"> the Gibson Health Hub, specifically</w:t>
      </w:r>
      <w:r w:rsidRPr="00BD1B7A">
        <w:rPr>
          <w:rFonts w:eastAsia="Times New Roman"/>
        </w:rPr>
        <w:t>,</w:t>
      </w:r>
      <w:r w:rsidR="00EB7AAB" w:rsidRPr="00BD1B7A">
        <w:rPr>
          <w:rFonts w:eastAsia="Times New Roman"/>
        </w:rPr>
        <w:t xml:space="preserve"> about Gateway and also the emergency shelter that we have been running there over the winter time.</w:t>
      </w:r>
    </w:p>
    <w:p w:rsidR="00BD1B7A" w:rsidRDefault="00BD1B7A" w:rsidP="00BD1B7A">
      <w:pPr>
        <w:spacing w:after="0" w:line="240" w:lineRule="auto"/>
        <w:ind w:left="-432" w:right="-432"/>
        <w:jc w:val="both"/>
        <w:rPr>
          <w:rFonts w:eastAsia="Calibri" w:cstheme="minorHAnsi"/>
          <w:b/>
          <w:u w:val="single"/>
        </w:rPr>
      </w:pPr>
    </w:p>
    <w:p w:rsidR="00BD1B7A" w:rsidRDefault="00EB7AAB" w:rsidP="00BD1B7A">
      <w:pPr>
        <w:spacing w:after="0" w:line="240" w:lineRule="auto"/>
        <w:ind w:left="-432" w:right="-432"/>
        <w:jc w:val="both"/>
        <w:rPr>
          <w:rFonts w:eastAsia="Calibri" w:cstheme="minorHAnsi"/>
          <w:b/>
          <w:u w:val="single"/>
        </w:rPr>
      </w:pPr>
      <w:r w:rsidRPr="00BD1B7A">
        <w:rPr>
          <w:rFonts w:eastAsia="Times New Roman"/>
        </w:rPr>
        <w:t>So a few crucial updates for the men, we have both a men's side and a women's side</w:t>
      </w:r>
      <w:r w:rsidR="004655A7">
        <w:rPr>
          <w:rFonts w:eastAsia="Times New Roman"/>
        </w:rPr>
        <w:t>,</w:t>
      </w:r>
      <w:r w:rsidRPr="00BD1B7A">
        <w:rPr>
          <w:rFonts w:eastAsia="Times New Roman"/>
        </w:rPr>
        <w:t xml:space="preserve"> and the men's side will be c</w:t>
      </w:r>
      <w:r w:rsidR="00BD1B7A">
        <w:rPr>
          <w:rFonts w:eastAsia="Times New Roman"/>
        </w:rPr>
        <w:t>losing by the end of March 31</w:t>
      </w:r>
      <w:r w:rsidR="00BD1B7A" w:rsidRPr="00BD1B7A">
        <w:rPr>
          <w:rFonts w:eastAsia="Times New Roman"/>
          <w:vertAlign w:val="superscript"/>
        </w:rPr>
        <w:t>st</w:t>
      </w:r>
      <w:r w:rsidR="00BD1B7A">
        <w:rPr>
          <w:rFonts w:eastAsia="Times New Roman"/>
        </w:rPr>
        <w:t xml:space="preserve"> and that is also the date we will stop accepting referrals</w:t>
      </w:r>
    </w:p>
    <w:p w:rsidR="00BD1B7A" w:rsidRDefault="00BD1B7A" w:rsidP="00BD1B7A">
      <w:pPr>
        <w:spacing w:after="0" w:line="240" w:lineRule="auto"/>
        <w:ind w:left="-432" w:right="-432"/>
        <w:jc w:val="both"/>
        <w:rPr>
          <w:rFonts w:eastAsia="Calibri" w:cstheme="minorHAnsi"/>
          <w:b/>
          <w:u w:val="single"/>
        </w:rPr>
      </w:pPr>
    </w:p>
    <w:p w:rsidR="00B003F9" w:rsidRDefault="00BD1B7A" w:rsidP="00B003F9">
      <w:pPr>
        <w:spacing w:after="0" w:line="240" w:lineRule="auto"/>
        <w:ind w:left="-432" w:right="-432"/>
        <w:jc w:val="both"/>
        <w:rPr>
          <w:rFonts w:eastAsia="Times New Roman"/>
        </w:rPr>
      </w:pPr>
      <w:r>
        <w:rPr>
          <w:rFonts w:eastAsia="Times New Roman"/>
        </w:rPr>
        <w:t>The</w:t>
      </w:r>
      <w:r w:rsidR="00EB7AAB" w:rsidRPr="00BD1B7A">
        <w:rPr>
          <w:rFonts w:eastAsia="Times New Roman"/>
        </w:rPr>
        <w:t xml:space="preserve"> individuals won't be asked to leave until April 21st. So we're having a little buffer there for the men so that they </w:t>
      </w:r>
      <w:r w:rsidR="009B5799">
        <w:rPr>
          <w:rFonts w:eastAsia="Times New Roman"/>
        </w:rPr>
        <w:t>can</w:t>
      </w:r>
      <w:r w:rsidR="00EB7AAB" w:rsidRPr="00BD1B7A">
        <w:rPr>
          <w:rFonts w:eastAsia="Times New Roman"/>
        </w:rPr>
        <w:t xml:space="preserve"> work with their case managers, about 90% have case managers and those who don't </w:t>
      </w:r>
      <w:r>
        <w:rPr>
          <w:rFonts w:eastAsia="Times New Roman"/>
        </w:rPr>
        <w:t>are working with the Heading H</w:t>
      </w:r>
      <w:r w:rsidR="00EB7AAB" w:rsidRPr="00BD1B7A">
        <w:rPr>
          <w:rFonts w:eastAsia="Times New Roman"/>
        </w:rPr>
        <w:t>ome staff</w:t>
      </w:r>
      <w:r w:rsidR="00EB7AAB" w:rsidRPr="00B003F9">
        <w:rPr>
          <w:rFonts w:eastAsia="Times New Roman"/>
        </w:rPr>
        <w:t>.</w:t>
      </w:r>
      <w:r w:rsidR="00B003F9" w:rsidRPr="00B003F9">
        <w:rPr>
          <w:rFonts w:eastAsia="Calibri" w:cstheme="minorHAnsi"/>
        </w:rPr>
        <w:t xml:space="preserve"> H</w:t>
      </w:r>
      <w:r w:rsidR="00B003F9">
        <w:rPr>
          <w:rFonts w:eastAsia="Times New Roman"/>
        </w:rPr>
        <w:t>eading H</w:t>
      </w:r>
      <w:r w:rsidR="00EB7AAB" w:rsidRPr="00BD1B7A">
        <w:rPr>
          <w:rFonts w:eastAsia="Times New Roman"/>
        </w:rPr>
        <w:t>ome has allowed us to work with A</w:t>
      </w:r>
      <w:r w:rsidR="00B003F9">
        <w:rPr>
          <w:rFonts w:eastAsia="Times New Roman"/>
        </w:rPr>
        <w:t xml:space="preserve">lbuquerque Opportunity Center. </w:t>
      </w:r>
      <w:r w:rsidR="00EB7AAB" w:rsidRPr="00BD1B7A">
        <w:rPr>
          <w:rFonts w:eastAsia="Times New Roman"/>
        </w:rPr>
        <w:t>They're starting to make room at A</w:t>
      </w:r>
      <w:r w:rsidR="00B003F9">
        <w:rPr>
          <w:rFonts w:eastAsia="Times New Roman"/>
        </w:rPr>
        <w:t>lbuquerque Opportunity Center s</w:t>
      </w:r>
      <w:r w:rsidR="00EB7AAB" w:rsidRPr="00BD1B7A">
        <w:rPr>
          <w:rFonts w:eastAsia="Times New Roman"/>
        </w:rPr>
        <w:t>o if the men do want to go over to tha</w:t>
      </w:r>
      <w:r w:rsidR="00B003F9">
        <w:rPr>
          <w:rFonts w:eastAsia="Times New Roman"/>
        </w:rPr>
        <w:t>t shelter, they have an option.</w:t>
      </w:r>
    </w:p>
    <w:p w:rsidR="00B003F9" w:rsidRDefault="00B003F9" w:rsidP="00B003F9">
      <w:pPr>
        <w:spacing w:after="0" w:line="240" w:lineRule="auto"/>
        <w:ind w:left="-432" w:right="-432"/>
        <w:jc w:val="both"/>
        <w:rPr>
          <w:rFonts w:eastAsia="Times New Roman"/>
        </w:rPr>
      </w:pPr>
    </w:p>
    <w:p w:rsidR="004655A7" w:rsidRDefault="00B003F9" w:rsidP="004655A7">
      <w:pPr>
        <w:spacing w:after="0" w:line="240" w:lineRule="auto"/>
        <w:ind w:left="-432" w:right="-432"/>
        <w:jc w:val="both"/>
        <w:rPr>
          <w:rFonts w:eastAsia="Times New Roman"/>
        </w:rPr>
      </w:pPr>
      <w:r>
        <w:rPr>
          <w:rFonts w:eastAsia="Times New Roman"/>
        </w:rPr>
        <w:t>As you know, we</w:t>
      </w:r>
      <w:r w:rsidR="00EB7AAB" w:rsidRPr="00BD1B7A">
        <w:rPr>
          <w:rFonts w:eastAsia="Times New Roman"/>
        </w:rPr>
        <w:t xml:space="preserve"> did these emergency winter beds just because we knew the wint</w:t>
      </w:r>
      <w:r w:rsidR="004655A7">
        <w:rPr>
          <w:rFonts w:eastAsia="Times New Roman"/>
        </w:rPr>
        <w:t>er was going to be cold. We wanted somewhere in town that wasn't</w:t>
      </w:r>
      <w:r w:rsidR="00EB7AAB" w:rsidRPr="00BD1B7A">
        <w:rPr>
          <w:rFonts w:eastAsia="Times New Roman"/>
        </w:rPr>
        <w:t xml:space="preserve"> 45 minut</w:t>
      </w:r>
      <w:r w:rsidR="004655A7">
        <w:rPr>
          <w:rFonts w:eastAsia="Times New Roman"/>
        </w:rPr>
        <w:t>es out where people could stay.</w:t>
      </w:r>
    </w:p>
    <w:p w:rsidR="004655A7" w:rsidRDefault="004655A7" w:rsidP="004655A7">
      <w:pPr>
        <w:spacing w:after="0" w:line="240" w:lineRule="auto"/>
        <w:ind w:left="-432" w:right="-432"/>
        <w:jc w:val="both"/>
        <w:rPr>
          <w:rFonts w:eastAsia="Times New Roman"/>
        </w:rPr>
      </w:pPr>
    </w:p>
    <w:p w:rsidR="00103A9A" w:rsidRDefault="004655A7" w:rsidP="00103A9A">
      <w:pPr>
        <w:spacing w:after="0" w:line="240" w:lineRule="auto"/>
        <w:ind w:left="-432" w:right="-432"/>
        <w:jc w:val="both"/>
        <w:rPr>
          <w:rFonts w:eastAsia="Times New Roman"/>
        </w:rPr>
      </w:pPr>
      <w:r>
        <w:rPr>
          <w:rFonts w:eastAsia="Times New Roman"/>
        </w:rPr>
        <w:t>W</w:t>
      </w:r>
      <w:r w:rsidR="00EB7AAB" w:rsidRPr="00BD1B7A">
        <w:rPr>
          <w:rFonts w:eastAsia="Times New Roman"/>
        </w:rPr>
        <w:t>e will be releasing a report about how those bed</w:t>
      </w:r>
      <w:r>
        <w:rPr>
          <w:rFonts w:eastAsia="Times New Roman"/>
        </w:rPr>
        <w:t>s were used over the course. W</w:t>
      </w:r>
      <w:r w:rsidR="00EB7AAB" w:rsidRPr="00BD1B7A">
        <w:rPr>
          <w:rFonts w:eastAsia="Times New Roman"/>
        </w:rPr>
        <w:t>e've had 150 unique individuals who use those beds</w:t>
      </w:r>
      <w:r>
        <w:rPr>
          <w:rFonts w:eastAsia="Times New Roman"/>
        </w:rPr>
        <w:t xml:space="preserve"> over the course of the winter. A</w:t>
      </w:r>
      <w:r w:rsidR="00EB7AAB" w:rsidRPr="00BD1B7A">
        <w:rPr>
          <w:rFonts w:eastAsia="Times New Roman"/>
        </w:rPr>
        <w:t>bout 30% of</w:t>
      </w:r>
      <w:r>
        <w:rPr>
          <w:rFonts w:eastAsia="Times New Roman"/>
        </w:rPr>
        <w:t xml:space="preserve"> the individuals who stayed at the shelter had jobs. A high percentage, 90 or 98</w:t>
      </w:r>
      <w:r w:rsidR="00EB7AAB" w:rsidRPr="00BD1B7A">
        <w:rPr>
          <w:rFonts w:eastAsia="Times New Roman"/>
        </w:rPr>
        <w:t>%</w:t>
      </w:r>
      <w:r>
        <w:rPr>
          <w:rFonts w:eastAsia="Times New Roman"/>
        </w:rPr>
        <w:t>, of the individuals,</w:t>
      </w:r>
      <w:r w:rsidR="00EB7AAB" w:rsidRPr="00BD1B7A">
        <w:rPr>
          <w:rFonts w:eastAsia="Times New Roman"/>
        </w:rPr>
        <w:t xml:space="preserve"> </w:t>
      </w:r>
      <w:r>
        <w:rPr>
          <w:rFonts w:eastAsia="Times New Roman"/>
        </w:rPr>
        <w:t>had case managers also in town s</w:t>
      </w:r>
      <w:r w:rsidR="00EB7AAB" w:rsidRPr="00BD1B7A">
        <w:rPr>
          <w:rFonts w:eastAsia="Times New Roman"/>
        </w:rPr>
        <w:t xml:space="preserve">o that facilitated their access then to accessing services that are closer in town and you don't have to be </w:t>
      </w:r>
      <w:r>
        <w:rPr>
          <w:rFonts w:eastAsia="Times New Roman"/>
        </w:rPr>
        <w:t xml:space="preserve">out there on the West side. </w:t>
      </w:r>
      <w:r w:rsidR="00EB7AAB" w:rsidRPr="00BD1B7A">
        <w:rPr>
          <w:rFonts w:eastAsia="Times New Roman"/>
        </w:rPr>
        <w:t>And then 95% of peo</w:t>
      </w:r>
      <w:r>
        <w:rPr>
          <w:rFonts w:eastAsia="Times New Roman"/>
        </w:rPr>
        <w:t>ple also stayed consecutively; s</w:t>
      </w:r>
      <w:r w:rsidR="00EB7AAB" w:rsidRPr="00BD1B7A">
        <w:rPr>
          <w:rFonts w:eastAsia="Times New Roman"/>
        </w:rPr>
        <w:t>o a lot of people stayed for multiple weeks, which is a great retention rate for us in pro</w:t>
      </w:r>
      <w:r w:rsidR="00103A9A">
        <w:rPr>
          <w:rFonts w:eastAsia="Times New Roman"/>
        </w:rPr>
        <w:t>viding that service.</w:t>
      </w:r>
    </w:p>
    <w:p w:rsidR="00103A9A" w:rsidRDefault="00103A9A" w:rsidP="00103A9A">
      <w:pPr>
        <w:spacing w:after="0" w:line="240" w:lineRule="auto"/>
        <w:ind w:left="-432" w:right="-432"/>
        <w:jc w:val="both"/>
        <w:rPr>
          <w:rFonts w:eastAsia="Times New Roman"/>
        </w:rPr>
      </w:pPr>
    </w:p>
    <w:p w:rsidR="00103A9A" w:rsidRDefault="00103A9A" w:rsidP="00103A9A">
      <w:pPr>
        <w:spacing w:after="0" w:line="240" w:lineRule="auto"/>
        <w:ind w:left="-432" w:right="-432"/>
        <w:jc w:val="both"/>
        <w:rPr>
          <w:rFonts w:eastAsia="Times New Roman"/>
        </w:rPr>
      </w:pPr>
      <w:r>
        <w:rPr>
          <w:rFonts w:eastAsia="Times New Roman"/>
        </w:rPr>
        <w:t>An</w:t>
      </w:r>
      <w:r w:rsidR="00EB7AAB" w:rsidRPr="00BD1B7A">
        <w:rPr>
          <w:rFonts w:eastAsia="Times New Roman"/>
        </w:rPr>
        <w:t xml:space="preserve"> up</w:t>
      </w:r>
      <w:r>
        <w:rPr>
          <w:rFonts w:eastAsia="Times New Roman"/>
        </w:rPr>
        <w:t>date on the women's side, we have about 22 individuals who are there; they</w:t>
      </w:r>
      <w:r w:rsidR="00EB7AAB" w:rsidRPr="00BD1B7A">
        <w:rPr>
          <w:rFonts w:eastAsia="Times New Roman"/>
        </w:rPr>
        <w:t xml:space="preserve"> will transitio</w:t>
      </w:r>
      <w:r>
        <w:rPr>
          <w:rFonts w:eastAsia="Times New Roman"/>
        </w:rPr>
        <w:t>n to Gateway when it opens. W</w:t>
      </w:r>
      <w:r w:rsidR="00EB7AAB" w:rsidRPr="00BD1B7A">
        <w:rPr>
          <w:rFonts w:eastAsia="Times New Roman"/>
        </w:rPr>
        <w:t>e're expecting that Gateway will ope</w:t>
      </w:r>
      <w:r>
        <w:rPr>
          <w:rFonts w:eastAsia="Times New Roman"/>
        </w:rPr>
        <w:t>n sometime in May. W</w:t>
      </w:r>
      <w:r w:rsidR="00EB7AAB" w:rsidRPr="00BD1B7A">
        <w:rPr>
          <w:rFonts w:eastAsia="Times New Roman"/>
        </w:rPr>
        <w:t>e're still waiting for a few thing</w:t>
      </w:r>
      <w:r>
        <w:rPr>
          <w:rFonts w:eastAsia="Times New Roman"/>
        </w:rPr>
        <w:t>s to ship in from construction, s</w:t>
      </w:r>
      <w:r w:rsidR="00EB7AAB" w:rsidRPr="00BD1B7A">
        <w:rPr>
          <w:rFonts w:eastAsia="Times New Roman"/>
        </w:rPr>
        <w:t>o we might have to delay t</w:t>
      </w:r>
      <w:r>
        <w:rPr>
          <w:rFonts w:eastAsia="Times New Roman"/>
        </w:rPr>
        <w:t xml:space="preserve">hat a little bit. </w:t>
      </w:r>
    </w:p>
    <w:p w:rsidR="00103A9A" w:rsidRDefault="00103A9A" w:rsidP="00103A9A">
      <w:pPr>
        <w:spacing w:after="0" w:line="240" w:lineRule="auto"/>
        <w:ind w:left="-432" w:right="-432"/>
        <w:jc w:val="both"/>
        <w:rPr>
          <w:rFonts w:eastAsia="Times New Roman"/>
        </w:rPr>
      </w:pPr>
    </w:p>
    <w:p w:rsidR="00156435" w:rsidRDefault="00103A9A" w:rsidP="00156435">
      <w:pPr>
        <w:spacing w:after="0" w:line="240" w:lineRule="auto"/>
        <w:ind w:left="-432" w:right="-432"/>
        <w:jc w:val="both"/>
        <w:rPr>
          <w:rFonts w:eastAsia="Times New Roman"/>
        </w:rPr>
      </w:pPr>
      <w:r>
        <w:rPr>
          <w:rFonts w:eastAsia="Times New Roman"/>
        </w:rPr>
        <w:t xml:space="preserve">But </w:t>
      </w:r>
      <w:r w:rsidR="00EB7AAB" w:rsidRPr="00BD1B7A">
        <w:rPr>
          <w:rFonts w:eastAsia="Times New Roman"/>
        </w:rPr>
        <w:t xml:space="preserve">Gateway services, </w:t>
      </w:r>
      <w:r>
        <w:rPr>
          <w:rFonts w:eastAsia="Times New Roman"/>
        </w:rPr>
        <w:t xml:space="preserve">which </w:t>
      </w:r>
      <w:r w:rsidR="003C78B3">
        <w:rPr>
          <w:rFonts w:eastAsia="Times New Roman"/>
        </w:rPr>
        <w:t>are</w:t>
      </w:r>
      <w:r w:rsidR="00EB7AAB" w:rsidRPr="00BD1B7A">
        <w:rPr>
          <w:rFonts w:eastAsia="Times New Roman"/>
        </w:rPr>
        <w:t xml:space="preserve"> the housing case management, the case managers, peer support workers, </w:t>
      </w:r>
      <w:r w:rsidR="009B5799">
        <w:rPr>
          <w:rFonts w:eastAsia="Times New Roman"/>
        </w:rPr>
        <w:t xml:space="preserve">and </w:t>
      </w:r>
      <w:r w:rsidR="00EB7AAB" w:rsidRPr="00BD1B7A">
        <w:rPr>
          <w:rFonts w:eastAsia="Times New Roman"/>
        </w:rPr>
        <w:t>all the program</w:t>
      </w:r>
      <w:r>
        <w:rPr>
          <w:rFonts w:eastAsia="Times New Roman"/>
        </w:rPr>
        <w:t xml:space="preserve">ming aspects of Gateway will be </w:t>
      </w:r>
      <w:r w:rsidR="00EB7AAB" w:rsidRPr="00BD1B7A">
        <w:rPr>
          <w:rFonts w:eastAsia="Times New Roman"/>
        </w:rPr>
        <w:t xml:space="preserve">starting on April 21st as we had originally aimed to open the shelter. So that looks like programming </w:t>
      </w:r>
      <w:r w:rsidR="008700BA">
        <w:rPr>
          <w:rFonts w:eastAsia="Times New Roman"/>
        </w:rPr>
        <w:t xml:space="preserve">for </w:t>
      </w:r>
      <w:r w:rsidR="00EB7AAB" w:rsidRPr="00BD1B7A">
        <w:rPr>
          <w:rFonts w:eastAsia="Times New Roman"/>
        </w:rPr>
        <w:t xml:space="preserve">individuals to start meeting, to get on voucher lists, </w:t>
      </w:r>
      <w:r w:rsidR="008700BA">
        <w:rPr>
          <w:rFonts w:eastAsia="Times New Roman"/>
        </w:rPr>
        <w:t xml:space="preserve">and </w:t>
      </w:r>
      <w:r w:rsidR="00EB7AAB" w:rsidRPr="00BD1B7A">
        <w:rPr>
          <w:rFonts w:eastAsia="Times New Roman"/>
        </w:rPr>
        <w:t>to work with case managers to see what individuals need.</w:t>
      </w:r>
      <w:r>
        <w:rPr>
          <w:rFonts w:eastAsia="Times New Roman"/>
        </w:rPr>
        <w:t xml:space="preserve"> </w:t>
      </w:r>
      <w:r w:rsidR="00EB7AAB" w:rsidRPr="00BD1B7A">
        <w:rPr>
          <w:rFonts w:eastAsia="Times New Roman"/>
        </w:rPr>
        <w:t xml:space="preserve">And crucially, what we've done for the winter beds is to enter everybody into HMIS, the Homeless Information Management System, and to also do a VISBA data evaluation </w:t>
      </w:r>
      <w:r>
        <w:rPr>
          <w:rFonts w:eastAsia="Times New Roman"/>
        </w:rPr>
        <w:t>with everyone who came through and</w:t>
      </w:r>
      <w:r w:rsidR="00EB7AAB" w:rsidRPr="00BD1B7A">
        <w:rPr>
          <w:rFonts w:eastAsia="Times New Roman"/>
        </w:rPr>
        <w:t xml:space="preserve"> that information has also</w:t>
      </w:r>
      <w:r>
        <w:rPr>
          <w:rFonts w:eastAsia="Times New Roman"/>
        </w:rPr>
        <w:t xml:space="preserve"> been recorded. O</w:t>
      </w:r>
      <w:r w:rsidR="00EB7AAB" w:rsidRPr="00BD1B7A">
        <w:rPr>
          <w:rFonts w:eastAsia="Times New Roman"/>
        </w:rPr>
        <w:t>nce you've done the VISBA data, you're in that system then for vouche</w:t>
      </w:r>
      <w:r>
        <w:rPr>
          <w:rFonts w:eastAsia="Times New Roman"/>
        </w:rPr>
        <w:t>rs, for Section 8, for housing, s</w:t>
      </w:r>
      <w:r w:rsidR="00EB7AAB" w:rsidRPr="00BD1B7A">
        <w:rPr>
          <w:rFonts w:eastAsia="Times New Roman"/>
        </w:rPr>
        <w:t>o that was one step. And now we're really excited on April 21st to then take it further with actual house case management that will be in-house at Gateway.</w:t>
      </w:r>
    </w:p>
    <w:p w:rsidR="00156435" w:rsidRDefault="00156435" w:rsidP="00156435">
      <w:pPr>
        <w:spacing w:after="0" w:line="240" w:lineRule="auto"/>
        <w:ind w:left="-432" w:right="-432"/>
        <w:jc w:val="both"/>
        <w:rPr>
          <w:rFonts w:eastAsia="Times New Roman"/>
        </w:rPr>
      </w:pPr>
    </w:p>
    <w:p w:rsidR="00072D78" w:rsidRDefault="00072D78" w:rsidP="00156435">
      <w:pPr>
        <w:spacing w:after="0" w:line="240" w:lineRule="auto"/>
        <w:ind w:left="-432" w:right="-432"/>
        <w:jc w:val="both"/>
        <w:rPr>
          <w:rFonts w:eastAsia="Times New Roman"/>
          <w:b/>
          <w:bCs/>
        </w:rPr>
      </w:pPr>
    </w:p>
    <w:p w:rsidR="0055658F" w:rsidRDefault="0055658F" w:rsidP="00156435">
      <w:pPr>
        <w:spacing w:after="0" w:line="240" w:lineRule="auto"/>
        <w:ind w:left="-432" w:right="-432"/>
        <w:jc w:val="both"/>
        <w:rPr>
          <w:rFonts w:eastAsia="Times New Roman"/>
          <w:bCs/>
        </w:rPr>
      </w:pPr>
    </w:p>
    <w:p w:rsidR="00156435" w:rsidRPr="006B5E26" w:rsidRDefault="00156435" w:rsidP="00156435">
      <w:pPr>
        <w:spacing w:after="0" w:line="240" w:lineRule="auto"/>
        <w:ind w:left="-432" w:right="-432"/>
        <w:jc w:val="both"/>
        <w:rPr>
          <w:rFonts w:eastAsia="Times New Roman"/>
        </w:rPr>
      </w:pPr>
      <w:r w:rsidRPr="006B5E26">
        <w:rPr>
          <w:rFonts w:eastAsia="Times New Roman"/>
          <w:bCs/>
        </w:rPr>
        <w:t>Gilbert Ramirez</w:t>
      </w:r>
    </w:p>
    <w:p w:rsidR="00156435" w:rsidRDefault="00156435" w:rsidP="00156435">
      <w:pPr>
        <w:spacing w:after="0" w:line="240" w:lineRule="auto"/>
        <w:ind w:left="-432" w:right="-432"/>
        <w:jc w:val="both"/>
        <w:rPr>
          <w:rFonts w:eastAsia="Times New Roman"/>
        </w:rPr>
      </w:pPr>
      <w:r>
        <w:rPr>
          <w:rFonts w:eastAsia="Times New Roman"/>
        </w:rPr>
        <w:t xml:space="preserve">A </w:t>
      </w:r>
      <w:r w:rsidR="00EB7AAB" w:rsidRPr="00BD1B7A">
        <w:rPr>
          <w:rFonts w:eastAsia="Times New Roman"/>
        </w:rPr>
        <w:t>brief update on the sobering center</w:t>
      </w:r>
      <w:r>
        <w:rPr>
          <w:rFonts w:eastAsia="Times New Roman"/>
        </w:rPr>
        <w:t xml:space="preserve">; </w:t>
      </w:r>
      <w:r w:rsidR="00476DD3">
        <w:rPr>
          <w:rFonts w:eastAsia="Times New Roman"/>
        </w:rPr>
        <w:t xml:space="preserve">the </w:t>
      </w:r>
      <w:r>
        <w:rPr>
          <w:rFonts w:eastAsia="Times New Roman"/>
        </w:rPr>
        <w:t xml:space="preserve">permitting was submitted. </w:t>
      </w:r>
      <w:r w:rsidR="00EB7AAB" w:rsidRPr="00BD1B7A">
        <w:rPr>
          <w:rFonts w:eastAsia="Times New Roman"/>
        </w:rPr>
        <w:t xml:space="preserve">I think we're down to planning textiles and design. </w:t>
      </w:r>
      <w:r w:rsidR="00476DD3">
        <w:rPr>
          <w:rFonts w:eastAsia="Times New Roman"/>
        </w:rPr>
        <w:t>Last-minute</w:t>
      </w:r>
      <w:r w:rsidR="00EB7AAB" w:rsidRPr="00BD1B7A">
        <w:rPr>
          <w:rFonts w:eastAsia="Times New Roman"/>
        </w:rPr>
        <w:t xml:space="preserve"> implementation once permits are approved. I think we wil</w:t>
      </w:r>
      <w:r>
        <w:rPr>
          <w:rFonts w:eastAsia="Times New Roman"/>
        </w:rPr>
        <w:t>l be getting construction</w:t>
      </w:r>
      <w:r w:rsidR="00EB7AAB" w:rsidRPr="00BD1B7A">
        <w:rPr>
          <w:rFonts w:eastAsia="Times New Roman"/>
        </w:rPr>
        <w:t xml:space="preserve"> by the e</w:t>
      </w:r>
      <w:r>
        <w:rPr>
          <w:rFonts w:eastAsia="Times New Roman"/>
        </w:rPr>
        <w:t xml:space="preserve">nd of this month. Hopefully, we will </w:t>
      </w:r>
      <w:r w:rsidR="00EB7AAB" w:rsidRPr="00BD1B7A">
        <w:rPr>
          <w:rFonts w:eastAsia="Times New Roman"/>
        </w:rPr>
        <w:t>be open by the end of</w:t>
      </w:r>
      <w:r>
        <w:rPr>
          <w:rFonts w:eastAsia="Times New Roman"/>
        </w:rPr>
        <w:t xml:space="preserve"> </w:t>
      </w:r>
      <w:r w:rsidR="00476DD3">
        <w:rPr>
          <w:rFonts w:eastAsia="Times New Roman"/>
        </w:rPr>
        <w:t xml:space="preserve">the </w:t>
      </w:r>
      <w:r>
        <w:rPr>
          <w:rFonts w:eastAsia="Times New Roman"/>
        </w:rPr>
        <w:t xml:space="preserve">fall or </w:t>
      </w:r>
      <w:r w:rsidR="00476DD3">
        <w:rPr>
          <w:rFonts w:eastAsia="Times New Roman"/>
        </w:rPr>
        <w:t xml:space="preserve">the </w:t>
      </w:r>
      <w:r>
        <w:rPr>
          <w:rFonts w:eastAsia="Times New Roman"/>
        </w:rPr>
        <w:t>beginning of the fall.</w:t>
      </w:r>
    </w:p>
    <w:p w:rsidR="00156435" w:rsidRDefault="00156435" w:rsidP="00156435">
      <w:pPr>
        <w:spacing w:after="0" w:line="240" w:lineRule="auto"/>
        <w:ind w:left="-432" w:right="-432"/>
        <w:jc w:val="both"/>
        <w:rPr>
          <w:rFonts w:eastAsia="Times New Roman"/>
        </w:rPr>
      </w:pPr>
    </w:p>
    <w:p w:rsidR="00156435" w:rsidRDefault="00EB7AAB" w:rsidP="00156435">
      <w:pPr>
        <w:spacing w:after="0" w:line="240" w:lineRule="auto"/>
        <w:ind w:left="-432" w:right="-432"/>
        <w:jc w:val="both"/>
        <w:rPr>
          <w:rFonts w:eastAsia="Times New Roman"/>
        </w:rPr>
      </w:pPr>
      <w:r w:rsidRPr="00BD1B7A">
        <w:rPr>
          <w:rFonts w:eastAsia="Times New Roman"/>
        </w:rPr>
        <w:t>We will be prepared pro</w:t>
      </w:r>
      <w:r w:rsidR="00156435">
        <w:rPr>
          <w:rFonts w:eastAsia="Times New Roman"/>
        </w:rPr>
        <w:t xml:space="preserve">bably an RFP to select </w:t>
      </w:r>
      <w:r w:rsidR="00476DD3">
        <w:rPr>
          <w:rFonts w:eastAsia="Times New Roman"/>
        </w:rPr>
        <w:t xml:space="preserve">the </w:t>
      </w:r>
      <w:r w:rsidR="00156435">
        <w:rPr>
          <w:rFonts w:eastAsia="Times New Roman"/>
        </w:rPr>
        <w:t>provider(s)</w:t>
      </w:r>
      <w:r w:rsidRPr="00BD1B7A">
        <w:rPr>
          <w:rFonts w:eastAsia="Times New Roman"/>
        </w:rPr>
        <w:t xml:space="preserve"> of interest for the services there. So all of that is being drafted and kind of pr</w:t>
      </w:r>
      <w:r w:rsidR="00156435">
        <w:rPr>
          <w:rFonts w:eastAsia="Times New Roman"/>
        </w:rPr>
        <w:t>epared as we're moving forward.</w:t>
      </w:r>
    </w:p>
    <w:p w:rsidR="00156435" w:rsidRDefault="00156435" w:rsidP="00156435">
      <w:pPr>
        <w:spacing w:after="0" w:line="240" w:lineRule="auto"/>
        <w:ind w:left="-432" w:right="-432"/>
        <w:jc w:val="both"/>
        <w:rPr>
          <w:rFonts w:eastAsia="Times New Roman"/>
        </w:rPr>
      </w:pPr>
    </w:p>
    <w:p w:rsidR="006B7C34" w:rsidRDefault="00EB7AAB" w:rsidP="006B7C34">
      <w:pPr>
        <w:spacing w:after="0" w:line="240" w:lineRule="auto"/>
        <w:ind w:left="-432" w:right="-432"/>
        <w:jc w:val="both"/>
        <w:rPr>
          <w:rFonts w:eastAsia="Times New Roman"/>
        </w:rPr>
      </w:pPr>
      <w:r w:rsidRPr="00BD1B7A">
        <w:rPr>
          <w:rFonts w:eastAsia="Times New Roman"/>
        </w:rPr>
        <w:t>We've</w:t>
      </w:r>
      <w:r w:rsidR="00156435">
        <w:rPr>
          <w:rFonts w:eastAsia="Times New Roman"/>
        </w:rPr>
        <w:t xml:space="preserve"> had </w:t>
      </w:r>
      <w:r w:rsidRPr="00BD1B7A">
        <w:rPr>
          <w:rFonts w:eastAsia="Times New Roman"/>
        </w:rPr>
        <w:t>some additional funding for the project</w:t>
      </w:r>
      <w:r w:rsidR="00156435">
        <w:rPr>
          <w:rFonts w:eastAsia="Times New Roman"/>
        </w:rPr>
        <w:t xml:space="preserve"> through our federal earmarks, s</w:t>
      </w:r>
      <w:r w:rsidRPr="00BD1B7A">
        <w:rPr>
          <w:rFonts w:eastAsia="Times New Roman"/>
        </w:rPr>
        <w:t xml:space="preserve">o we appreciate our </w:t>
      </w:r>
      <w:r w:rsidR="00156435">
        <w:rPr>
          <w:rFonts w:eastAsia="Times New Roman"/>
        </w:rPr>
        <w:t xml:space="preserve">federal delegates were able to </w:t>
      </w:r>
      <w:r w:rsidRPr="00BD1B7A">
        <w:rPr>
          <w:rFonts w:eastAsia="Times New Roman"/>
        </w:rPr>
        <w:t>contribute to that. And so as far as funding for the project, at least for construction and startup, I think we're in a really good position to bring medical so</w:t>
      </w:r>
      <w:r w:rsidR="00156435">
        <w:rPr>
          <w:rFonts w:eastAsia="Times New Roman"/>
        </w:rPr>
        <w:t>bering online here in the city.</w:t>
      </w:r>
    </w:p>
    <w:p w:rsidR="006B7C34" w:rsidRDefault="006B7C34" w:rsidP="006B7C34">
      <w:pPr>
        <w:spacing w:after="0" w:line="240" w:lineRule="auto"/>
        <w:ind w:left="-432" w:right="-432"/>
        <w:jc w:val="both"/>
        <w:rPr>
          <w:rFonts w:eastAsia="Times New Roman"/>
        </w:rPr>
      </w:pPr>
    </w:p>
    <w:p w:rsidR="004169DE" w:rsidRPr="006B5E26" w:rsidRDefault="004169DE" w:rsidP="004169DE">
      <w:pPr>
        <w:spacing w:after="0" w:line="240" w:lineRule="auto"/>
        <w:ind w:left="-432" w:right="-432"/>
        <w:jc w:val="both"/>
        <w:rPr>
          <w:rFonts w:eastAsia="Times New Roman"/>
        </w:rPr>
      </w:pPr>
      <w:r w:rsidRPr="006B5E26">
        <w:rPr>
          <w:rFonts w:eastAsia="Times New Roman"/>
          <w:bCs/>
        </w:rPr>
        <w:t>Rachel Biggs</w:t>
      </w:r>
    </w:p>
    <w:p w:rsidR="004169DE" w:rsidRDefault="006B7C34" w:rsidP="004169DE">
      <w:pPr>
        <w:spacing w:after="0" w:line="240" w:lineRule="auto"/>
        <w:ind w:left="-432" w:right="-432"/>
        <w:jc w:val="both"/>
        <w:rPr>
          <w:rFonts w:eastAsia="Times New Roman"/>
        </w:rPr>
      </w:pPr>
      <w:r>
        <w:rPr>
          <w:rFonts w:eastAsia="Times New Roman"/>
        </w:rPr>
        <w:t>Q. T</w:t>
      </w:r>
      <w:r w:rsidR="00EB7AAB" w:rsidRPr="00BD1B7A">
        <w:rPr>
          <w:rFonts w:eastAsia="Times New Roman"/>
        </w:rPr>
        <w:t>he part about pulling out</w:t>
      </w:r>
      <w:r>
        <w:rPr>
          <w:rFonts w:eastAsia="Times New Roman"/>
        </w:rPr>
        <w:t xml:space="preserve"> the services from the shelter; </w:t>
      </w:r>
      <w:r w:rsidR="00EB7AAB" w:rsidRPr="00BD1B7A">
        <w:rPr>
          <w:rFonts w:eastAsia="Times New Roman"/>
        </w:rPr>
        <w:t>the services can start befor</w:t>
      </w:r>
      <w:r>
        <w:rPr>
          <w:rFonts w:eastAsia="Times New Roman"/>
        </w:rPr>
        <w:t xml:space="preserve">e the shelters </w:t>
      </w:r>
      <w:r w:rsidR="00531C21">
        <w:rPr>
          <w:rFonts w:eastAsia="Times New Roman"/>
        </w:rPr>
        <w:t xml:space="preserve">are </w:t>
      </w:r>
      <w:r>
        <w:rPr>
          <w:rFonts w:eastAsia="Times New Roman"/>
        </w:rPr>
        <w:t>up and running s</w:t>
      </w:r>
      <w:r w:rsidR="00EB7AAB" w:rsidRPr="00BD1B7A">
        <w:rPr>
          <w:rFonts w:eastAsia="Times New Roman"/>
        </w:rPr>
        <w:t>o people will have office hours and maybe people can be directed to the space</w:t>
      </w:r>
      <w:r w:rsidR="004169DE">
        <w:rPr>
          <w:rFonts w:eastAsia="Times New Roman"/>
        </w:rPr>
        <w:t xml:space="preserve"> to meet with the case managers, i</w:t>
      </w:r>
      <w:r w:rsidR="004169DE" w:rsidRPr="00BD1B7A">
        <w:rPr>
          <w:rFonts w:eastAsia="Times New Roman"/>
        </w:rPr>
        <w:t xml:space="preserve">s that </w:t>
      </w:r>
      <w:r w:rsidR="004169DE">
        <w:rPr>
          <w:rFonts w:eastAsia="Times New Roman"/>
        </w:rPr>
        <w:t>how you’re going to have it, it'll be going to day services, i</w:t>
      </w:r>
      <w:r w:rsidR="004169DE" w:rsidRPr="00BD1B7A">
        <w:rPr>
          <w:rFonts w:eastAsia="Times New Roman"/>
        </w:rPr>
        <w:t xml:space="preserve">s that what you're envisioning? </w:t>
      </w:r>
    </w:p>
    <w:p w:rsidR="004169DE" w:rsidRDefault="004169DE" w:rsidP="004169DE">
      <w:pPr>
        <w:spacing w:after="0" w:line="240" w:lineRule="auto"/>
        <w:ind w:left="-432" w:right="-432"/>
        <w:jc w:val="both"/>
        <w:rPr>
          <w:rFonts w:eastAsia="Times New Roman"/>
        </w:rPr>
      </w:pPr>
    </w:p>
    <w:p w:rsidR="004169DE" w:rsidRPr="006B5E26" w:rsidRDefault="00EB7AAB" w:rsidP="004169DE">
      <w:pPr>
        <w:spacing w:after="0" w:line="240" w:lineRule="auto"/>
        <w:ind w:left="-432" w:right="-432"/>
        <w:jc w:val="both"/>
        <w:rPr>
          <w:rFonts w:eastAsia="Times New Roman"/>
        </w:rPr>
      </w:pPr>
      <w:r w:rsidRPr="006B5E26">
        <w:rPr>
          <w:rFonts w:eastAsia="Times New Roman"/>
          <w:bCs/>
        </w:rPr>
        <w:t>Cri</w:t>
      </w:r>
      <w:r w:rsidR="004169DE" w:rsidRPr="006B5E26">
        <w:rPr>
          <w:rFonts w:eastAsia="Times New Roman"/>
          <w:bCs/>
        </w:rPr>
        <w:t>stina Parajon</w:t>
      </w:r>
    </w:p>
    <w:p w:rsidR="00EB7AAB" w:rsidRPr="00BD1B7A" w:rsidRDefault="006469D5" w:rsidP="004169DE">
      <w:pPr>
        <w:spacing w:after="0" w:line="240" w:lineRule="auto"/>
        <w:ind w:left="-432" w:right="-432"/>
        <w:jc w:val="both"/>
        <w:rPr>
          <w:rFonts w:eastAsia="Times New Roman"/>
        </w:rPr>
      </w:pPr>
      <w:r>
        <w:rPr>
          <w:rFonts w:eastAsia="Times New Roman"/>
        </w:rPr>
        <w:t xml:space="preserve">A. </w:t>
      </w:r>
      <w:r w:rsidR="004169DE">
        <w:rPr>
          <w:rFonts w:eastAsia="Times New Roman"/>
        </w:rPr>
        <w:t xml:space="preserve">Yes, </w:t>
      </w:r>
      <w:r w:rsidR="00EB7AAB" w:rsidRPr="00BD1B7A">
        <w:rPr>
          <w:rFonts w:eastAsia="Times New Roman"/>
        </w:rPr>
        <w:t xml:space="preserve">this is a, will be a </w:t>
      </w:r>
      <w:r w:rsidR="004169DE">
        <w:rPr>
          <w:rFonts w:eastAsia="Times New Roman"/>
        </w:rPr>
        <w:t>separate area from the shelter s</w:t>
      </w:r>
      <w:r w:rsidR="00EB7AAB" w:rsidRPr="00BD1B7A">
        <w:rPr>
          <w:rFonts w:eastAsia="Times New Roman"/>
        </w:rPr>
        <w:t>o in</w:t>
      </w:r>
      <w:r w:rsidR="004169DE">
        <w:rPr>
          <w:rFonts w:eastAsia="Times New Roman"/>
        </w:rPr>
        <w:t>dividuals will be sleeping</w:t>
      </w:r>
      <w:r w:rsidR="00EB7AAB" w:rsidRPr="00BD1B7A">
        <w:rPr>
          <w:rFonts w:eastAsia="Times New Roman"/>
        </w:rPr>
        <w:t xml:space="preserve"> inside t</w:t>
      </w:r>
      <w:r w:rsidR="004169DE">
        <w:rPr>
          <w:rFonts w:eastAsia="Times New Roman"/>
        </w:rPr>
        <w:t>he building a</w:t>
      </w:r>
      <w:r w:rsidR="00EB7AAB" w:rsidRPr="00BD1B7A">
        <w:rPr>
          <w:rFonts w:eastAsia="Times New Roman"/>
        </w:rPr>
        <w:t>nd then we also h</w:t>
      </w:r>
      <w:r w:rsidR="004169DE">
        <w:rPr>
          <w:rFonts w:eastAsia="Times New Roman"/>
        </w:rPr>
        <w:t>ave another building that's not part of the main building and that has a series of offices as well as a living space area s</w:t>
      </w:r>
      <w:r w:rsidR="00EB7AAB" w:rsidRPr="00BD1B7A">
        <w:rPr>
          <w:rFonts w:eastAsia="Times New Roman"/>
        </w:rPr>
        <w:t>o individuals will be able to ac</w:t>
      </w:r>
      <w:r w:rsidR="004169DE">
        <w:rPr>
          <w:rFonts w:eastAsia="Times New Roman"/>
        </w:rPr>
        <w:t xml:space="preserve">cess that space during the day. </w:t>
      </w:r>
      <w:r w:rsidR="00EB7AAB" w:rsidRPr="00BD1B7A">
        <w:rPr>
          <w:rFonts w:eastAsia="Times New Roman"/>
        </w:rPr>
        <w:t>And we'll be meeting wit</w:t>
      </w:r>
      <w:r w:rsidR="004169DE">
        <w:rPr>
          <w:rFonts w:eastAsia="Times New Roman"/>
        </w:rPr>
        <w:t>h</w:t>
      </w:r>
      <w:r w:rsidR="00EB7AAB" w:rsidRPr="00BD1B7A">
        <w:rPr>
          <w:rFonts w:eastAsia="Times New Roman"/>
        </w:rPr>
        <w:t xml:space="preserve"> case managers in those in those offices.</w:t>
      </w:r>
    </w:p>
    <w:p w:rsidR="00852D66" w:rsidRDefault="00852D66" w:rsidP="00852D66">
      <w:pPr>
        <w:spacing w:after="0" w:line="240" w:lineRule="auto"/>
        <w:ind w:left="-432" w:right="-432"/>
        <w:jc w:val="both"/>
        <w:rPr>
          <w:rFonts w:eastAsia="Calibri" w:cstheme="minorHAnsi"/>
          <w:b/>
          <w:u w:val="single"/>
        </w:rPr>
      </w:pPr>
    </w:p>
    <w:p w:rsidR="001C23E6" w:rsidRDefault="00852D66" w:rsidP="001C23E6">
      <w:pPr>
        <w:spacing w:after="0" w:line="240" w:lineRule="auto"/>
        <w:ind w:left="-432" w:right="-432"/>
        <w:jc w:val="both"/>
        <w:rPr>
          <w:rFonts w:eastAsia="Calibri" w:cstheme="minorHAnsi"/>
          <w:b/>
          <w:u w:val="single"/>
        </w:rPr>
      </w:pPr>
      <w:r w:rsidRPr="00C0773F">
        <w:rPr>
          <w:rFonts w:eastAsia="Calibri" w:cstheme="minorHAnsi"/>
          <w:b/>
          <w:u w:val="single"/>
        </w:rPr>
        <w:t>CIU, APD, and BSS Repor</w:t>
      </w:r>
      <w:r w:rsidR="001C23E6">
        <w:rPr>
          <w:rFonts w:eastAsia="Calibri" w:cstheme="minorHAnsi"/>
          <w:b/>
          <w:u w:val="single"/>
        </w:rPr>
        <w:t>t and update, Commander Dietzel</w:t>
      </w:r>
    </w:p>
    <w:p w:rsidR="001C23E6" w:rsidRDefault="00EB7AAB" w:rsidP="001C23E6">
      <w:pPr>
        <w:spacing w:after="0" w:line="240" w:lineRule="auto"/>
        <w:ind w:left="-432" w:right="-432"/>
        <w:jc w:val="both"/>
        <w:rPr>
          <w:rFonts w:eastAsia="Calibri" w:cstheme="minorHAnsi"/>
          <w:b/>
          <w:u w:val="single"/>
        </w:rPr>
      </w:pPr>
      <w:r w:rsidRPr="00893ACB">
        <w:rPr>
          <w:rFonts w:eastAsia="Times New Roman" w:cstheme="minorHAnsi"/>
        </w:rPr>
        <w:t xml:space="preserve">Our staffing study </w:t>
      </w:r>
      <w:r w:rsidR="00476DD3">
        <w:rPr>
          <w:rFonts w:eastAsia="Times New Roman" w:cstheme="minorHAnsi"/>
        </w:rPr>
        <w:t>which</w:t>
      </w:r>
      <w:r w:rsidRPr="00893ACB">
        <w:rPr>
          <w:rFonts w:eastAsia="Times New Roman" w:cstheme="minorHAnsi"/>
        </w:rPr>
        <w:t xml:space="preserve"> has been seemingly a four-yea</w:t>
      </w:r>
      <w:r w:rsidR="00784646" w:rsidRPr="00893ACB">
        <w:rPr>
          <w:rFonts w:eastAsia="Times New Roman" w:cstheme="minorHAnsi"/>
        </w:rPr>
        <w:t xml:space="preserve">r process is coming to a close. </w:t>
      </w:r>
      <w:r w:rsidR="001C23E6">
        <w:rPr>
          <w:rFonts w:eastAsia="Times New Roman" w:cstheme="minorHAnsi"/>
        </w:rPr>
        <w:t>Dr. Wino</w:t>
      </w:r>
      <w:r w:rsidRPr="00893ACB">
        <w:rPr>
          <w:rFonts w:eastAsia="Times New Roman" w:cstheme="minorHAnsi"/>
        </w:rPr>
        <w:t>gr</w:t>
      </w:r>
      <w:r w:rsidR="00893ACB" w:rsidRPr="00893ACB">
        <w:rPr>
          <w:rFonts w:eastAsia="Times New Roman" w:cstheme="minorHAnsi"/>
        </w:rPr>
        <w:t xml:space="preserve">ad was </w:t>
      </w:r>
      <w:r w:rsidR="00476DD3">
        <w:rPr>
          <w:rFonts w:eastAsia="Times New Roman" w:cstheme="minorHAnsi"/>
        </w:rPr>
        <w:t>whom</w:t>
      </w:r>
      <w:r w:rsidR="00893ACB" w:rsidRPr="00893ACB">
        <w:rPr>
          <w:rFonts w:eastAsia="Times New Roman" w:cstheme="minorHAnsi"/>
        </w:rPr>
        <w:t xml:space="preserve"> we contracted with</w:t>
      </w:r>
      <w:r w:rsidR="00476DD3">
        <w:rPr>
          <w:rFonts w:eastAsia="Times New Roman" w:cstheme="minorHAnsi"/>
        </w:rPr>
        <w:t>,</w:t>
      </w:r>
      <w:r w:rsidR="00893ACB" w:rsidRPr="00893ACB">
        <w:rPr>
          <w:rFonts w:eastAsia="Times New Roman" w:cstheme="minorHAnsi"/>
        </w:rPr>
        <w:t xml:space="preserve"> </w:t>
      </w:r>
      <w:r w:rsidR="00B220DA">
        <w:rPr>
          <w:rFonts w:eastAsia="Times New Roman" w:cstheme="minorHAnsi"/>
        </w:rPr>
        <w:t>whom</w:t>
      </w:r>
      <w:r w:rsidR="00893ACB" w:rsidRPr="00893ACB">
        <w:rPr>
          <w:rFonts w:eastAsia="Times New Roman" w:cstheme="minorHAnsi"/>
        </w:rPr>
        <w:t xml:space="preserve"> s</w:t>
      </w:r>
      <w:r w:rsidRPr="00893ACB">
        <w:rPr>
          <w:rFonts w:eastAsia="Times New Roman" w:cstheme="minorHAnsi"/>
        </w:rPr>
        <w:t xml:space="preserve">ome of you may know from his time previous with APD and pretty much </w:t>
      </w:r>
      <w:r w:rsidR="00784646" w:rsidRPr="00893ACB">
        <w:rPr>
          <w:rFonts w:eastAsia="Times New Roman" w:cstheme="minorHAnsi"/>
        </w:rPr>
        <w:t xml:space="preserve">in all things data at the city. </w:t>
      </w:r>
      <w:r w:rsidRPr="00893ACB">
        <w:rPr>
          <w:rFonts w:eastAsia="Times New Roman" w:cstheme="minorHAnsi"/>
        </w:rPr>
        <w:t>The draft is being distributed internally right now. I expect before the next meeting I'll be abl</w:t>
      </w:r>
      <w:r w:rsidR="00784646" w:rsidRPr="00893ACB">
        <w:rPr>
          <w:rFonts w:eastAsia="Times New Roman" w:cstheme="minorHAnsi"/>
        </w:rPr>
        <w:t>e to do a prese</w:t>
      </w:r>
      <w:r w:rsidR="001C23E6">
        <w:rPr>
          <w:rFonts w:eastAsia="Times New Roman" w:cstheme="minorHAnsi"/>
        </w:rPr>
        <w:t>ntation on it or maybe Dr. Wino</w:t>
      </w:r>
      <w:r w:rsidR="00784646" w:rsidRPr="00893ACB">
        <w:rPr>
          <w:rFonts w:eastAsia="Times New Roman" w:cstheme="minorHAnsi"/>
        </w:rPr>
        <w:t>grad</w:t>
      </w:r>
      <w:r w:rsidRPr="00893ACB">
        <w:rPr>
          <w:rFonts w:eastAsia="Times New Roman" w:cstheme="minorHAnsi"/>
        </w:rPr>
        <w:t xml:space="preserve"> can be here.</w:t>
      </w:r>
      <w:r w:rsidR="00784646" w:rsidRPr="00893ACB">
        <w:rPr>
          <w:rFonts w:eastAsia="Times New Roman" w:cstheme="minorHAnsi"/>
        </w:rPr>
        <w:t xml:space="preserve"> He looked at a lot of things; h</w:t>
      </w:r>
      <w:r w:rsidRPr="00893ACB">
        <w:rPr>
          <w:rFonts w:eastAsia="Times New Roman" w:cstheme="minorHAnsi"/>
        </w:rPr>
        <w:t xml:space="preserve">e looked at every single sign of the house, MCT, home visits, coordinators, clinicians, </w:t>
      </w:r>
      <w:r w:rsidR="00B220DA">
        <w:rPr>
          <w:rFonts w:eastAsia="Times New Roman" w:cstheme="minorHAnsi"/>
        </w:rPr>
        <w:t xml:space="preserve">and </w:t>
      </w:r>
      <w:r w:rsidRPr="00893ACB">
        <w:rPr>
          <w:rFonts w:eastAsia="Times New Roman" w:cstheme="minorHAnsi"/>
        </w:rPr>
        <w:t>the number of supervisors.</w:t>
      </w:r>
    </w:p>
    <w:p w:rsidR="001C23E6" w:rsidRDefault="001C23E6" w:rsidP="001C23E6">
      <w:pPr>
        <w:spacing w:after="0" w:line="240" w:lineRule="auto"/>
        <w:ind w:left="-432" w:right="-432"/>
        <w:jc w:val="both"/>
        <w:rPr>
          <w:rFonts w:eastAsia="Calibri" w:cstheme="minorHAnsi"/>
          <w:b/>
          <w:u w:val="single"/>
        </w:rPr>
      </w:pPr>
    </w:p>
    <w:p w:rsidR="001C23E6" w:rsidRDefault="00EB7AAB" w:rsidP="001C23E6">
      <w:pPr>
        <w:spacing w:after="0" w:line="240" w:lineRule="auto"/>
        <w:ind w:left="-432" w:right="-432"/>
        <w:jc w:val="both"/>
        <w:rPr>
          <w:rFonts w:eastAsia="Calibri" w:cstheme="minorHAnsi"/>
          <w:b/>
          <w:u w:val="single"/>
        </w:rPr>
      </w:pPr>
      <w:r w:rsidRPr="00893ACB">
        <w:rPr>
          <w:rFonts w:eastAsia="Times New Roman" w:cstheme="minorHAnsi"/>
        </w:rPr>
        <w:t>He did some work with ACS</w:t>
      </w:r>
      <w:r w:rsidR="00893ACB" w:rsidRPr="00893ACB">
        <w:rPr>
          <w:rFonts w:eastAsia="Times New Roman" w:cstheme="minorHAnsi"/>
        </w:rPr>
        <w:t>, and he did some work</w:t>
      </w:r>
      <w:r w:rsidRPr="00893ACB">
        <w:rPr>
          <w:rFonts w:eastAsia="Times New Roman" w:cstheme="minorHAnsi"/>
        </w:rPr>
        <w:t xml:space="preserve"> looking at some of the </w:t>
      </w:r>
      <w:r w:rsidR="00476DD3">
        <w:rPr>
          <w:rFonts w:eastAsia="Times New Roman" w:cstheme="minorHAnsi"/>
        </w:rPr>
        <w:t>officer-involved</w:t>
      </w:r>
      <w:r w:rsidRPr="00893ACB">
        <w:rPr>
          <w:rFonts w:eastAsia="Times New Roman" w:cstheme="minorHAnsi"/>
        </w:rPr>
        <w:t xml:space="preserve"> shootings</w:t>
      </w:r>
      <w:r w:rsidR="00893ACB" w:rsidRPr="00893ACB">
        <w:rPr>
          <w:rFonts w:eastAsia="Times New Roman" w:cstheme="minorHAnsi"/>
        </w:rPr>
        <w:t xml:space="preserve"> over the last couple of years. </w:t>
      </w:r>
      <w:r w:rsidRPr="00893ACB">
        <w:rPr>
          <w:rFonts w:eastAsia="Times New Roman" w:cstheme="minorHAnsi"/>
        </w:rPr>
        <w:t>This was</w:t>
      </w:r>
      <w:r w:rsidR="00893ACB" w:rsidRPr="00893ACB">
        <w:rPr>
          <w:rFonts w:eastAsia="Times New Roman" w:cstheme="minorHAnsi"/>
        </w:rPr>
        <w:t xml:space="preserve"> pretty exhaustive stuff.</w:t>
      </w:r>
      <w:r w:rsidRPr="00893ACB">
        <w:rPr>
          <w:rFonts w:eastAsia="Times New Roman" w:cstheme="minorHAnsi"/>
        </w:rPr>
        <w:t xml:space="preserve"> I'll give you guys </w:t>
      </w:r>
      <w:proofErr w:type="gramStart"/>
      <w:r w:rsidRPr="00893ACB">
        <w:rPr>
          <w:rFonts w:eastAsia="Times New Roman" w:cstheme="minorHAnsi"/>
        </w:rPr>
        <w:t>an</w:t>
      </w:r>
      <w:proofErr w:type="gramEnd"/>
      <w:r w:rsidRPr="00893ACB">
        <w:rPr>
          <w:rFonts w:eastAsia="Times New Roman" w:cstheme="minorHAnsi"/>
        </w:rPr>
        <w:t xml:space="preserve"> update next month because I'm sure it'll be out of draft form by then.</w:t>
      </w:r>
    </w:p>
    <w:p w:rsidR="001C23E6" w:rsidRDefault="001C23E6" w:rsidP="001C23E6">
      <w:pPr>
        <w:spacing w:after="0" w:line="240" w:lineRule="auto"/>
        <w:ind w:left="-432" w:right="-432"/>
        <w:jc w:val="both"/>
        <w:rPr>
          <w:rFonts w:eastAsia="Calibri" w:cstheme="minorHAnsi"/>
          <w:b/>
          <w:u w:val="single"/>
        </w:rPr>
      </w:pPr>
    </w:p>
    <w:p w:rsidR="001C23E6" w:rsidRDefault="00EB7AAB" w:rsidP="001C23E6">
      <w:pPr>
        <w:spacing w:after="0" w:line="240" w:lineRule="auto"/>
        <w:ind w:left="-432" w:right="-432"/>
        <w:jc w:val="both"/>
        <w:rPr>
          <w:rFonts w:eastAsia="Calibri" w:cstheme="minorHAnsi"/>
          <w:b/>
          <w:u w:val="single"/>
        </w:rPr>
      </w:pPr>
      <w:r w:rsidRPr="00893ACB">
        <w:rPr>
          <w:rFonts w:eastAsia="Times New Roman" w:cstheme="minorHAnsi"/>
        </w:rPr>
        <w:t>The only other big update I have is our training coordinators are goi</w:t>
      </w:r>
      <w:r w:rsidR="00893ACB" w:rsidRPr="00893ACB">
        <w:rPr>
          <w:rFonts w:eastAsia="Times New Roman" w:cstheme="minorHAnsi"/>
        </w:rPr>
        <w:t>ng to every single area command,</w:t>
      </w:r>
      <w:r w:rsidRPr="00893ACB">
        <w:rPr>
          <w:rFonts w:eastAsia="Times New Roman" w:cstheme="minorHAnsi"/>
        </w:rPr>
        <w:t xml:space="preserve"> every single shift, </w:t>
      </w:r>
      <w:r w:rsidR="00476DD3">
        <w:rPr>
          <w:rFonts w:eastAsia="Times New Roman" w:cstheme="minorHAnsi"/>
        </w:rPr>
        <w:t xml:space="preserve">and </w:t>
      </w:r>
      <w:r w:rsidRPr="00893ACB">
        <w:rPr>
          <w:rFonts w:eastAsia="Times New Roman" w:cstheme="minorHAnsi"/>
        </w:rPr>
        <w:t>every single bri</w:t>
      </w:r>
      <w:r w:rsidR="00893ACB">
        <w:rPr>
          <w:rFonts w:eastAsia="Times New Roman" w:cstheme="minorHAnsi"/>
        </w:rPr>
        <w:t>efing over the next few months, j</w:t>
      </w:r>
      <w:r w:rsidRPr="00893ACB">
        <w:rPr>
          <w:rFonts w:eastAsia="Times New Roman" w:cstheme="minorHAnsi"/>
        </w:rPr>
        <w:t xml:space="preserve">ust to give the officers kind of a hands-on update, it's been about a year since the last time we had any classroom instructional time with the officers specific to things like certificates for evaluation </w:t>
      </w:r>
      <w:r w:rsidR="00893ACB" w:rsidRPr="00893ACB">
        <w:rPr>
          <w:rFonts w:eastAsia="Times New Roman" w:cstheme="minorHAnsi"/>
        </w:rPr>
        <w:t xml:space="preserve">(C for E) </w:t>
      </w:r>
      <w:r w:rsidRPr="00893ACB">
        <w:rPr>
          <w:rFonts w:eastAsia="Times New Roman" w:cstheme="minorHAnsi"/>
        </w:rPr>
        <w:t>and our duties under mental health.</w:t>
      </w:r>
      <w:r w:rsidR="00893ACB">
        <w:rPr>
          <w:rFonts w:eastAsia="Times New Roman" w:cstheme="minorHAnsi"/>
        </w:rPr>
        <w:t xml:space="preserve"> </w:t>
      </w:r>
    </w:p>
    <w:p w:rsidR="001C23E6" w:rsidRDefault="001C23E6" w:rsidP="001C23E6">
      <w:pPr>
        <w:spacing w:after="0" w:line="240" w:lineRule="auto"/>
        <w:ind w:left="-432" w:right="-432"/>
        <w:jc w:val="both"/>
        <w:rPr>
          <w:rFonts w:eastAsia="Calibri" w:cstheme="minorHAnsi"/>
          <w:b/>
          <w:u w:val="single"/>
        </w:rPr>
      </w:pPr>
    </w:p>
    <w:p w:rsidR="001C23E6" w:rsidRDefault="001C23E6" w:rsidP="001C23E6">
      <w:pPr>
        <w:spacing w:after="0" w:line="240" w:lineRule="auto"/>
        <w:ind w:left="-432" w:right="-432"/>
        <w:jc w:val="both"/>
        <w:rPr>
          <w:rFonts w:eastAsia="Calibri" w:cstheme="minorHAnsi"/>
          <w:b/>
          <w:u w:val="single"/>
        </w:rPr>
      </w:pPr>
      <w:r w:rsidRPr="006B5E26">
        <w:rPr>
          <w:rFonts w:eastAsia="Calibri" w:cstheme="minorHAnsi"/>
        </w:rPr>
        <w:t>I</w:t>
      </w:r>
      <w:r>
        <w:rPr>
          <w:rFonts w:eastAsia="Times New Roman" w:cstheme="minorHAnsi"/>
        </w:rPr>
        <w:t>t's going to be</w:t>
      </w:r>
      <w:r w:rsidR="00EB7AAB" w:rsidRPr="00893ACB">
        <w:rPr>
          <w:rFonts w:eastAsia="Times New Roman" w:cstheme="minorHAnsi"/>
        </w:rPr>
        <w:t xml:space="preserve"> a quick presentation that I believe was sent out to M</w:t>
      </w:r>
      <w:r w:rsidR="00476DD3">
        <w:rPr>
          <w:rFonts w:eastAsia="Times New Roman" w:cstheme="minorHAnsi"/>
        </w:rPr>
        <w:t>H</w:t>
      </w:r>
      <w:r w:rsidR="00EB7AAB" w:rsidRPr="00893ACB">
        <w:rPr>
          <w:rFonts w:eastAsia="Times New Roman" w:cstheme="minorHAnsi"/>
        </w:rPr>
        <w:t>RAC for review on the 8th.</w:t>
      </w:r>
      <w:r w:rsidR="00893ACB" w:rsidRPr="00893ACB">
        <w:rPr>
          <w:rFonts w:eastAsia="Times New Roman" w:cstheme="minorHAnsi"/>
        </w:rPr>
        <w:t xml:space="preserve"> </w:t>
      </w:r>
      <w:r w:rsidR="00893ACB">
        <w:rPr>
          <w:rFonts w:eastAsia="Times New Roman" w:cstheme="minorHAnsi"/>
        </w:rPr>
        <w:t xml:space="preserve">And then it'll be a Q&amp;A session. </w:t>
      </w:r>
      <w:r w:rsidR="00476DD3">
        <w:rPr>
          <w:rFonts w:eastAsia="Times New Roman" w:cstheme="minorHAnsi"/>
        </w:rPr>
        <w:t>For those</w:t>
      </w:r>
      <w:r w:rsidR="00893ACB">
        <w:rPr>
          <w:rFonts w:eastAsia="Times New Roman" w:cstheme="minorHAnsi"/>
        </w:rPr>
        <w:t xml:space="preserve"> of you that don't work for A</w:t>
      </w:r>
      <w:r w:rsidR="00EB7AAB" w:rsidRPr="00893ACB">
        <w:rPr>
          <w:rFonts w:eastAsia="Times New Roman" w:cstheme="minorHAnsi"/>
        </w:rPr>
        <w:t xml:space="preserve">PD, the field is a very </w:t>
      </w:r>
      <w:r w:rsidR="00893ACB">
        <w:rPr>
          <w:rFonts w:eastAsia="Times New Roman" w:cstheme="minorHAnsi"/>
        </w:rPr>
        <w:t xml:space="preserve">interesting animal in that </w:t>
      </w:r>
      <w:r w:rsidR="00EB7AAB" w:rsidRPr="00893ACB">
        <w:rPr>
          <w:rFonts w:eastAsia="Times New Roman" w:cstheme="minorHAnsi"/>
        </w:rPr>
        <w:t xml:space="preserve">rumors pop up of how you're supposed to do something that </w:t>
      </w:r>
      <w:r w:rsidR="00476DD3">
        <w:rPr>
          <w:rFonts w:eastAsia="Times New Roman" w:cstheme="minorHAnsi"/>
        </w:rPr>
        <w:t>isn’t</w:t>
      </w:r>
      <w:r w:rsidR="00893ACB">
        <w:rPr>
          <w:rFonts w:eastAsia="Times New Roman" w:cstheme="minorHAnsi"/>
        </w:rPr>
        <w:t xml:space="preserve"> always accurate. </w:t>
      </w:r>
      <w:r w:rsidR="00EB7AAB" w:rsidRPr="00893ACB">
        <w:rPr>
          <w:rFonts w:eastAsia="Times New Roman" w:cstheme="minorHAnsi"/>
        </w:rPr>
        <w:t xml:space="preserve">And so the rumor mill kind of runs and runs and runs until somebody comes along and corrects it. So really what this is about trying to get ahead of those, </w:t>
      </w:r>
      <w:r w:rsidR="003C78B3">
        <w:rPr>
          <w:rFonts w:eastAsia="Times New Roman" w:cstheme="minorHAnsi"/>
        </w:rPr>
        <w:t>“</w:t>
      </w:r>
      <w:r w:rsidR="00EB7AAB" w:rsidRPr="00893ACB">
        <w:rPr>
          <w:rFonts w:eastAsia="Times New Roman" w:cstheme="minorHAnsi"/>
        </w:rPr>
        <w:t xml:space="preserve">this is how you do things </w:t>
      </w:r>
      <w:r w:rsidR="00893ACB">
        <w:rPr>
          <w:rFonts w:eastAsia="Times New Roman" w:cstheme="minorHAnsi"/>
        </w:rPr>
        <w:t>that might not be right.</w:t>
      </w:r>
      <w:r w:rsidR="003C78B3">
        <w:rPr>
          <w:rFonts w:eastAsia="Times New Roman" w:cstheme="minorHAnsi"/>
        </w:rPr>
        <w:t>”</w:t>
      </w:r>
      <w:r w:rsidR="00893ACB">
        <w:rPr>
          <w:rFonts w:eastAsia="Times New Roman" w:cstheme="minorHAnsi"/>
        </w:rPr>
        <w:t xml:space="preserve"> </w:t>
      </w:r>
      <w:r w:rsidR="003C78B3">
        <w:rPr>
          <w:rFonts w:eastAsia="Times New Roman" w:cstheme="minorHAnsi"/>
        </w:rPr>
        <w:t>And so it's</w:t>
      </w:r>
      <w:r w:rsidR="00EB7AAB" w:rsidRPr="00893ACB">
        <w:rPr>
          <w:rFonts w:eastAsia="Times New Roman" w:cstheme="minorHAnsi"/>
        </w:rPr>
        <w:t xml:space="preserve"> a question and an</w:t>
      </w:r>
      <w:r w:rsidR="00476DD3">
        <w:rPr>
          <w:rFonts w:eastAsia="Times New Roman" w:cstheme="minorHAnsi"/>
        </w:rPr>
        <w:t>swer with the officers direct</w:t>
      </w:r>
      <w:r w:rsidR="00380ABA">
        <w:rPr>
          <w:rFonts w:eastAsia="Times New Roman" w:cstheme="minorHAnsi"/>
        </w:rPr>
        <w:t xml:space="preserve">ly with </w:t>
      </w:r>
      <w:r w:rsidR="00EB7AAB" w:rsidRPr="00893ACB">
        <w:rPr>
          <w:rFonts w:eastAsia="Times New Roman" w:cstheme="minorHAnsi"/>
        </w:rPr>
        <w:t>us so we can fix anything that kind of is lingering out there.</w:t>
      </w:r>
    </w:p>
    <w:p w:rsidR="00FE00AD" w:rsidRDefault="00EB7AAB" w:rsidP="00FE00AD">
      <w:pPr>
        <w:spacing w:after="0" w:line="240" w:lineRule="auto"/>
        <w:ind w:left="-432" w:right="-432"/>
        <w:jc w:val="both"/>
        <w:rPr>
          <w:rFonts w:eastAsia="Calibri" w:cstheme="minorHAnsi"/>
          <w:b/>
          <w:u w:val="single"/>
        </w:rPr>
      </w:pPr>
      <w:r w:rsidRPr="00893ACB">
        <w:rPr>
          <w:rFonts w:eastAsia="Times New Roman" w:cstheme="minorHAnsi"/>
        </w:rPr>
        <w:t xml:space="preserve">In addition to that, we have our yearly or every </w:t>
      </w:r>
      <w:r w:rsidR="00476DD3">
        <w:rPr>
          <w:rFonts w:eastAsia="Times New Roman" w:cstheme="minorHAnsi"/>
        </w:rPr>
        <w:t>two-year</w:t>
      </w:r>
      <w:r w:rsidRPr="00893ACB">
        <w:rPr>
          <w:rFonts w:eastAsia="Times New Roman" w:cstheme="minorHAnsi"/>
        </w:rPr>
        <w:t xml:space="preserve"> training coming up with the academy specific to mental health.</w:t>
      </w:r>
    </w:p>
    <w:p w:rsidR="00FE00AD" w:rsidRDefault="00FE00AD" w:rsidP="00FE00AD">
      <w:pPr>
        <w:spacing w:after="0" w:line="240" w:lineRule="auto"/>
        <w:ind w:left="-432" w:right="-432"/>
        <w:jc w:val="both"/>
        <w:rPr>
          <w:rFonts w:eastAsia="Calibri" w:cstheme="minorHAnsi"/>
          <w:b/>
          <w:u w:val="single"/>
        </w:rPr>
      </w:pPr>
    </w:p>
    <w:p w:rsidR="00FE00AD" w:rsidRPr="006B5E26" w:rsidRDefault="006B5E26" w:rsidP="00FE00AD">
      <w:pPr>
        <w:spacing w:after="0" w:line="240" w:lineRule="auto"/>
        <w:ind w:left="-432" w:right="-432"/>
        <w:jc w:val="both"/>
        <w:rPr>
          <w:rFonts w:eastAsia="Calibri" w:cstheme="minorHAnsi"/>
          <w:u w:val="single"/>
        </w:rPr>
      </w:pPr>
      <w:r>
        <w:rPr>
          <w:rFonts w:eastAsia="Times New Roman" w:cstheme="minorHAnsi"/>
          <w:bCs/>
        </w:rPr>
        <w:t>Sgt.</w:t>
      </w:r>
      <w:r w:rsidR="00EB7AAB" w:rsidRPr="006B5E26">
        <w:rPr>
          <w:rFonts w:eastAsia="Times New Roman" w:cstheme="minorHAnsi"/>
          <w:bCs/>
        </w:rPr>
        <w:t xml:space="preserve"> Lowry </w:t>
      </w:r>
    </w:p>
    <w:p w:rsidR="00FE00AD" w:rsidRPr="00C96151" w:rsidRDefault="005F6222" w:rsidP="00FE00AD">
      <w:pPr>
        <w:spacing w:after="0" w:line="240" w:lineRule="auto"/>
        <w:ind w:left="-432" w:right="-432"/>
        <w:jc w:val="both"/>
        <w:rPr>
          <w:rFonts w:eastAsia="Calibri" w:cstheme="minorHAnsi"/>
          <w:b/>
          <w:u w:val="single"/>
        </w:rPr>
      </w:pPr>
      <w:r w:rsidRPr="00C96151">
        <w:rPr>
          <w:rFonts w:eastAsia="Times New Roman" w:cstheme="minorHAnsi"/>
        </w:rPr>
        <w:t>I want</w:t>
      </w:r>
      <w:r w:rsidR="00EB7AAB" w:rsidRPr="00C96151">
        <w:rPr>
          <w:rFonts w:eastAsia="Times New Roman" w:cstheme="minorHAnsi"/>
        </w:rPr>
        <w:t xml:space="preserve"> to let everybody know that Dorian</w:t>
      </w:r>
      <w:r w:rsidRPr="00C96151">
        <w:rPr>
          <w:rFonts w:eastAsia="Times New Roman" w:cstheme="minorHAnsi"/>
        </w:rPr>
        <w:t xml:space="preserve"> Dixon</w:t>
      </w:r>
      <w:r w:rsidR="00EB7AAB" w:rsidRPr="00C96151">
        <w:rPr>
          <w:rFonts w:eastAsia="Times New Roman" w:cstheme="minorHAnsi"/>
        </w:rPr>
        <w:t xml:space="preserve"> is going to be moved to a </w:t>
      </w:r>
      <w:r w:rsidRPr="00C96151">
        <w:rPr>
          <w:rFonts w:eastAsia="Times New Roman" w:cstheme="minorHAnsi"/>
        </w:rPr>
        <w:t>coordinator position. W</w:t>
      </w:r>
      <w:r w:rsidR="00EB7AAB" w:rsidRPr="00C96151">
        <w:rPr>
          <w:rFonts w:eastAsia="Times New Roman" w:cstheme="minorHAnsi"/>
        </w:rPr>
        <w:t>e do have three complete MCTs right now with Miss</w:t>
      </w:r>
      <w:r w:rsidRPr="00C96151">
        <w:rPr>
          <w:rFonts w:eastAsia="Times New Roman" w:cstheme="minorHAnsi"/>
        </w:rPr>
        <w:t xml:space="preserve"> Tricia</w:t>
      </w:r>
      <w:r w:rsidR="00EB7AAB" w:rsidRPr="00C96151">
        <w:rPr>
          <w:rFonts w:eastAsia="Times New Roman" w:cstheme="minorHAnsi"/>
        </w:rPr>
        <w:t xml:space="preserve"> Baca</w:t>
      </w:r>
      <w:r w:rsidRPr="00C96151">
        <w:rPr>
          <w:rFonts w:eastAsia="Times New Roman" w:cstheme="minorHAnsi"/>
        </w:rPr>
        <w:t xml:space="preserve"> (clinician)</w:t>
      </w:r>
      <w:r w:rsidR="00EB7AAB" w:rsidRPr="00C96151">
        <w:rPr>
          <w:rFonts w:eastAsia="Times New Roman" w:cstheme="minorHAnsi"/>
        </w:rPr>
        <w:t xml:space="preserve"> joining our team.</w:t>
      </w:r>
    </w:p>
    <w:p w:rsidR="00FE00AD" w:rsidRPr="00C96151" w:rsidRDefault="00FE00AD" w:rsidP="00FE00AD">
      <w:pPr>
        <w:spacing w:after="0" w:line="240" w:lineRule="auto"/>
        <w:ind w:left="-432" w:right="-432"/>
        <w:jc w:val="both"/>
        <w:rPr>
          <w:rFonts w:eastAsia="Calibri" w:cstheme="minorHAnsi"/>
          <w:b/>
          <w:u w:val="single"/>
        </w:rPr>
      </w:pPr>
    </w:p>
    <w:p w:rsidR="000F2B4B" w:rsidRPr="00C96151" w:rsidRDefault="005F6222" w:rsidP="000F2B4B">
      <w:pPr>
        <w:spacing w:after="0" w:line="240" w:lineRule="auto"/>
        <w:ind w:left="-432" w:right="-432"/>
        <w:jc w:val="both"/>
        <w:rPr>
          <w:rFonts w:eastAsia="Calibri" w:cstheme="minorHAnsi"/>
          <w:b/>
          <w:u w:val="single"/>
        </w:rPr>
      </w:pPr>
      <w:r w:rsidRPr="00C96151">
        <w:rPr>
          <w:rFonts w:eastAsia="Times New Roman" w:cstheme="minorHAnsi"/>
        </w:rPr>
        <w:t>We have</w:t>
      </w:r>
      <w:r w:rsidR="00EB7AAB" w:rsidRPr="00C96151">
        <w:rPr>
          <w:rFonts w:eastAsia="Times New Roman" w:cstheme="minorHAnsi"/>
        </w:rPr>
        <w:t xml:space="preserve"> almost completed all of </w:t>
      </w:r>
      <w:r w:rsidR="00476DD3">
        <w:rPr>
          <w:rFonts w:eastAsia="Times New Roman" w:cstheme="minorHAnsi"/>
        </w:rPr>
        <w:t xml:space="preserve">the </w:t>
      </w:r>
      <w:r w:rsidR="00EB7AAB" w:rsidRPr="00C96151">
        <w:rPr>
          <w:rFonts w:eastAsia="Times New Roman" w:cstheme="minorHAnsi"/>
        </w:rPr>
        <w:t xml:space="preserve">PRT teams citywide and then we'll be hitting the rest of the shifts. </w:t>
      </w:r>
    </w:p>
    <w:p w:rsidR="000F2B4B" w:rsidRPr="00C96151" w:rsidRDefault="000F2B4B" w:rsidP="000F2B4B">
      <w:pPr>
        <w:spacing w:after="0" w:line="240" w:lineRule="auto"/>
        <w:ind w:left="-432" w:right="-432"/>
        <w:jc w:val="both"/>
        <w:rPr>
          <w:rFonts w:eastAsia="Calibri" w:cstheme="minorHAnsi"/>
          <w:b/>
          <w:u w:val="single"/>
        </w:rPr>
      </w:pPr>
    </w:p>
    <w:p w:rsidR="000F2B4B" w:rsidRPr="006B5E26" w:rsidRDefault="00EB7AAB" w:rsidP="000F2B4B">
      <w:pPr>
        <w:spacing w:after="0" w:line="240" w:lineRule="auto"/>
        <w:ind w:left="-432" w:right="-432"/>
        <w:jc w:val="both"/>
        <w:rPr>
          <w:rFonts w:eastAsia="Calibri" w:cstheme="minorHAnsi"/>
          <w:u w:val="single"/>
        </w:rPr>
      </w:pPr>
      <w:r w:rsidRPr="006B5E26">
        <w:rPr>
          <w:rFonts w:eastAsia="Times New Roman" w:cstheme="minorHAnsi"/>
          <w:bCs/>
        </w:rPr>
        <w:t>Matt</w:t>
      </w:r>
      <w:r w:rsidR="000F2B4B" w:rsidRPr="006B5E26">
        <w:rPr>
          <w:rFonts w:eastAsia="Times New Roman" w:cstheme="minorHAnsi"/>
          <w:bCs/>
        </w:rPr>
        <w:t xml:space="preserve"> Tinney</w:t>
      </w:r>
    </w:p>
    <w:p w:rsidR="008D117E" w:rsidRPr="00C96151" w:rsidRDefault="000F2B4B" w:rsidP="008D117E">
      <w:pPr>
        <w:spacing w:after="0" w:line="240" w:lineRule="auto"/>
        <w:ind w:left="-432" w:right="-432"/>
        <w:jc w:val="both"/>
        <w:rPr>
          <w:rFonts w:eastAsia="Calibri" w:cstheme="minorHAnsi"/>
          <w:b/>
          <w:u w:val="single"/>
        </w:rPr>
      </w:pPr>
      <w:r w:rsidRPr="00C96151">
        <w:rPr>
          <w:rFonts w:eastAsia="Times New Roman" w:cstheme="minorHAnsi"/>
        </w:rPr>
        <w:t>I want to</w:t>
      </w:r>
      <w:r w:rsidR="00EB7AAB" w:rsidRPr="00C96151">
        <w:rPr>
          <w:rFonts w:eastAsia="Times New Roman" w:cstheme="minorHAnsi"/>
        </w:rPr>
        <w:t xml:space="preserve"> point out or reite</w:t>
      </w:r>
      <w:r w:rsidR="00F3382A" w:rsidRPr="00C96151">
        <w:rPr>
          <w:rFonts w:eastAsia="Times New Roman" w:cstheme="minorHAnsi"/>
        </w:rPr>
        <w:t xml:space="preserve">rate what Jasmine said </w:t>
      </w:r>
      <w:r w:rsidR="00476DD3">
        <w:rPr>
          <w:rFonts w:eastAsia="Times New Roman" w:cstheme="minorHAnsi"/>
        </w:rPr>
        <w:t>about</w:t>
      </w:r>
      <w:r w:rsidR="00F3382A" w:rsidRPr="00C96151">
        <w:rPr>
          <w:rFonts w:eastAsia="Times New Roman" w:cstheme="minorHAnsi"/>
        </w:rPr>
        <w:t xml:space="preserve"> Dr. </w:t>
      </w:r>
      <w:r w:rsidR="00761898" w:rsidRPr="00C96151">
        <w:rPr>
          <w:rFonts w:eastAsia="Times New Roman" w:cstheme="minorHAnsi"/>
        </w:rPr>
        <w:t>Winograd’s</w:t>
      </w:r>
      <w:r w:rsidR="00EB7AAB" w:rsidRPr="00C96151">
        <w:rPr>
          <w:rFonts w:eastAsia="Times New Roman" w:cstheme="minorHAnsi"/>
        </w:rPr>
        <w:t xml:space="preserve"> study. He actually pointed out or asked me why I wasn't s</w:t>
      </w:r>
      <w:r w:rsidR="00476DD3">
        <w:rPr>
          <w:rFonts w:eastAsia="Times New Roman" w:cstheme="minorHAnsi"/>
        </w:rPr>
        <w:t>ending</w:t>
      </w:r>
      <w:r w:rsidR="00EB7AAB" w:rsidRPr="00C96151">
        <w:rPr>
          <w:rFonts w:eastAsia="Times New Roman" w:cstheme="minorHAnsi"/>
        </w:rPr>
        <w:t xml:space="preserve"> more referrals</w:t>
      </w:r>
      <w:r w:rsidRPr="00C96151">
        <w:rPr>
          <w:rFonts w:eastAsia="Times New Roman" w:cstheme="minorHAnsi"/>
        </w:rPr>
        <w:t xml:space="preserve"> to ACS if they used to go to COAST and we </w:t>
      </w:r>
      <w:r w:rsidR="00EB7AAB" w:rsidRPr="00C96151">
        <w:rPr>
          <w:rFonts w:eastAsia="Times New Roman" w:cstheme="minorHAnsi"/>
        </w:rPr>
        <w:t xml:space="preserve">don't have the </w:t>
      </w:r>
      <w:r w:rsidR="00476DD3">
        <w:rPr>
          <w:rFonts w:eastAsia="Times New Roman" w:cstheme="minorHAnsi"/>
        </w:rPr>
        <w:t>number</w:t>
      </w:r>
      <w:r w:rsidR="00EB7AAB" w:rsidRPr="00C96151">
        <w:rPr>
          <w:rFonts w:eastAsia="Times New Roman" w:cstheme="minorHAnsi"/>
        </w:rPr>
        <w:t xml:space="preserve"> of employees. </w:t>
      </w:r>
      <w:r w:rsidRPr="00C96151">
        <w:rPr>
          <w:rFonts w:eastAsia="Times New Roman" w:cstheme="minorHAnsi"/>
        </w:rPr>
        <w:t xml:space="preserve">So </w:t>
      </w:r>
      <w:r w:rsidR="00EB7AAB" w:rsidRPr="00C96151">
        <w:rPr>
          <w:rFonts w:eastAsia="Times New Roman" w:cstheme="minorHAnsi"/>
        </w:rPr>
        <w:t>the month of Febr</w:t>
      </w:r>
      <w:r w:rsidR="00476DD3">
        <w:rPr>
          <w:rFonts w:eastAsia="Times New Roman" w:cstheme="minorHAnsi"/>
        </w:rPr>
        <w:t xml:space="preserve">uary, </w:t>
      </w:r>
      <w:r w:rsidR="00EB7AAB" w:rsidRPr="00C96151">
        <w:rPr>
          <w:rFonts w:eastAsia="Times New Roman" w:cstheme="minorHAnsi"/>
        </w:rPr>
        <w:t>I recei</w:t>
      </w:r>
      <w:r w:rsidRPr="00C96151">
        <w:rPr>
          <w:rFonts w:eastAsia="Times New Roman" w:cstheme="minorHAnsi"/>
        </w:rPr>
        <w:t xml:space="preserve">ved a referral and sent it out. </w:t>
      </w:r>
      <w:r w:rsidR="00EB7AAB" w:rsidRPr="00C96151">
        <w:rPr>
          <w:rFonts w:eastAsia="Times New Roman" w:cstheme="minorHAnsi"/>
        </w:rPr>
        <w:t xml:space="preserve">A lot of times there's </w:t>
      </w:r>
      <w:r w:rsidR="00476DD3">
        <w:rPr>
          <w:rFonts w:eastAsia="Times New Roman" w:cstheme="minorHAnsi"/>
        </w:rPr>
        <w:t xml:space="preserve">a </w:t>
      </w:r>
      <w:r w:rsidR="00EB7AAB" w:rsidRPr="00C96151">
        <w:rPr>
          <w:rFonts w:eastAsia="Times New Roman" w:cstheme="minorHAnsi"/>
        </w:rPr>
        <w:t>community engagement</w:t>
      </w:r>
      <w:r w:rsidRPr="00C96151">
        <w:rPr>
          <w:rFonts w:eastAsia="Times New Roman" w:cstheme="minorHAnsi"/>
        </w:rPr>
        <w:t xml:space="preserve"> team, ACS, or Intel division, </w:t>
      </w:r>
      <w:r w:rsidR="00476DD3">
        <w:rPr>
          <w:rFonts w:eastAsia="Times New Roman" w:cstheme="minorHAnsi"/>
        </w:rPr>
        <w:t xml:space="preserve">so </w:t>
      </w:r>
      <w:r w:rsidRPr="00C96151">
        <w:rPr>
          <w:rFonts w:eastAsia="Times New Roman" w:cstheme="minorHAnsi"/>
        </w:rPr>
        <w:t>t</w:t>
      </w:r>
      <w:r w:rsidR="00EB7AAB" w:rsidRPr="00C96151">
        <w:rPr>
          <w:rFonts w:eastAsia="Times New Roman" w:cstheme="minorHAnsi"/>
        </w:rPr>
        <w:t xml:space="preserve">here </w:t>
      </w:r>
      <w:r w:rsidR="00476DD3">
        <w:rPr>
          <w:rFonts w:eastAsia="Times New Roman" w:cstheme="minorHAnsi"/>
        </w:rPr>
        <w:t>were</w:t>
      </w:r>
      <w:r w:rsidR="00EB7AAB" w:rsidRPr="00C96151">
        <w:rPr>
          <w:rFonts w:eastAsia="Times New Roman" w:cstheme="minorHAnsi"/>
        </w:rPr>
        <w:t xml:space="preserve"> 21 that I sent out. And then just in this month with a</w:t>
      </w:r>
      <w:r w:rsidRPr="00C96151">
        <w:rPr>
          <w:rFonts w:eastAsia="Times New Roman" w:cstheme="minorHAnsi"/>
        </w:rPr>
        <w:t>ll the changes, I've sent out 77</w:t>
      </w:r>
      <w:r w:rsidR="008D117E" w:rsidRPr="00C96151">
        <w:rPr>
          <w:rFonts w:eastAsia="Times New Roman" w:cstheme="minorHAnsi"/>
        </w:rPr>
        <w:t>; s</w:t>
      </w:r>
      <w:r w:rsidR="00EB7AAB" w:rsidRPr="00C96151">
        <w:rPr>
          <w:rFonts w:eastAsia="Times New Roman" w:cstheme="minorHAnsi"/>
        </w:rPr>
        <w:t>o they're ge</w:t>
      </w:r>
      <w:r w:rsidR="008D117E" w:rsidRPr="00C96151">
        <w:rPr>
          <w:rFonts w:eastAsia="Times New Roman" w:cstheme="minorHAnsi"/>
        </w:rPr>
        <w:t>tting a lot more.</w:t>
      </w:r>
    </w:p>
    <w:p w:rsidR="008D117E" w:rsidRPr="00C96151" w:rsidRDefault="008D117E" w:rsidP="008D117E">
      <w:pPr>
        <w:spacing w:after="0" w:line="240" w:lineRule="auto"/>
        <w:ind w:left="-432" w:right="-432"/>
        <w:jc w:val="both"/>
        <w:rPr>
          <w:rFonts w:eastAsia="Calibri" w:cstheme="minorHAnsi"/>
          <w:b/>
          <w:u w:val="single"/>
        </w:rPr>
      </w:pPr>
    </w:p>
    <w:p w:rsidR="008C1C3E" w:rsidRPr="00C96151" w:rsidRDefault="00EB7AAB" w:rsidP="008C1C3E">
      <w:pPr>
        <w:spacing w:after="0" w:line="240" w:lineRule="auto"/>
        <w:ind w:left="-432" w:right="-432"/>
        <w:jc w:val="both"/>
        <w:rPr>
          <w:rFonts w:eastAsia="Calibri" w:cstheme="minorHAnsi"/>
          <w:b/>
          <w:u w:val="single"/>
        </w:rPr>
      </w:pPr>
      <w:r w:rsidRPr="00C96151">
        <w:rPr>
          <w:rFonts w:eastAsia="Times New Roman" w:cstheme="minorHAnsi"/>
        </w:rPr>
        <w:t>We also were very fortunate to be part of a threat assessment threat management team and so we're meeting with a lot of local and all the federal partners and so we're taking cases from them and just recently we had two referrals one from</w:t>
      </w:r>
      <w:r w:rsidR="008D117E" w:rsidRPr="00C96151">
        <w:rPr>
          <w:rFonts w:eastAsia="Times New Roman" w:cstheme="minorHAnsi"/>
        </w:rPr>
        <w:t xml:space="preserve"> the ATF and the other from the FBI. I</w:t>
      </w:r>
      <w:r w:rsidRPr="00C96151">
        <w:rPr>
          <w:rFonts w:eastAsia="Times New Roman" w:cstheme="minorHAnsi"/>
        </w:rPr>
        <w:t>t was nice because the detectives and the clinicians were able to go and do a threat assessment and look for ways to get them into services and not into federal custody.</w:t>
      </w:r>
      <w:r w:rsidR="008D117E" w:rsidRPr="00D352BE">
        <w:rPr>
          <w:rFonts w:eastAsia="Calibri" w:cstheme="minorHAnsi"/>
        </w:rPr>
        <w:t xml:space="preserve"> </w:t>
      </w:r>
      <w:r w:rsidRPr="00C96151">
        <w:rPr>
          <w:rFonts w:eastAsia="Times New Roman" w:cstheme="minorHAnsi"/>
        </w:rPr>
        <w:t xml:space="preserve">So they were able to go out there, conduct those assessments, look for the best resources to link them to, to hopefully prevent a future tragedy, but also keep them in the community and safe </w:t>
      </w:r>
      <w:r w:rsidR="00D352BE">
        <w:rPr>
          <w:rFonts w:eastAsia="Times New Roman" w:cstheme="minorHAnsi"/>
        </w:rPr>
        <w:t>from</w:t>
      </w:r>
      <w:r w:rsidRPr="00C96151">
        <w:rPr>
          <w:rFonts w:eastAsia="Times New Roman" w:cstheme="minorHAnsi"/>
        </w:rPr>
        <w:t xml:space="preserve"> it.</w:t>
      </w:r>
    </w:p>
    <w:p w:rsidR="008C1C3E" w:rsidRPr="00C96151" w:rsidRDefault="008C1C3E" w:rsidP="008C1C3E">
      <w:pPr>
        <w:spacing w:after="0" w:line="240" w:lineRule="auto"/>
        <w:ind w:left="-432" w:right="-432"/>
        <w:jc w:val="both"/>
        <w:rPr>
          <w:rFonts w:eastAsia="Calibri" w:cstheme="minorHAnsi"/>
          <w:b/>
          <w:u w:val="single"/>
        </w:rPr>
      </w:pPr>
    </w:p>
    <w:p w:rsidR="008C1C3E" w:rsidRPr="00C96151" w:rsidRDefault="009A3AFC" w:rsidP="008C1C3E">
      <w:pPr>
        <w:spacing w:after="0" w:line="240" w:lineRule="auto"/>
        <w:ind w:left="-432" w:right="-432"/>
        <w:jc w:val="both"/>
        <w:rPr>
          <w:rFonts w:eastAsia="Calibri" w:cstheme="minorHAnsi"/>
          <w:b/>
          <w:u w:val="single"/>
        </w:rPr>
      </w:pPr>
      <w:r w:rsidRPr="00C96151">
        <w:rPr>
          <w:rFonts w:eastAsia="Times New Roman" w:cstheme="minorHAnsi"/>
        </w:rPr>
        <w:t xml:space="preserve">I want to give a </w:t>
      </w:r>
      <w:r w:rsidR="00D352BE">
        <w:rPr>
          <w:rFonts w:eastAsia="Times New Roman" w:cstheme="minorHAnsi"/>
        </w:rPr>
        <w:t>shout-out</w:t>
      </w:r>
      <w:r w:rsidRPr="00C96151">
        <w:rPr>
          <w:rFonts w:eastAsia="Times New Roman" w:cstheme="minorHAnsi"/>
        </w:rPr>
        <w:t xml:space="preserve"> to Sgt. Erica Lowry. Some of you may be familiar with </w:t>
      </w:r>
      <w:r w:rsidR="00383CC4">
        <w:rPr>
          <w:rFonts w:eastAsia="Times New Roman" w:cstheme="minorHAnsi"/>
        </w:rPr>
        <w:t>Princeton</w:t>
      </w:r>
      <w:r w:rsidRPr="00C96151">
        <w:rPr>
          <w:rFonts w:eastAsia="Times New Roman" w:cstheme="minorHAnsi"/>
        </w:rPr>
        <w:t xml:space="preserve"> Place; l</w:t>
      </w:r>
      <w:r w:rsidR="00D352BE">
        <w:rPr>
          <w:rFonts w:eastAsia="Times New Roman" w:cstheme="minorHAnsi"/>
        </w:rPr>
        <w:t>ast month they wrote 19 Certificates for E</w:t>
      </w:r>
      <w:r w:rsidR="00EB7AAB" w:rsidRPr="00C96151">
        <w:rPr>
          <w:rFonts w:eastAsia="Times New Roman" w:cstheme="minorHAnsi"/>
        </w:rPr>
        <w:t xml:space="preserve">valuation and </w:t>
      </w:r>
      <w:r w:rsidR="00D352BE">
        <w:rPr>
          <w:rFonts w:eastAsia="Times New Roman" w:cstheme="minorHAnsi"/>
        </w:rPr>
        <w:t xml:space="preserve">in the last three months </w:t>
      </w:r>
      <w:r w:rsidR="00EB7AAB" w:rsidRPr="00C96151">
        <w:rPr>
          <w:rFonts w:eastAsia="Times New Roman" w:cstheme="minorHAnsi"/>
        </w:rPr>
        <w:t>they</w:t>
      </w:r>
      <w:r w:rsidRPr="00C96151">
        <w:rPr>
          <w:rFonts w:eastAsia="Times New Roman" w:cstheme="minorHAnsi"/>
        </w:rPr>
        <w:t xml:space="preserve"> had over 60 calls for service. S</w:t>
      </w:r>
      <w:r w:rsidR="00EB7AAB" w:rsidRPr="00C96151">
        <w:rPr>
          <w:rFonts w:eastAsia="Times New Roman" w:cstheme="minorHAnsi"/>
        </w:rPr>
        <w:t xml:space="preserve">ome officers said they felt like the patients there were getting mistreated. It wasn't in their </w:t>
      </w:r>
      <w:r w:rsidR="008D117E" w:rsidRPr="00C96151">
        <w:rPr>
          <w:rFonts w:eastAsia="Times New Roman" w:cstheme="minorHAnsi"/>
        </w:rPr>
        <w:t>best interest. So Sergeant Lowry</w:t>
      </w:r>
      <w:r w:rsidR="008C1C3E" w:rsidRPr="00C96151">
        <w:rPr>
          <w:rFonts w:eastAsia="Times New Roman" w:cstheme="minorHAnsi"/>
        </w:rPr>
        <w:t xml:space="preserve"> </w:t>
      </w:r>
      <w:r w:rsidR="00531C21">
        <w:rPr>
          <w:rFonts w:eastAsia="Times New Roman" w:cstheme="minorHAnsi"/>
        </w:rPr>
        <w:t xml:space="preserve">was </w:t>
      </w:r>
      <w:r w:rsidR="008C1C3E" w:rsidRPr="00C96151">
        <w:rPr>
          <w:rFonts w:eastAsia="Times New Roman" w:cstheme="minorHAnsi"/>
        </w:rPr>
        <w:t xml:space="preserve">able to set up a meeting. </w:t>
      </w:r>
      <w:r w:rsidR="00EB7AAB" w:rsidRPr="00C96151">
        <w:rPr>
          <w:rFonts w:eastAsia="Times New Roman" w:cstheme="minorHAnsi"/>
        </w:rPr>
        <w:t>We met with them and talked about other ways that they could provide a little bit better care and not use the police for treatment options when it goes to a</w:t>
      </w:r>
      <w:r w:rsidR="008D117E" w:rsidRPr="00C96151">
        <w:rPr>
          <w:rFonts w:eastAsia="Times New Roman" w:cstheme="minorHAnsi"/>
        </w:rPr>
        <w:t xml:space="preserve"> transporting facility</w:t>
      </w:r>
      <w:r w:rsidR="008C1C3E" w:rsidRPr="00C96151">
        <w:rPr>
          <w:rFonts w:eastAsia="Calibri" w:cstheme="minorHAnsi"/>
        </w:rPr>
        <w:t xml:space="preserve"> </w:t>
      </w:r>
      <w:r w:rsidR="00EB7AAB" w:rsidRPr="00C96151">
        <w:rPr>
          <w:rFonts w:eastAsia="Times New Roman" w:cstheme="minorHAnsi"/>
        </w:rPr>
        <w:t xml:space="preserve">Chief </w:t>
      </w:r>
      <w:r w:rsidR="008C1C3E" w:rsidRPr="00C96151">
        <w:rPr>
          <w:rFonts w:eastAsia="Times New Roman" w:cstheme="minorHAnsi"/>
        </w:rPr>
        <w:t>Ortiz, AFR Battalion Chief, he's our EMS D</w:t>
      </w:r>
      <w:r w:rsidR="00EB7AAB" w:rsidRPr="00C96151">
        <w:rPr>
          <w:rFonts w:eastAsia="Times New Roman" w:cstheme="minorHAnsi"/>
        </w:rPr>
        <w:t>ivisio</w:t>
      </w:r>
      <w:r w:rsidR="008C1C3E" w:rsidRPr="00C96151">
        <w:rPr>
          <w:rFonts w:eastAsia="Times New Roman" w:cstheme="minorHAnsi"/>
        </w:rPr>
        <w:t xml:space="preserve">n Chief and </w:t>
      </w:r>
      <w:r w:rsidR="00EB7AAB" w:rsidRPr="00C96151">
        <w:rPr>
          <w:rFonts w:eastAsia="Times New Roman" w:cstheme="minorHAnsi"/>
        </w:rPr>
        <w:t>was able to provide us some great insight on a different ambulance service that we could also let some of these treatment homes know about.</w:t>
      </w:r>
      <w:r w:rsidR="008C1C3E" w:rsidRPr="00C96151">
        <w:rPr>
          <w:rFonts w:eastAsia="Calibri" w:cstheme="minorHAnsi"/>
          <w:b/>
          <w:u w:val="single"/>
        </w:rPr>
        <w:t xml:space="preserve"> </w:t>
      </w:r>
      <w:r w:rsidR="00EB7AAB" w:rsidRPr="00C96151">
        <w:rPr>
          <w:rFonts w:eastAsia="Times New Roman" w:cstheme="minorHAnsi"/>
        </w:rPr>
        <w:t xml:space="preserve">But they also, and the doc was there, brought up some other issues with some other local senior </w:t>
      </w:r>
      <w:r w:rsidR="00D352BE">
        <w:rPr>
          <w:rFonts w:eastAsia="Times New Roman" w:cstheme="minorHAnsi"/>
        </w:rPr>
        <w:t>citizens</w:t>
      </w:r>
      <w:r w:rsidR="00EB7AAB" w:rsidRPr="00C96151">
        <w:rPr>
          <w:rFonts w:eastAsia="Times New Roman" w:cstheme="minorHAnsi"/>
        </w:rPr>
        <w:t>, our senior facilities that are misusing certificates for evaluation, and ways that we could maybe work together as a community and all these organizations to get the best course of their treatment.</w:t>
      </w:r>
    </w:p>
    <w:p w:rsidR="008C1C3E" w:rsidRPr="006B5E26" w:rsidRDefault="008C1C3E" w:rsidP="008C1C3E">
      <w:pPr>
        <w:spacing w:after="0" w:line="240" w:lineRule="auto"/>
        <w:ind w:left="-432" w:right="-432"/>
        <w:jc w:val="both"/>
        <w:rPr>
          <w:rFonts w:eastAsia="Calibri" w:cstheme="minorHAnsi"/>
          <w:u w:val="single"/>
        </w:rPr>
      </w:pPr>
    </w:p>
    <w:p w:rsidR="008C1C3E" w:rsidRPr="006B5E26" w:rsidRDefault="00C96151" w:rsidP="008C1C3E">
      <w:pPr>
        <w:spacing w:after="0" w:line="240" w:lineRule="auto"/>
        <w:ind w:left="-432" w:right="-432"/>
        <w:jc w:val="both"/>
        <w:rPr>
          <w:rFonts w:eastAsia="Calibri" w:cstheme="minorHAnsi"/>
          <w:u w:val="single"/>
        </w:rPr>
      </w:pPr>
      <w:r w:rsidRPr="006B5E26">
        <w:rPr>
          <w:rFonts w:eastAsia="Times New Roman" w:cstheme="minorHAnsi"/>
          <w:bCs/>
        </w:rPr>
        <w:t>David Ley</w:t>
      </w:r>
    </w:p>
    <w:p w:rsidR="008C1C3E" w:rsidRPr="00C96151" w:rsidRDefault="00EB7AAB" w:rsidP="008C1C3E">
      <w:pPr>
        <w:spacing w:after="0" w:line="240" w:lineRule="auto"/>
        <w:ind w:left="-432" w:right="-432"/>
        <w:jc w:val="both"/>
        <w:rPr>
          <w:rFonts w:eastAsia="Calibri" w:cstheme="minorHAnsi"/>
          <w:b/>
          <w:u w:val="single"/>
        </w:rPr>
      </w:pPr>
      <w:r w:rsidRPr="00C96151">
        <w:rPr>
          <w:rFonts w:eastAsia="Times New Roman" w:cstheme="minorHAnsi"/>
        </w:rPr>
        <w:t>I would be interested in kind of trying to collaborate with them about how they can more effectively address the behavioral health needs of folks in their care.</w:t>
      </w:r>
      <w:r w:rsidR="008C1C3E" w:rsidRPr="00C96151">
        <w:rPr>
          <w:rFonts w:eastAsia="Calibri" w:cstheme="minorHAnsi"/>
          <w:b/>
          <w:u w:val="single"/>
        </w:rPr>
        <w:t xml:space="preserve"> </w:t>
      </w:r>
      <w:r w:rsidRPr="00C96151">
        <w:rPr>
          <w:rFonts w:eastAsia="Times New Roman" w:cstheme="minorHAnsi"/>
        </w:rPr>
        <w:t>Presbyterian has previously asked me to train and engage there and I was never very effective</w:t>
      </w:r>
      <w:r w:rsidR="00D352BE">
        <w:rPr>
          <w:rFonts w:eastAsia="Times New Roman" w:cstheme="minorHAnsi"/>
        </w:rPr>
        <w:t>.</w:t>
      </w:r>
      <w:r w:rsidR="00D352BE" w:rsidRPr="00D352BE">
        <w:rPr>
          <w:rFonts w:eastAsia="Calibri" w:cstheme="minorHAnsi"/>
        </w:rPr>
        <w:t xml:space="preserve"> </w:t>
      </w:r>
      <w:r w:rsidRPr="00C96151">
        <w:rPr>
          <w:rFonts w:eastAsia="Times New Roman" w:cstheme="minorHAnsi"/>
        </w:rPr>
        <w:t>So if they're doing C</w:t>
      </w:r>
      <w:r w:rsidR="008C1C3E" w:rsidRPr="00C96151">
        <w:rPr>
          <w:rFonts w:eastAsia="Times New Roman" w:cstheme="minorHAnsi"/>
        </w:rPr>
        <w:t xml:space="preserve"> of E’</w:t>
      </w:r>
      <w:r w:rsidRPr="00C96151">
        <w:rPr>
          <w:rFonts w:eastAsia="Times New Roman" w:cstheme="minorHAnsi"/>
        </w:rPr>
        <w:t xml:space="preserve">s like that and calling </w:t>
      </w:r>
      <w:r w:rsidR="00D352BE">
        <w:rPr>
          <w:rFonts w:eastAsia="Times New Roman" w:cstheme="minorHAnsi"/>
        </w:rPr>
        <w:t xml:space="preserve">the </w:t>
      </w:r>
      <w:r w:rsidRPr="00C96151">
        <w:rPr>
          <w:rFonts w:eastAsia="Times New Roman" w:cstheme="minorHAnsi"/>
        </w:rPr>
        <w:t>police, it says that they're in some kind of crisis and need and it may not be me, but there are behavioral health providers in this city that could partner with them to try to meet those needs in a person-centered kind of way.</w:t>
      </w:r>
    </w:p>
    <w:p w:rsidR="008C1C3E" w:rsidRPr="006B5E26" w:rsidRDefault="008C1C3E" w:rsidP="008C1C3E">
      <w:pPr>
        <w:spacing w:after="0" w:line="240" w:lineRule="auto"/>
        <w:ind w:left="-432" w:right="-432"/>
        <w:jc w:val="both"/>
        <w:rPr>
          <w:rFonts w:eastAsia="Calibri" w:cstheme="minorHAnsi"/>
          <w:u w:val="single"/>
        </w:rPr>
      </w:pPr>
    </w:p>
    <w:p w:rsidR="008C1C3E" w:rsidRPr="006B5E26" w:rsidRDefault="008C1C3E" w:rsidP="008C1C3E">
      <w:pPr>
        <w:spacing w:after="0" w:line="240" w:lineRule="auto"/>
        <w:ind w:left="-432" w:right="-432"/>
        <w:jc w:val="both"/>
        <w:rPr>
          <w:rFonts w:eastAsia="Times New Roman" w:cstheme="minorHAnsi"/>
          <w:bCs/>
        </w:rPr>
      </w:pPr>
      <w:r w:rsidRPr="006B5E26">
        <w:rPr>
          <w:rFonts w:eastAsia="Times New Roman" w:cstheme="minorHAnsi"/>
          <w:bCs/>
        </w:rPr>
        <w:t>Matt Tinney</w:t>
      </w:r>
    </w:p>
    <w:p w:rsidR="008C1C3E" w:rsidRPr="00C96151" w:rsidRDefault="008C1C3E" w:rsidP="008C1C3E">
      <w:pPr>
        <w:spacing w:after="0" w:line="240" w:lineRule="auto"/>
        <w:ind w:left="-432" w:right="-432"/>
        <w:jc w:val="both"/>
        <w:rPr>
          <w:rFonts w:eastAsia="Calibri" w:cstheme="minorHAnsi"/>
          <w:b/>
          <w:u w:val="single"/>
        </w:rPr>
      </w:pPr>
      <w:r w:rsidRPr="00C96151">
        <w:rPr>
          <w:rFonts w:eastAsia="Times New Roman" w:cstheme="minorHAnsi"/>
          <w:bCs/>
        </w:rPr>
        <w:t>Q</w:t>
      </w:r>
      <w:r w:rsidRPr="00C96151">
        <w:rPr>
          <w:rFonts w:eastAsia="Times New Roman" w:cstheme="minorHAnsi"/>
        </w:rPr>
        <w:t>.</w:t>
      </w:r>
      <w:r w:rsidR="00B045B5" w:rsidRPr="00C96151">
        <w:rPr>
          <w:rFonts w:eastAsia="Times New Roman" w:cstheme="minorHAnsi"/>
        </w:rPr>
        <w:t xml:space="preserve"> I know we have a few different meetings with different organizations where we kind of staff cases.</w:t>
      </w:r>
      <w:r w:rsidRPr="00380ABA">
        <w:rPr>
          <w:rFonts w:eastAsia="Calibri" w:cstheme="minorHAnsi"/>
        </w:rPr>
        <w:t xml:space="preserve"> </w:t>
      </w:r>
      <w:r w:rsidR="00380ABA">
        <w:rPr>
          <w:rFonts w:eastAsia="Times New Roman" w:cstheme="minorHAnsi"/>
        </w:rPr>
        <w:t>Now</w:t>
      </w:r>
      <w:r w:rsidR="00B045B5" w:rsidRPr="00C96151">
        <w:rPr>
          <w:rFonts w:eastAsia="Times New Roman" w:cstheme="minorHAnsi"/>
        </w:rPr>
        <w:t xml:space="preserve"> and then we have cases </w:t>
      </w:r>
      <w:r w:rsidR="00D352BE">
        <w:rPr>
          <w:rFonts w:eastAsia="Times New Roman" w:cstheme="minorHAnsi"/>
        </w:rPr>
        <w:t>where</w:t>
      </w:r>
      <w:r w:rsidR="00B045B5" w:rsidRPr="00C96151">
        <w:rPr>
          <w:rFonts w:eastAsia="Times New Roman" w:cstheme="minorHAnsi"/>
        </w:rPr>
        <w:t xml:space="preserve"> we're kind of not sure what to do. And I don't know if you guys think M</w:t>
      </w:r>
      <w:r w:rsidR="00D352BE">
        <w:rPr>
          <w:rFonts w:eastAsia="Times New Roman" w:cstheme="minorHAnsi"/>
        </w:rPr>
        <w:t>H</w:t>
      </w:r>
      <w:r w:rsidR="00B045B5" w:rsidRPr="00C96151">
        <w:rPr>
          <w:rFonts w:eastAsia="Times New Roman" w:cstheme="minorHAnsi"/>
        </w:rPr>
        <w:t xml:space="preserve">RAC is a good place for </w:t>
      </w:r>
      <w:r w:rsidRPr="00C96151">
        <w:rPr>
          <w:rFonts w:eastAsia="Times New Roman" w:cstheme="minorHAnsi"/>
        </w:rPr>
        <w:t>us to ask</w:t>
      </w:r>
      <w:r w:rsidR="00D352BE">
        <w:rPr>
          <w:rFonts w:eastAsia="Times New Roman" w:cstheme="minorHAnsi"/>
        </w:rPr>
        <w:t>.</w:t>
      </w:r>
    </w:p>
    <w:p w:rsidR="00D33BF2" w:rsidRPr="00C96151" w:rsidRDefault="00D33BF2" w:rsidP="00BE60E0">
      <w:pPr>
        <w:spacing w:after="0" w:line="240" w:lineRule="auto"/>
        <w:ind w:left="-432" w:right="-432"/>
        <w:jc w:val="both"/>
        <w:rPr>
          <w:rFonts w:eastAsia="Times New Roman" w:cstheme="minorHAnsi"/>
          <w:b/>
          <w:bCs/>
        </w:rPr>
      </w:pPr>
    </w:p>
    <w:p w:rsidR="0055658F" w:rsidRDefault="0055658F" w:rsidP="00BE60E0">
      <w:pPr>
        <w:spacing w:after="0" w:line="240" w:lineRule="auto"/>
        <w:ind w:left="-432" w:right="-432"/>
        <w:jc w:val="both"/>
        <w:rPr>
          <w:rFonts w:eastAsia="Times New Roman" w:cstheme="minorHAnsi"/>
          <w:bCs/>
        </w:rPr>
      </w:pPr>
    </w:p>
    <w:p w:rsidR="0055658F" w:rsidRDefault="0055658F" w:rsidP="00BE60E0">
      <w:pPr>
        <w:spacing w:after="0" w:line="240" w:lineRule="auto"/>
        <w:ind w:left="-432" w:right="-432"/>
        <w:jc w:val="both"/>
        <w:rPr>
          <w:rFonts w:eastAsia="Times New Roman" w:cstheme="minorHAnsi"/>
          <w:bCs/>
        </w:rPr>
      </w:pPr>
    </w:p>
    <w:p w:rsidR="0055658F" w:rsidRDefault="0055658F" w:rsidP="00BE60E0">
      <w:pPr>
        <w:spacing w:after="0" w:line="240" w:lineRule="auto"/>
        <w:ind w:left="-432" w:right="-432"/>
        <w:jc w:val="both"/>
        <w:rPr>
          <w:rFonts w:eastAsia="Times New Roman" w:cstheme="minorHAnsi"/>
          <w:bCs/>
        </w:rPr>
      </w:pPr>
    </w:p>
    <w:p w:rsidR="00BE60E0" w:rsidRPr="006B5E26" w:rsidRDefault="008C1C3E" w:rsidP="00BE60E0">
      <w:pPr>
        <w:spacing w:after="0" w:line="240" w:lineRule="auto"/>
        <w:ind w:left="-432" w:right="-432"/>
        <w:jc w:val="both"/>
        <w:rPr>
          <w:rFonts w:eastAsia="Calibri" w:cstheme="minorHAnsi"/>
          <w:u w:val="single"/>
        </w:rPr>
      </w:pPr>
      <w:r w:rsidRPr="006B5E26">
        <w:rPr>
          <w:rFonts w:eastAsia="Times New Roman" w:cstheme="minorHAnsi"/>
          <w:bCs/>
        </w:rPr>
        <w:t>Rachel Biggs</w:t>
      </w:r>
    </w:p>
    <w:p w:rsidR="00B045B5" w:rsidRPr="00D33BF2" w:rsidRDefault="00BE60E0" w:rsidP="00BE60E0">
      <w:pPr>
        <w:spacing w:after="0" w:line="240" w:lineRule="auto"/>
        <w:ind w:left="-432" w:right="-432"/>
        <w:jc w:val="both"/>
        <w:rPr>
          <w:rFonts w:eastAsia="Calibri" w:cstheme="minorHAnsi"/>
          <w:b/>
          <w:u w:val="single"/>
        </w:rPr>
      </w:pPr>
      <w:r w:rsidRPr="00D33BF2">
        <w:rPr>
          <w:rFonts w:eastAsia="Times New Roman" w:cstheme="minorHAnsi"/>
        </w:rPr>
        <w:t xml:space="preserve">A. </w:t>
      </w:r>
      <w:r w:rsidR="0067495D" w:rsidRPr="00D33BF2">
        <w:rPr>
          <w:rFonts w:eastAsia="Times New Roman" w:cstheme="minorHAnsi"/>
        </w:rPr>
        <w:t xml:space="preserve">Yes, I think </w:t>
      </w:r>
      <w:r w:rsidR="00D352BE">
        <w:rPr>
          <w:rFonts w:eastAsia="Times New Roman" w:cstheme="minorHAnsi"/>
        </w:rPr>
        <w:t>there are</w:t>
      </w:r>
      <w:r w:rsidR="0067495D" w:rsidRPr="00D33BF2">
        <w:rPr>
          <w:rFonts w:eastAsia="Times New Roman" w:cstheme="minorHAnsi"/>
        </w:rPr>
        <w:t xml:space="preserve"> many members</w:t>
      </w:r>
      <w:r w:rsidR="00673924" w:rsidRPr="00D33BF2">
        <w:rPr>
          <w:rFonts w:eastAsia="Times New Roman" w:cstheme="minorHAnsi"/>
        </w:rPr>
        <w:t xml:space="preserve"> here to do that with,</w:t>
      </w:r>
      <w:r w:rsidR="0067495D" w:rsidRPr="00D33BF2">
        <w:rPr>
          <w:rFonts w:eastAsia="Times New Roman" w:cstheme="minorHAnsi"/>
        </w:rPr>
        <w:t xml:space="preserve"> or </w:t>
      </w:r>
      <w:r w:rsidR="00673924" w:rsidRPr="00D33BF2">
        <w:rPr>
          <w:rFonts w:eastAsia="Times New Roman" w:cstheme="minorHAnsi"/>
        </w:rPr>
        <w:t xml:space="preserve">I can make sure </w:t>
      </w:r>
      <w:r w:rsidR="0067495D" w:rsidRPr="00D33BF2">
        <w:rPr>
          <w:rFonts w:eastAsia="Times New Roman" w:cstheme="minorHAnsi"/>
        </w:rPr>
        <w:t>we can connect with the right people</w:t>
      </w:r>
      <w:r w:rsidR="00673924" w:rsidRPr="00D33BF2">
        <w:rPr>
          <w:rFonts w:eastAsia="Times New Roman" w:cstheme="minorHAnsi"/>
        </w:rPr>
        <w:t>,</w:t>
      </w:r>
      <w:r w:rsidR="0067495D" w:rsidRPr="00D33BF2">
        <w:rPr>
          <w:rFonts w:eastAsia="Times New Roman" w:cstheme="minorHAnsi"/>
        </w:rPr>
        <w:t xml:space="preserve"> or we could put it out to the committee</w:t>
      </w:r>
      <w:r w:rsidR="00673924" w:rsidRPr="00D33BF2">
        <w:rPr>
          <w:rFonts w:eastAsia="Times New Roman" w:cstheme="minorHAnsi"/>
        </w:rPr>
        <w:t>.</w:t>
      </w:r>
      <w:r w:rsidR="00B045B5" w:rsidRPr="00D33BF2">
        <w:rPr>
          <w:rFonts w:eastAsia="Times New Roman" w:cstheme="minorHAnsi"/>
        </w:rPr>
        <w:t xml:space="preserve"> I think that's a great idea and I thi</w:t>
      </w:r>
      <w:r w:rsidR="0067495D" w:rsidRPr="00D33BF2">
        <w:rPr>
          <w:rFonts w:eastAsia="Times New Roman" w:cstheme="minorHAnsi"/>
        </w:rPr>
        <w:t>nk that's exactly why we have an MHRAC.</w:t>
      </w:r>
    </w:p>
    <w:p w:rsidR="0055658F" w:rsidRDefault="0055658F" w:rsidP="00417E4A">
      <w:pPr>
        <w:spacing w:after="0" w:line="240" w:lineRule="auto"/>
        <w:ind w:left="-432" w:right="-432"/>
        <w:jc w:val="both"/>
        <w:rPr>
          <w:rFonts w:eastAsia="Calibri" w:cstheme="minorHAnsi"/>
          <w:b/>
          <w:u w:val="single"/>
        </w:rPr>
      </w:pPr>
    </w:p>
    <w:p w:rsidR="00417E4A" w:rsidRDefault="00852D66" w:rsidP="00417E4A">
      <w:pPr>
        <w:spacing w:after="0" w:line="240" w:lineRule="auto"/>
        <w:ind w:left="-432" w:right="-432"/>
        <w:jc w:val="both"/>
        <w:rPr>
          <w:rFonts w:eastAsia="Calibri" w:cstheme="minorHAnsi"/>
          <w:b/>
          <w:u w:val="single"/>
        </w:rPr>
      </w:pPr>
      <w:r w:rsidRPr="00EB71C2">
        <w:rPr>
          <w:rFonts w:eastAsia="Calibri" w:cstheme="minorHAnsi"/>
          <w:b/>
          <w:u w:val="single"/>
        </w:rPr>
        <w:t>Sub-Committees Report and Updates</w:t>
      </w:r>
    </w:p>
    <w:p w:rsidR="00FC3573" w:rsidRDefault="00FC3573" w:rsidP="00417E4A">
      <w:pPr>
        <w:spacing w:after="0" w:line="240" w:lineRule="auto"/>
        <w:ind w:left="-432" w:right="-432"/>
        <w:jc w:val="both"/>
        <w:rPr>
          <w:rFonts w:eastAsia="Times New Roman"/>
          <w:bCs/>
        </w:rPr>
      </w:pPr>
      <w:r>
        <w:rPr>
          <w:rFonts w:eastAsia="Times New Roman"/>
          <w:bCs/>
        </w:rPr>
        <w:t>Commander Dietzel – Infoshare Sub-committee</w:t>
      </w:r>
    </w:p>
    <w:p w:rsidR="00FC3573" w:rsidRDefault="00FC3573" w:rsidP="00FC3573">
      <w:pPr>
        <w:pStyle w:val="ListParagraph"/>
        <w:numPr>
          <w:ilvl w:val="0"/>
          <w:numId w:val="17"/>
        </w:numPr>
        <w:spacing w:after="0" w:line="240" w:lineRule="auto"/>
        <w:ind w:right="-432"/>
        <w:jc w:val="both"/>
        <w:rPr>
          <w:rFonts w:eastAsia="Times New Roman"/>
          <w:bCs/>
        </w:rPr>
      </w:pPr>
      <w:r>
        <w:rPr>
          <w:rFonts w:eastAsia="Times New Roman"/>
          <w:bCs/>
        </w:rPr>
        <w:t>We did not have any new policies</w:t>
      </w:r>
    </w:p>
    <w:p w:rsidR="00FC3573" w:rsidRDefault="00FC3573" w:rsidP="00FC3573">
      <w:pPr>
        <w:pStyle w:val="ListParagraph"/>
        <w:numPr>
          <w:ilvl w:val="0"/>
          <w:numId w:val="17"/>
        </w:numPr>
        <w:spacing w:after="0" w:line="240" w:lineRule="auto"/>
        <w:ind w:right="-432"/>
        <w:jc w:val="both"/>
        <w:rPr>
          <w:rFonts w:eastAsia="Times New Roman"/>
          <w:bCs/>
        </w:rPr>
      </w:pPr>
      <w:r>
        <w:rPr>
          <w:rFonts w:eastAsia="Times New Roman"/>
          <w:bCs/>
        </w:rPr>
        <w:t>The LEAD policy was just edited</w:t>
      </w:r>
    </w:p>
    <w:p w:rsidR="00FC3573" w:rsidRDefault="00FC3573" w:rsidP="00FC3573">
      <w:pPr>
        <w:pStyle w:val="ListParagraph"/>
        <w:numPr>
          <w:ilvl w:val="0"/>
          <w:numId w:val="17"/>
        </w:numPr>
        <w:spacing w:after="0" w:line="240" w:lineRule="auto"/>
        <w:ind w:right="-432"/>
        <w:jc w:val="both"/>
        <w:rPr>
          <w:rFonts w:eastAsia="Times New Roman"/>
          <w:bCs/>
        </w:rPr>
      </w:pPr>
      <w:r>
        <w:rPr>
          <w:rFonts w:eastAsia="Times New Roman"/>
          <w:bCs/>
        </w:rPr>
        <w:t xml:space="preserve">We’re getting close </w:t>
      </w:r>
      <w:r w:rsidR="00D352BE">
        <w:rPr>
          <w:rFonts w:eastAsia="Times New Roman"/>
          <w:bCs/>
        </w:rPr>
        <w:t>to</w:t>
      </w:r>
      <w:r>
        <w:rPr>
          <w:rFonts w:eastAsia="Times New Roman"/>
          <w:bCs/>
        </w:rPr>
        <w:t xml:space="preserve"> the main policies for Crisis Response of APD so we are about to enter our busy section of the year</w:t>
      </w:r>
    </w:p>
    <w:p w:rsidR="00FC3573" w:rsidRPr="00FC3573" w:rsidRDefault="00FC3573" w:rsidP="00FC3573">
      <w:pPr>
        <w:pStyle w:val="ListParagraph"/>
        <w:numPr>
          <w:ilvl w:val="0"/>
          <w:numId w:val="17"/>
        </w:numPr>
        <w:spacing w:after="0" w:line="240" w:lineRule="auto"/>
        <w:ind w:right="-432"/>
        <w:jc w:val="both"/>
        <w:rPr>
          <w:rFonts w:eastAsia="Times New Roman"/>
          <w:bCs/>
        </w:rPr>
      </w:pPr>
      <w:r>
        <w:rPr>
          <w:rFonts w:eastAsia="Times New Roman"/>
          <w:bCs/>
        </w:rPr>
        <w:t>I talked to Policy &amp; Procedure this month and we went over the list of policies that go to MHRAC; there is a lot, but they are all kind of current pending revisions.</w:t>
      </w:r>
    </w:p>
    <w:p w:rsidR="00FC3573" w:rsidRDefault="00FC3573" w:rsidP="00417E4A">
      <w:pPr>
        <w:spacing w:after="0" w:line="240" w:lineRule="auto"/>
        <w:ind w:left="-432" w:right="-432"/>
        <w:jc w:val="both"/>
        <w:rPr>
          <w:rFonts w:eastAsia="Times New Roman"/>
          <w:bCs/>
        </w:rPr>
      </w:pPr>
    </w:p>
    <w:p w:rsidR="00417E4A" w:rsidRPr="00417E4A" w:rsidRDefault="001E236C" w:rsidP="00417E4A">
      <w:pPr>
        <w:spacing w:after="0" w:line="240" w:lineRule="auto"/>
        <w:ind w:left="-432" w:right="-432"/>
        <w:jc w:val="both"/>
        <w:rPr>
          <w:rFonts w:eastAsia="Calibri" w:cstheme="minorHAnsi"/>
          <w:u w:val="single"/>
        </w:rPr>
      </w:pPr>
      <w:r w:rsidRPr="00417E4A">
        <w:rPr>
          <w:rFonts w:eastAsia="Times New Roman"/>
          <w:bCs/>
        </w:rPr>
        <w:t>D</w:t>
      </w:r>
      <w:r w:rsidR="00FC3573">
        <w:rPr>
          <w:rFonts w:eastAsia="Times New Roman"/>
          <w:bCs/>
        </w:rPr>
        <w:t>avid Ley – Training Sub-committee</w:t>
      </w:r>
    </w:p>
    <w:p w:rsidR="00417E4A" w:rsidRPr="00417E4A" w:rsidRDefault="00417E4A" w:rsidP="00417E4A">
      <w:pPr>
        <w:pStyle w:val="ListParagraph"/>
        <w:numPr>
          <w:ilvl w:val="0"/>
          <w:numId w:val="15"/>
        </w:numPr>
        <w:spacing w:after="0" w:line="240" w:lineRule="auto"/>
        <w:ind w:right="-432"/>
        <w:jc w:val="both"/>
        <w:rPr>
          <w:rFonts w:eastAsia="Calibri" w:cstheme="minorHAnsi"/>
          <w:u w:val="single"/>
        </w:rPr>
      </w:pPr>
      <w:r w:rsidRPr="00417E4A">
        <w:rPr>
          <w:rFonts w:eastAsia="Times New Roman"/>
        </w:rPr>
        <w:t>We are meeting this month, Monday, March 27</w:t>
      </w:r>
      <w:r w:rsidRPr="00417E4A">
        <w:rPr>
          <w:rFonts w:eastAsia="Times New Roman"/>
          <w:vertAlign w:val="superscript"/>
        </w:rPr>
        <w:t>th</w:t>
      </w:r>
      <w:r w:rsidRPr="00417E4A">
        <w:rPr>
          <w:rFonts w:eastAsia="Times New Roman"/>
        </w:rPr>
        <w:t>.</w:t>
      </w:r>
      <w:r w:rsidR="001E236C" w:rsidRPr="00417E4A">
        <w:rPr>
          <w:rFonts w:eastAsia="Times New Roman"/>
        </w:rPr>
        <w:t xml:space="preserve"> </w:t>
      </w:r>
      <w:r w:rsidRPr="00417E4A">
        <w:rPr>
          <w:rFonts w:eastAsia="Times New Roman"/>
        </w:rPr>
        <w:t>Is there anything any of you want to flag ahead of time?</w:t>
      </w:r>
    </w:p>
    <w:p w:rsidR="001E236C" w:rsidRPr="00E779B8" w:rsidRDefault="00417E4A" w:rsidP="00E779B8">
      <w:pPr>
        <w:pStyle w:val="ListParagraph"/>
        <w:numPr>
          <w:ilvl w:val="0"/>
          <w:numId w:val="15"/>
        </w:numPr>
        <w:spacing w:after="0" w:line="240" w:lineRule="auto"/>
        <w:ind w:right="-432"/>
        <w:jc w:val="both"/>
        <w:rPr>
          <w:rFonts w:eastAsia="Calibri" w:cstheme="minorHAnsi"/>
          <w:u w:val="single"/>
        </w:rPr>
      </w:pPr>
      <w:r>
        <w:rPr>
          <w:rFonts w:eastAsia="Times New Roman"/>
        </w:rPr>
        <w:t>W</w:t>
      </w:r>
      <w:r w:rsidR="001E236C" w:rsidRPr="00417E4A">
        <w:rPr>
          <w:rFonts w:eastAsia="Times New Roman"/>
        </w:rPr>
        <w:t xml:space="preserve">e have a number of items on </w:t>
      </w:r>
      <w:r>
        <w:rPr>
          <w:rFonts w:eastAsia="Times New Roman"/>
        </w:rPr>
        <w:t>the agenda;</w:t>
      </w:r>
      <w:r w:rsidR="001E236C" w:rsidRPr="00417E4A">
        <w:rPr>
          <w:rFonts w:eastAsia="Times New Roman"/>
        </w:rPr>
        <w:t xml:space="preserve"> policies and training curricula have been shared with us.</w:t>
      </w:r>
      <w:r w:rsidR="00E779B8">
        <w:rPr>
          <w:rFonts w:eastAsia="Times New Roman"/>
        </w:rPr>
        <w:t xml:space="preserve"> </w:t>
      </w:r>
      <w:r w:rsidR="001E236C" w:rsidRPr="00E779B8">
        <w:rPr>
          <w:rFonts w:eastAsia="Times New Roman"/>
        </w:rPr>
        <w:t>A</w:t>
      </w:r>
      <w:r w:rsidR="00E779B8">
        <w:rPr>
          <w:rFonts w:eastAsia="Times New Roman"/>
        </w:rPr>
        <w:t>ll of them look good, a</w:t>
      </w:r>
      <w:r w:rsidR="00530892" w:rsidRPr="00E779B8">
        <w:rPr>
          <w:rFonts w:eastAsia="Times New Roman"/>
        </w:rPr>
        <w:t>nd I</w:t>
      </w:r>
      <w:r w:rsidR="001E236C" w:rsidRPr="00E779B8">
        <w:rPr>
          <w:rFonts w:eastAsia="Times New Roman"/>
        </w:rPr>
        <w:t xml:space="preserve"> appreciate the opportunity for us to give input.</w:t>
      </w:r>
    </w:p>
    <w:p w:rsidR="00FC3573" w:rsidRDefault="00FC3573" w:rsidP="00852D66">
      <w:pPr>
        <w:spacing w:after="0" w:line="240" w:lineRule="auto"/>
        <w:ind w:left="-432" w:right="-432"/>
        <w:jc w:val="both"/>
        <w:rPr>
          <w:rFonts w:eastAsia="Calibri" w:cstheme="minorHAnsi"/>
          <w:b/>
          <w:highlight w:val="green"/>
          <w:u w:val="single"/>
        </w:rPr>
      </w:pPr>
    </w:p>
    <w:p w:rsidR="00852D66" w:rsidRPr="00C0773F" w:rsidRDefault="00852D66" w:rsidP="00852D66">
      <w:pPr>
        <w:spacing w:after="0" w:line="240" w:lineRule="auto"/>
        <w:ind w:left="-432" w:right="-432"/>
        <w:jc w:val="both"/>
        <w:rPr>
          <w:rFonts w:eastAsia="Calibri" w:cstheme="minorHAnsi"/>
          <w:b/>
          <w:u w:val="single"/>
        </w:rPr>
      </w:pPr>
      <w:r w:rsidRPr="00EB71C2">
        <w:rPr>
          <w:rFonts w:eastAsia="Calibri" w:cstheme="minorHAnsi"/>
          <w:b/>
          <w:u w:val="single"/>
        </w:rPr>
        <w:t>MHRAC Final Discussion (5 minutes)</w:t>
      </w:r>
    </w:p>
    <w:p w:rsidR="00852D66" w:rsidRDefault="00852D66" w:rsidP="00852D66">
      <w:pPr>
        <w:pStyle w:val="NoSpacing"/>
        <w:ind w:left="-432" w:right="-432"/>
        <w:rPr>
          <w:rFonts w:eastAsia="Calibri" w:cstheme="minorHAnsi"/>
          <w:b/>
          <w:u w:val="single"/>
        </w:rPr>
      </w:pPr>
    </w:p>
    <w:p w:rsidR="00852D66" w:rsidRPr="00796D71" w:rsidRDefault="00796D71" w:rsidP="00796D71">
      <w:pPr>
        <w:pStyle w:val="NoSpacing"/>
        <w:numPr>
          <w:ilvl w:val="0"/>
          <w:numId w:val="12"/>
        </w:numPr>
        <w:ind w:right="-432"/>
        <w:rPr>
          <w:rFonts w:eastAsia="Calibri" w:cstheme="minorHAnsi"/>
        </w:rPr>
      </w:pPr>
      <w:r w:rsidRPr="00796D71">
        <w:rPr>
          <w:rFonts w:eastAsia="Calibri" w:cstheme="minorHAnsi"/>
        </w:rPr>
        <w:t>Community Input Requested – BHC FY24 Strategic Plan</w:t>
      </w:r>
    </w:p>
    <w:p w:rsidR="009906B2" w:rsidRPr="009906B2" w:rsidRDefault="009906B2" w:rsidP="009906B2">
      <w:pPr>
        <w:pStyle w:val="ListParagraph"/>
        <w:numPr>
          <w:ilvl w:val="0"/>
          <w:numId w:val="14"/>
        </w:numPr>
        <w:spacing w:before="100" w:beforeAutospacing="1" w:after="100" w:afterAutospacing="1" w:line="240" w:lineRule="auto"/>
        <w:jc w:val="both"/>
        <w:rPr>
          <w:rFonts w:eastAsia="Times New Roman"/>
        </w:rPr>
      </w:pPr>
      <w:r w:rsidRPr="009906B2">
        <w:rPr>
          <w:rFonts w:eastAsia="Times New Roman"/>
        </w:rPr>
        <w:t>We had an input request</w:t>
      </w:r>
      <w:r w:rsidR="001E236C" w:rsidRPr="009906B2">
        <w:rPr>
          <w:rFonts w:eastAsia="Times New Roman"/>
        </w:rPr>
        <w:t xml:space="preserve"> for the Behavioral Health Collaborative Strategic Plan</w:t>
      </w:r>
      <w:r w:rsidRPr="009906B2">
        <w:rPr>
          <w:rFonts w:eastAsia="Times New Roman"/>
        </w:rPr>
        <w:t xml:space="preserve"> sent to you </w:t>
      </w:r>
      <w:r w:rsidR="00EE631E">
        <w:rPr>
          <w:rFonts w:eastAsia="Times New Roman"/>
        </w:rPr>
        <w:t xml:space="preserve">via </w:t>
      </w:r>
      <w:r w:rsidRPr="009906B2">
        <w:rPr>
          <w:rFonts w:eastAsia="Times New Roman"/>
        </w:rPr>
        <w:t xml:space="preserve">email. Please </w:t>
      </w:r>
      <w:r w:rsidR="001E236C" w:rsidRPr="009906B2">
        <w:rPr>
          <w:rFonts w:eastAsia="Times New Roman"/>
        </w:rPr>
        <w:t>loo</w:t>
      </w:r>
      <w:r w:rsidRPr="009906B2">
        <w:rPr>
          <w:rFonts w:eastAsia="Times New Roman"/>
        </w:rPr>
        <w:t>k at that strategic plan and</w:t>
      </w:r>
      <w:r w:rsidR="001E236C" w:rsidRPr="009906B2">
        <w:rPr>
          <w:rFonts w:eastAsia="Times New Roman"/>
        </w:rPr>
        <w:t xml:space="preserve"> provide input. </w:t>
      </w:r>
    </w:p>
    <w:p w:rsidR="009906B2" w:rsidRPr="009906B2" w:rsidRDefault="001E236C" w:rsidP="009906B2">
      <w:pPr>
        <w:pStyle w:val="ListParagraph"/>
        <w:numPr>
          <w:ilvl w:val="0"/>
          <w:numId w:val="14"/>
        </w:numPr>
        <w:spacing w:before="100" w:beforeAutospacing="1" w:after="100" w:afterAutospacing="1" w:line="240" w:lineRule="auto"/>
        <w:jc w:val="both"/>
        <w:rPr>
          <w:rFonts w:eastAsia="Times New Roman"/>
        </w:rPr>
      </w:pPr>
      <w:r w:rsidRPr="009906B2">
        <w:rPr>
          <w:rFonts w:eastAsia="Times New Roman"/>
        </w:rPr>
        <w:t>This is a great group of people to be looking at that and provid</w:t>
      </w:r>
      <w:r w:rsidR="009906B2" w:rsidRPr="009906B2">
        <w:rPr>
          <w:rFonts w:eastAsia="Times New Roman"/>
        </w:rPr>
        <w:t xml:space="preserve">ing input either to that survey </w:t>
      </w:r>
      <w:r w:rsidRPr="009906B2">
        <w:rPr>
          <w:rFonts w:eastAsia="Times New Roman"/>
        </w:rPr>
        <w:t xml:space="preserve">or to a community input session. </w:t>
      </w:r>
    </w:p>
    <w:p w:rsidR="009906B2" w:rsidRPr="009906B2" w:rsidRDefault="009906B2" w:rsidP="009906B2">
      <w:pPr>
        <w:pStyle w:val="ListParagraph"/>
        <w:numPr>
          <w:ilvl w:val="0"/>
          <w:numId w:val="14"/>
        </w:numPr>
        <w:spacing w:before="100" w:beforeAutospacing="1" w:after="100" w:afterAutospacing="1" w:line="240" w:lineRule="auto"/>
        <w:jc w:val="both"/>
        <w:rPr>
          <w:rFonts w:eastAsia="Times New Roman"/>
        </w:rPr>
      </w:pPr>
      <w:r w:rsidRPr="009906B2">
        <w:rPr>
          <w:rFonts w:eastAsia="Times New Roman"/>
        </w:rPr>
        <w:t>I</w:t>
      </w:r>
      <w:r w:rsidR="001E236C" w:rsidRPr="009906B2">
        <w:rPr>
          <w:rFonts w:eastAsia="Times New Roman"/>
        </w:rPr>
        <w:t>f you have questions, we can always bring the representative to come in and talk to us about that.</w:t>
      </w:r>
    </w:p>
    <w:p w:rsidR="009906B2" w:rsidRPr="009906B2" w:rsidRDefault="001E236C" w:rsidP="009906B2">
      <w:pPr>
        <w:pStyle w:val="ListParagraph"/>
        <w:numPr>
          <w:ilvl w:val="0"/>
          <w:numId w:val="14"/>
        </w:numPr>
        <w:spacing w:before="100" w:beforeAutospacing="1" w:after="100" w:afterAutospacing="1" w:line="240" w:lineRule="auto"/>
        <w:jc w:val="both"/>
        <w:rPr>
          <w:rFonts w:eastAsia="Times New Roman"/>
        </w:rPr>
      </w:pPr>
      <w:r w:rsidRPr="009906B2">
        <w:rPr>
          <w:rFonts w:eastAsia="Times New Roman"/>
        </w:rPr>
        <w:t>It's a consulting firm that's helping with that plan right n</w:t>
      </w:r>
      <w:r w:rsidR="009906B2" w:rsidRPr="009906B2">
        <w:rPr>
          <w:rFonts w:eastAsia="Times New Roman"/>
        </w:rPr>
        <w:t xml:space="preserve">ow and looking for feedback. </w:t>
      </w:r>
      <w:r w:rsidRPr="009906B2">
        <w:rPr>
          <w:rFonts w:eastAsia="Times New Roman"/>
        </w:rPr>
        <w:t xml:space="preserve">Please take a minute to look it over and provide some feedback from all of your </w:t>
      </w:r>
      <w:r w:rsidR="009906B2" w:rsidRPr="009906B2">
        <w:rPr>
          <w:rFonts w:eastAsia="Times New Roman"/>
        </w:rPr>
        <w:t>perspectives.</w:t>
      </w:r>
    </w:p>
    <w:p w:rsidR="001E236C" w:rsidRPr="009906B2" w:rsidRDefault="009906B2" w:rsidP="009906B2">
      <w:pPr>
        <w:pStyle w:val="ListParagraph"/>
        <w:numPr>
          <w:ilvl w:val="0"/>
          <w:numId w:val="14"/>
        </w:numPr>
        <w:spacing w:before="100" w:beforeAutospacing="1" w:after="100" w:afterAutospacing="1" w:line="240" w:lineRule="auto"/>
        <w:jc w:val="both"/>
        <w:rPr>
          <w:rFonts w:eastAsia="Times New Roman"/>
        </w:rPr>
      </w:pPr>
      <w:r w:rsidRPr="009906B2">
        <w:rPr>
          <w:rFonts w:eastAsia="Times New Roman"/>
        </w:rPr>
        <w:t xml:space="preserve">It is </w:t>
      </w:r>
      <w:r w:rsidR="001E236C" w:rsidRPr="009906B2">
        <w:rPr>
          <w:rFonts w:eastAsia="Times New Roman"/>
        </w:rPr>
        <w:t xml:space="preserve">not </w:t>
      </w:r>
      <w:r w:rsidRPr="009906B2">
        <w:rPr>
          <w:rFonts w:eastAsia="Times New Roman"/>
        </w:rPr>
        <w:t xml:space="preserve">just for the committee members, but for </w:t>
      </w:r>
      <w:r w:rsidR="001E236C" w:rsidRPr="009906B2">
        <w:rPr>
          <w:rFonts w:eastAsia="Times New Roman"/>
        </w:rPr>
        <w:t>everyone</w:t>
      </w:r>
      <w:r w:rsidRPr="009906B2">
        <w:rPr>
          <w:rFonts w:eastAsia="Times New Roman"/>
        </w:rPr>
        <w:t>,</w:t>
      </w:r>
      <w:r w:rsidR="001E236C" w:rsidRPr="009906B2">
        <w:rPr>
          <w:rFonts w:eastAsia="Times New Roman"/>
        </w:rPr>
        <w:t xml:space="preserve"> that's on the call today.</w:t>
      </w:r>
    </w:p>
    <w:p w:rsidR="00796D71" w:rsidRDefault="00796D71" w:rsidP="009906B2">
      <w:pPr>
        <w:pStyle w:val="NoSpacing"/>
        <w:ind w:right="-432"/>
        <w:rPr>
          <w:rFonts w:eastAsia="Calibri" w:cstheme="minorHAnsi"/>
          <w:b/>
          <w:u w:val="single"/>
        </w:rPr>
      </w:pPr>
    </w:p>
    <w:p w:rsidR="00D352BE" w:rsidRDefault="00476DD3" w:rsidP="009850AD">
      <w:pPr>
        <w:pStyle w:val="NoSpacing"/>
        <w:ind w:left="-432" w:right="-432"/>
        <w:rPr>
          <w:rFonts w:eastAsia="Calibri" w:cstheme="minorHAnsi"/>
          <w:b/>
          <w:u w:val="single"/>
        </w:rPr>
      </w:pPr>
      <w:r>
        <w:rPr>
          <w:rFonts w:eastAsia="Calibri" w:cstheme="minorHAnsi"/>
          <w:b/>
          <w:u w:val="single"/>
        </w:rPr>
        <w:t xml:space="preserve">Transcribed by </w:t>
      </w:r>
      <w:r w:rsidR="00D352BE">
        <w:rPr>
          <w:rFonts w:eastAsia="Calibri" w:cstheme="minorHAnsi"/>
          <w:b/>
          <w:u w:val="single"/>
        </w:rPr>
        <w:t>Fathom</w:t>
      </w:r>
    </w:p>
    <w:p w:rsidR="00D352BE" w:rsidRDefault="00D352BE" w:rsidP="009850AD">
      <w:pPr>
        <w:pStyle w:val="NoSpacing"/>
        <w:ind w:left="-432" w:right="-432"/>
        <w:rPr>
          <w:rFonts w:eastAsia="Calibri" w:cstheme="minorHAnsi"/>
          <w:b/>
          <w:u w:val="single"/>
        </w:rPr>
      </w:pPr>
    </w:p>
    <w:p w:rsidR="00D352BE" w:rsidRDefault="00D352BE" w:rsidP="009850AD">
      <w:pPr>
        <w:pStyle w:val="NoSpacing"/>
        <w:ind w:left="-432" w:right="-432"/>
        <w:rPr>
          <w:rFonts w:eastAsia="Calibri" w:cstheme="minorHAnsi"/>
          <w:b/>
          <w:u w:val="single"/>
        </w:rPr>
      </w:pPr>
    </w:p>
    <w:p w:rsidR="00747177" w:rsidRDefault="00852D66" w:rsidP="009850AD">
      <w:pPr>
        <w:pStyle w:val="NoSpacing"/>
        <w:ind w:left="-432" w:right="-432"/>
        <w:rPr>
          <w:rFonts w:eastAsia="Calibri" w:cstheme="minorHAnsi"/>
          <w:b/>
          <w:u w:val="single"/>
        </w:rPr>
      </w:pPr>
      <w:r>
        <w:rPr>
          <w:rFonts w:eastAsia="Calibri" w:cstheme="minorHAnsi"/>
          <w:b/>
          <w:u w:val="single"/>
        </w:rPr>
        <w:t>N</w:t>
      </w:r>
      <w:r w:rsidRPr="00C0773F">
        <w:rPr>
          <w:rFonts w:eastAsia="Calibri" w:cstheme="minorHAnsi"/>
          <w:b/>
          <w:u w:val="single"/>
        </w:rPr>
        <w:t xml:space="preserve">ext meeting: </w:t>
      </w:r>
      <w:r>
        <w:rPr>
          <w:rFonts w:eastAsia="Calibri" w:cstheme="minorHAnsi"/>
          <w:b/>
          <w:u w:val="single"/>
        </w:rPr>
        <w:t>April 18</w:t>
      </w:r>
      <w:r w:rsidRPr="00C0773F">
        <w:rPr>
          <w:rFonts w:eastAsia="Calibri" w:cstheme="minorHAnsi"/>
          <w:b/>
          <w:u w:val="single"/>
        </w:rPr>
        <w:t>, 2023</w:t>
      </w:r>
    </w:p>
    <w:p w:rsidR="00747177" w:rsidRPr="005F6C0C" w:rsidRDefault="00747177" w:rsidP="00747177">
      <w:pPr>
        <w:spacing w:after="0" w:line="240" w:lineRule="auto"/>
        <w:rPr>
          <w:rFonts w:ascii="Times New Roman" w:eastAsia="Times New Roman" w:hAnsi="Times New Roman"/>
          <w:sz w:val="24"/>
          <w:szCs w:val="24"/>
        </w:rPr>
      </w:pPr>
    </w:p>
    <w:p w:rsidR="00747177" w:rsidRDefault="00747177" w:rsidP="00747177"/>
    <w:p w:rsidR="00747177" w:rsidRDefault="00747177" w:rsidP="00EE355C">
      <w:pPr>
        <w:spacing w:after="0" w:line="240" w:lineRule="auto"/>
        <w:ind w:left="-432" w:right="-432"/>
        <w:rPr>
          <w:rFonts w:eastAsia="Calibri" w:cstheme="minorHAnsi"/>
          <w:b/>
          <w:u w:val="single"/>
        </w:rPr>
      </w:pPr>
    </w:p>
    <w:p w:rsidR="00747177" w:rsidRDefault="00747177" w:rsidP="00EE355C">
      <w:pPr>
        <w:spacing w:after="0" w:line="240" w:lineRule="auto"/>
        <w:ind w:left="-432" w:right="-432"/>
        <w:rPr>
          <w:rFonts w:eastAsia="Calibri" w:cstheme="minorHAnsi"/>
          <w:b/>
          <w:u w:val="single"/>
        </w:rPr>
      </w:pPr>
    </w:p>
    <w:p w:rsidR="00722B1F" w:rsidRPr="00E21E5A" w:rsidRDefault="00722B1F" w:rsidP="00E54AD8">
      <w:pPr>
        <w:pStyle w:val="NoSpacing"/>
        <w:rPr>
          <w:rFonts w:cstheme="minorHAnsi"/>
          <w:b/>
          <w:u w:val="single"/>
        </w:rPr>
      </w:pPr>
    </w:p>
    <w:sectPr w:rsidR="00722B1F" w:rsidRPr="00E21E5A" w:rsidSect="000B6C42">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2974" w:rsidRDefault="00092974" w:rsidP="00F54E2E">
      <w:pPr>
        <w:spacing w:after="0" w:line="240" w:lineRule="auto"/>
      </w:pPr>
      <w:r>
        <w:separator/>
      </w:r>
    </w:p>
  </w:endnote>
  <w:endnote w:type="continuationSeparator" w:id="0">
    <w:p w:rsidR="00092974" w:rsidRDefault="00092974"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6B7C34" w:rsidRDefault="006B7C34">
        <w:pPr>
          <w:pStyle w:val="Footer"/>
          <w:jc w:val="center"/>
        </w:pPr>
        <w:r>
          <w:fldChar w:fldCharType="begin"/>
        </w:r>
        <w:r>
          <w:instrText xml:space="preserve"> PAGE   \* MERGEFORMAT </w:instrText>
        </w:r>
        <w:r>
          <w:fldChar w:fldCharType="separate"/>
        </w:r>
        <w:r w:rsidR="00A9081E">
          <w:rPr>
            <w:noProof/>
          </w:rPr>
          <w:t>7</w:t>
        </w:r>
        <w:r>
          <w:rPr>
            <w:noProof/>
          </w:rPr>
          <w:fldChar w:fldCharType="end"/>
        </w:r>
      </w:p>
    </w:sdtContent>
  </w:sdt>
  <w:p w:rsidR="006B7C34" w:rsidRDefault="006B7C34">
    <w:pPr>
      <w:pStyle w:val="Footer"/>
    </w:pPr>
  </w:p>
  <w:p w:rsidR="006B7C34" w:rsidRDefault="006B7C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2974" w:rsidRDefault="00092974" w:rsidP="00F54E2E">
      <w:pPr>
        <w:spacing w:after="0" w:line="240" w:lineRule="auto"/>
      </w:pPr>
      <w:r>
        <w:separator/>
      </w:r>
    </w:p>
  </w:footnote>
  <w:footnote w:type="continuationSeparator" w:id="0">
    <w:p w:rsidR="00092974" w:rsidRDefault="00092974"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D618E"/>
    <w:multiLevelType w:val="hybridMultilevel"/>
    <w:tmpl w:val="C06C97C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 w15:restartNumberingAfterBreak="0">
    <w:nsid w:val="054B377C"/>
    <w:multiLevelType w:val="hybridMultilevel"/>
    <w:tmpl w:val="93C468A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 w15:restartNumberingAfterBreak="0">
    <w:nsid w:val="0B5A1D49"/>
    <w:multiLevelType w:val="hybridMultilevel"/>
    <w:tmpl w:val="3F5C1FA8"/>
    <w:lvl w:ilvl="0" w:tplc="04090003">
      <w:start w:val="1"/>
      <w:numFmt w:val="bullet"/>
      <w:lvlText w:val="o"/>
      <w:lvlJc w:val="left"/>
      <w:pPr>
        <w:ind w:left="288" w:hanging="360"/>
      </w:pPr>
      <w:rPr>
        <w:rFonts w:ascii="Courier New" w:hAnsi="Courier New" w:cs="Courier New"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12DD6989"/>
    <w:multiLevelType w:val="hybridMultilevel"/>
    <w:tmpl w:val="901E31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76FA8"/>
    <w:multiLevelType w:val="hybridMultilevel"/>
    <w:tmpl w:val="82F09A6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275F18D9"/>
    <w:multiLevelType w:val="hybridMultilevel"/>
    <w:tmpl w:val="850A6856"/>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2A293476"/>
    <w:multiLevelType w:val="hybridMultilevel"/>
    <w:tmpl w:val="BFDA8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1E3ACB"/>
    <w:multiLevelType w:val="hybridMultilevel"/>
    <w:tmpl w:val="64FEC69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303512B6"/>
    <w:multiLevelType w:val="hybridMultilevel"/>
    <w:tmpl w:val="23745E1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30E445CD"/>
    <w:multiLevelType w:val="hybridMultilevel"/>
    <w:tmpl w:val="2430A4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44EA0337"/>
    <w:multiLevelType w:val="hybridMultilevel"/>
    <w:tmpl w:val="F8D8F7D0"/>
    <w:lvl w:ilvl="0" w:tplc="AB5A2EC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1" w15:restartNumberingAfterBreak="0">
    <w:nsid w:val="4CA8035C"/>
    <w:multiLevelType w:val="hybridMultilevel"/>
    <w:tmpl w:val="426E020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522E05A0"/>
    <w:multiLevelType w:val="multilevel"/>
    <w:tmpl w:val="FB5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D51254"/>
    <w:multiLevelType w:val="hybridMultilevel"/>
    <w:tmpl w:val="F12CEE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EC7401"/>
    <w:multiLevelType w:val="hybridMultilevel"/>
    <w:tmpl w:val="3B268788"/>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7DDC44D9"/>
    <w:multiLevelType w:val="hybridMultilevel"/>
    <w:tmpl w:val="048CB6C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7F6174D8"/>
    <w:multiLevelType w:val="hybridMultilevel"/>
    <w:tmpl w:val="B15224B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15"/>
  </w:num>
  <w:num w:numId="2">
    <w:abstractNumId w:val="8"/>
  </w:num>
  <w:num w:numId="3">
    <w:abstractNumId w:val="5"/>
  </w:num>
  <w:num w:numId="4">
    <w:abstractNumId w:val="4"/>
  </w:num>
  <w:num w:numId="5">
    <w:abstractNumId w:val="13"/>
  </w:num>
  <w:num w:numId="6">
    <w:abstractNumId w:val="3"/>
  </w:num>
  <w:num w:numId="7">
    <w:abstractNumId w:val="0"/>
  </w:num>
  <w:num w:numId="8">
    <w:abstractNumId w:val="9"/>
  </w:num>
  <w:num w:numId="9">
    <w:abstractNumId w:val="1"/>
  </w:num>
  <w:num w:numId="10">
    <w:abstractNumId w:val="16"/>
  </w:num>
  <w:num w:numId="11">
    <w:abstractNumId w:val="12"/>
  </w:num>
  <w:num w:numId="12">
    <w:abstractNumId w:val="2"/>
  </w:num>
  <w:num w:numId="13">
    <w:abstractNumId w:val="14"/>
  </w:num>
  <w:num w:numId="14">
    <w:abstractNumId w:val="6"/>
  </w:num>
  <w:num w:numId="15">
    <w:abstractNumId w:val="7"/>
  </w:num>
  <w:num w:numId="16">
    <w:abstractNumId w:val="10"/>
  </w:num>
  <w:num w:numId="17">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YmFrUAi6lTTy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6CB4"/>
    <w:rsid w:val="000271F9"/>
    <w:rsid w:val="00031622"/>
    <w:rsid w:val="00031C54"/>
    <w:rsid w:val="00033B01"/>
    <w:rsid w:val="000345F4"/>
    <w:rsid w:val="00036BA9"/>
    <w:rsid w:val="0003728D"/>
    <w:rsid w:val="000374BC"/>
    <w:rsid w:val="00037FF0"/>
    <w:rsid w:val="00041237"/>
    <w:rsid w:val="000413E8"/>
    <w:rsid w:val="000415A3"/>
    <w:rsid w:val="0004466C"/>
    <w:rsid w:val="00044C33"/>
    <w:rsid w:val="000461B5"/>
    <w:rsid w:val="000461BC"/>
    <w:rsid w:val="000470B1"/>
    <w:rsid w:val="0004712F"/>
    <w:rsid w:val="000474A5"/>
    <w:rsid w:val="00051626"/>
    <w:rsid w:val="00053122"/>
    <w:rsid w:val="00055A78"/>
    <w:rsid w:val="0005653C"/>
    <w:rsid w:val="000567A0"/>
    <w:rsid w:val="00056E3A"/>
    <w:rsid w:val="00060E21"/>
    <w:rsid w:val="00061289"/>
    <w:rsid w:val="00061E15"/>
    <w:rsid w:val="00063C30"/>
    <w:rsid w:val="0006449C"/>
    <w:rsid w:val="00064B98"/>
    <w:rsid w:val="00064FE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2974"/>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A92"/>
    <w:rsid w:val="000B5C64"/>
    <w:rsid w:val="000B68C9"/>
    <w:rsid w:val="000B6C42"/>
    <w:rsid w:val="000C1B7A"/>
    <w:rsid w:val="000C4425"/>
    <w:rsid w:val="000C4BB0"/>
    <w:rsid w:val="000C5F19"/>
    <w:rsid w:val="000D05CC"/>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CFB"/>
    <w:rsid w:val="000E3749"/>
    <w:rsid w:val="000E4C1A"/>
    <w:rsid w:val="000E5C29"/>
    <w:rsid w:val="000E5E14"/>
    <w:rsid w:val="000F0DC2"/>
    <w:rsid w:val="000F1AB5"/>
    <w:rsid w:val="000F2B4B"/>
    <w:rsid w:val="000F3169"/>
    <w:rsid w:val="000F31C2"/>
    <w:rsid w:val="000F5F19"/>
    <w:rsid w:val="000F6EB7"/>
    <w:rsid w:val="000F6EEB"/>
    <w:rsid w:val="001008D3"/>
    <w:rsid w:val="001018AE"/>
    <w:rsid w:val="00102241"/>
    <w:rsid w:val="001038EB"/>
    <w:rsid w:val="00103A9A"/>
    <w:rsid w:val="00105743"/>
    <w:rsid w:val="00106633"/>
    <w:rsid w:val="00107C71"/>
    <w:rsid w:val="001104AE"/>
    <w:rsid w:val="00110BE3"/>
    <w:rsid w:val="00111E31"/>
    <w:rsid w:val="00114BF4"/>
    <w:rsid w:val="0011575C"/>
    <w:rsid w:val="00115C93"/>
    <w:rsid w:val="00115F25"/>
    <w:rsid w:val="00116282"/>
    <w:rsid w:val="00116A2F"/>
    <w:rsid w:val="00117164"/>
    <w:rsid w:val="001176A8"/>
    <w:rsid w:val="001222D1"/>
    <w:rsid w:val="0012232C"/>
    <w:rsid w:val="00122C32"/>
    <w:rsid w:val="001233B0"/>
    <w:rsid w:val="001234F3"/>
    <w:rsid w:val="001248D6"/>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2FE2"/>
    <w:rsid w:val="00194CE6"/>
    <w:rsid w:val="00196FEA"/>
    <w:rsid w:val="0019750B"/>
    <w:rsid w:val="001A02AF"/>
    <w:rsid w:val="001A172C"/>
    <w:rsid w:val="001A1884"/>
    <w:rsid w:val="001A2332"/>
    <w:rsid w:val="001A3101"/>
    <w:rsid w:val="001A3FDF"/>
    <w:rsid w:val="001A432E"/>
    <w:rsid w:val="001A4AEB"/>
    <w:rsid w:val="001A4BC9"/>
    <w:rsid w:val="001A725C"/>
    <w:rsid w:val="001B0AA8"/>
    <w:rsid w:val="001B0E1E"/>
    <w:rsid w:val="001B16C8"/>
    <w:rsid w:val="001B19AE"/>
    <w:rsid w:val="001B2091"/>
    <w:rsid w:val="001B2F4A"/>
    <w:rsid w:val="001B38A4"/>
    <w:rsid w:val="001B4695"/>
    <w:rsid w:val="001B54F3"/>
    <w:rsid w:val="001B62B3"/>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03D"/>
    <w:rsid w:val="00207FAC"/>
    <w:rsid w:val="00210429"/>
    <w:rsid w:val="00210EEF"/>
    <w:rsid w:val="002128B6"/>
    <w:rsid w:val="0021301D"/>
    <w:rsid w:val="00213DF8"/>
    <w:rsid w:val="002141BD"/>
    <w:rsid w:val="00215046"/>
    <w:rsid w:val="00215743"/>
    <w:rsid w:val="00216866"/>
    <w:rsid w:val="00216F34"/>
    <w:rsid w:val="00217343"/>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0B94"/>
    <w:rsid w:val="00263303"/>
    <w:rsid w:val="002635B6"/>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D23"/>
    <w:rsid w:val="0028715B"/>
    <w:rsid w:val="0028720B"/>
    <w:rsid w:val="0028754F"/>
    <w:rsid w:val="002918B5"/>
    <w:rsid w:val="0029365B"/>
    <w:rsid w:val="00293796"/>
    <w:rsid w:val="00293B0D"/>
    <w:rsid w:val="002944CA"/>
    <w:rsid w:val="002949AB"/>
    <w:rsid w:val="0029643C"/>
    <w:rsid w:val="00296492"/>
    <w:rsid w:val="002A004E"/>
    <w:rsid w:val="002A0256"/>
    <w:rsid w:val="002A04C6"/>
    <w:rsid w:val="002A112C"/>
    <w:rsid w:val="002A1529"/>
    <w:rsid w:val="002A20E3"/>
    <w:rsid w:val="002A26C4"/>
    <w:rsid w:val="002A2BE3"/>
    <w:rsid w:val="002A3349"/>
    <w:rsid w:val="002A4180"/>
    <w:rsid w:val="002A5FBB"/>
    <w:rsid w:val="002A740C"/>
    <w:rsid w:val="002A7F55"/>
    <w:rsid w:val="002B0F05"/>
    <w:rsid w:val="002B1E2E"/>
    <w:rsid w:val="002B3352"/>
    <w:rsid w:val="002B36C6"/>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750B"/>
    <w:rsid w:val="003702EE"/>
    <w:rsid w:val="003709E0"/>
    <w:rsid w:val="003737D5"/>
    <w:rsid w:val="00373886"/>
    <w:rsid w:val="00375E16"/>
    <w:rsid w:val="003764CC"/>
    <w:rsid w:val="00377683"/>
    <w:rsid w:val="00377FE1"/>
    <w:rsid w:val="00380ABA"/>
    <w:rsid w:val="00380D98"/>
    <w:rsid w:val="00382BB9"/>
    <w:rsid w:val="00383102"/>
    <w:rsid w:val="00383CC4"/>
    <w:rsid w:val="00384862"/>
    <w:rsid w:val="00384CBD"/>
    <w:rsid w:val="00385673"/>
    <w:rsid w:val="00387085"/>
    <w:rsid w:val="003876BB"/>
    <w:rsid w:val="00387C50"/>
    <w:rsid w:val="003900D1"/>
    <w:rsid w:val="003906B2"/>
    <w:rsid w:val="0039178F"/>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42EC"/>
    <w:rsid w:val="003B462B"/>
    <w:rsid w:val="003B5C72"/>
    <w:rsid w:val="003B6103"/>
    <w:rsid w:val="003B6482"/>
    <w:rsid w:val="003B7753"/>
    <w:rsid w:val="003C1443"/>
    <w:rsid w:val="003C27A8"/>
    <w:rsid w:val="003C3108"/>
    <w:rsid w:val="003C37FB"/>
    <w:rsid w:val="003C4354"/>
    <w:rsid w:val="003C4717"/>
    <w:rsid w:val="003C6613"/>
    <w:rsid w:val="003C7510"/>
    <w:rsid w:val="003C7762"/>
    <w:rsid w:val="003C78B3"/>
    <w:rsid w:val="003D0DAE"/>
    <w:rsid w:val="003D1049"/>
    <w:rsid w:val="003D1E47"/>
    <w:rsid w:val="003D23E1"/>
    <w:rsid w:val="003D24FE"/>
    <w:rsid w:val="003D2AF2"/>
    <w:rsid w:val="003D3DF3"/>
    <w:rsid w:val="003D3E98"/>
    <w:rsid w:val="003D44F3"/>
    <w:rsid w:val="003D4D05"/>
    <w:rsid w:val="003D4FAF"/>
    <w:rsid w:val="003D6E8C"/>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F37"/>
    <w:rsid w:val="00413F98"/>
    <w:rsid w:val="0041434D"/>
    <w:rsid w:val="00415D89"/>
    <w:rsid w:val="00416495"/>
    <w:rsid w:val="00416735"/>
    <w:rsid w:val="004169DE"/>
    <w:rsid w:val="00416B39"/>
    <w:rsid w:val="00416D5F"/>
    <w:rsid w:val="00417446"/>
    <w:rsid w:val="00417E4A"/>
    <w:rsid w:val="00420995"/>
    <w:rsid w:val="0042148F"/>
    <w:rsid w:val="00421979"/>
    <w:rsid w:val="00423221"/>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3D62"/>
    <w:rsid w:val="0044480F"/>
    <w:rsid w:val="00445B21"/>
    <w:rsid w:val="004463D2"/>
    <w:rsid w:val="00447018"/>
    <w:rsid w:val="00451697"/>
    <w:rsid w:val="0045208A"/>
    <w:rsid w:val="00453C84"/>
    <w:rsid w:val="0045465A"/>
    <w:rsid w:val="004549DB"/>
    <w:rsid w:val="004558B0"/>
    <w:rsid w:val="00455932"/>
    <w:rsid w:val="00460107"/>
    <w:rsid w:val="004612CB"/>
    <w:rsid w:val="00461A12"/>
    <w:rsid w:val="0046245C"/>
    <w:rsid w:val="004655A7"/>
    <w:rsid w:val="0046769E"/>
    <w:rsid w:val="00470886"/>
    <w:rsid w:val="00471328"/>
    <w:rsid w:val="00471386"/>
    <w:rsid w:val="0047258C"/>
    <w:rsid w:val="00472B3C"/>
    <w:rsid w:val="00473CB5"/>
    <w:rsid w:val="00473E8F"/>
    <w:rsid w:val="00474BED"/>
    <w:rsid w:val="00475003"/>
    <w:rsid w:val="00476D17"/>
    <w:rsid w:val="00476DD3"/>
    <w:rsid w:val="00476F0D"/>
    <w:rsid w:val="0048137F"/>
    <w:rsid w:val="0048232E"/>
    <w:rsid w:val="00482715"/>
    <w:rsid w:val="00483309"/>
    <w:rsid w:val="0048362C"/>
    <w:rsid w:val="00484EF9"/>
    <w:rsid w:val="0048520E"/>
    <w:rsid w:val="00486780"/>
    <w:rsid w:val="004872AC"/>
    <w:rsid w:val="004872E1"/>
    <w:rsid w:val="004875E8"/>
    <w:rsid w:val="004878AA"/>
    <w:rsid w:val="00487B1F"/>
    <w:rsid w:val="00491663"/>
    <w:rsid w:val="004932DD"/>
    <w:rsid w:val="004934B8"/>
    <w:rsid w:val="004943A1"/>
    <w:rsid w:val="00495083"/>
    <w:rsid w:val="00495286"/>
    <w:rsid w:val="00495A58"/>
    <w:rsid w:val="00495FE3"/>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6F4"/>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3C"/>
    <w:rsid w:val="00502E33"/>
    <w:rsid w:val="00504FBC"/>
    <w:rsid w:val="00506006"/>
    <w:rsid w:val="005064DC"/>
    <w:rsid w:val="005065AF"/>
    <w:rsid w:val="00506CDD"/>
    <w:rsid w:val="00507FDA"/>
    <w:rsid w:val="00510057"/>
    <w:rsid w:val="00511312"/>
    <w:rsid w:val="005126A9"/>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D40"/>
    <w:rsid w:val="005473AE"/>
    <w:rsid w:val="005477E2"/>
    <w:rsid w:val="0055044B"/>
    <w:rsid w:val="00550BAB"/>
    <w:rsid w:val="00550ED4"/>
    <w:rsid w:val="005529D2"/>
    <w:rsid w:val="005532BE"/>
    <w:rsid w:val="005548BD"/>
    <w:rsid w:val="00554A5D"/>
    <w:rsid w:val="00555407"/>
    <w:rsid w:val="00555EC1"/>
    <w:rsid w:val="0055623D"/>
    <w:rsid w:val="0055658F"/>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6F0D"/>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23D"/>
    <w:rsid w:val="006362F8"/>
    <w:rsid w:val="006369FE"/>
    <w:rsid w:val="00636D94"/>
    <w:rsid w:val="006371E7"/>
    <w:rsid w:val="00637780"/>
    <w:rsid w:val="006407C8"/>
    <w:rsid w:val="00640B53"/>
    <w:rsid w:val="00641C2E"/>
    <w:rsid w:val="006421D0"/>
    <w:rsid w:val="00642B8B"/>
    <w:rsid w:val="00643D99"/>
    <w:rsid w:val="006446CF"/>
    <w:rsid w:val="00644EF3"/>
    <w:rsid w:val="00645F4E"/>
    <w:rsid w:val="00646044"/>
    <w:rsid w:val="006469D5"/>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924"/>
    <w:rsid w:val="00673D1A"/>
    <w:rsid w:val="0067495D"/>
    <w:rsid w:val="0067546C"/>
    <w:rsid w:val="00677215"/>
    <w:rsid w:val="0067798D"/>
    <w:rsid w:val="00677F59"/>
    <w:rsid w:val="00681F2C"/>
    <w:rsid w:val="0068262F"/>
    <w:rsid w:val="00682C63"/>
    <w:rsid w:val="00682FDB"/>
    <w:rsid w:val="00683A52"/>
    <w:rsid w:val="00684D92"/>
    <w:rsid w:val="006869B5"/>
    <w:rsid w:val="00687466"/>
    <w:rsid w:val="00687E3F"/>
    <w:rsid w:val="00690BE0"/>
    <w:rsid w:val="00691CD9"/>
    <w:rsid w:val="006920AA"/>
    <w:rsid w:val="006920C2"/>
    <w:rsid w:val="006928A0"/>
    <w:rsid w:val="00694B2C"/>
    <w:rsid w:val="00696C18"/>
    <w:rsid w:val="00696CF1"/>
    <w:rsid w:val="00697911"/>
    <w:rsid w:val="0069798E"/>
    <w:rsid w:val="006A2552"/>
    <w:rsid w:val="006A30B9"/>
    <w:rsid w:val="006A33FB"/>
    <w:rsid w:val="006A3518"/>
    <w:rsid w:val="006A3DE3"/>
    <w:rsid w:val="006A44A9"/>
    <w:rsid w:val="006A4917"/>
    <w:rsid w:val="006A535D"/>
    <w:rsid w:val="006A53B3"/>
    <w:rsid w:val="006B0AB5"/>
    <w:rsid w:val="006B1878"/>
    <w:rsid w:val="006B21A6"/>
    <w:rsid w:val="006B4EE3"/>
    <w:rsid w:val="006B5E26"/>
    <w:rsid w:val="006B60F2"/>
    <w:rsid w:val="006B7C34"/>
    <w:rsid w:val="006C0293"/>
    <w:rsid w:val="006C1223"/>
    <w:rsid w:val="006C2CC5"/>
    <w:rsid w:val="006C4989"/>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513F"/>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550"/>
    <w:rsid w:val="00721FA7"/>
    <w:rsid w:val="00722A1D"/>
    <w:rsid w:val="00722B1F"/>
    <w:rsid w:val="00722BF7"/>
    <w:rsid w:val="00723C04"/>
    <w:rsid w:val="00725079"/>
    <w:rsid w:val="007254B4"/>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64BD"/>
    <w:rsid w:val="007670FD"/>
    <w:rsid w:val="00767E60"/>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3625"/>
    <w:rsid w:val="00784646"/>
    <w:rsid w:val="00785126"/>
    <w:rsid w:val="00785E2A"/>
    <w:rsid w:val="0078708C"/>
    <w:rsid w:val="007875B0"/>
    <w:rsid w:val="00787988"/>
    <w:rsid w:val="00787D4B"/>
    <w:rsid w:val="007902BD"/>
    <w:rsid w:val="00791FA5"/>
    <w:rsid w:val="00792632"/>
    <w:rsid w:val="00793CB6"/>
    <w:rsid w:val="0079432A"/>
    <w:rsid w:val="00794A03"/>
    <w:rsid w:val="00794E2E"/>
    <w:rsid w:val="007954EC"/>
    <w:rsid w:val="00795768"/>
    <w:rsid w:val="00796D71"/>
    <w:rsid w:val="0079728A"/>
    <w:rsid w:val="00797524"/>
    <w:rsid w:val="00797ACB"/>
    <w:rsid w:val="007A3457"/>
    <w:rsid w:val="007A34EC"/>
    <w:rsid w:val="007B1210"/>
    <w:rsid w:val="007B21E6"/>
    <w:rsid w:val="007B2436"/>
    <w:rsid w:val="007B243A"/>
    <w:rsid w:val="007B27A2"/>
    <w:rsid w:val="007B2F84"/>
    <w:rsid w:val="007B348F"/>
    <w:rsid w:val="007B4EB7"/>
    <w:rsid w:val="007B53F6"/>
    <w:rsid w:val="007B604C"/>
    <w:rsid w:val="007B6691"/>
    <w:rsid w:val="007B7A36"/>
    <w:rsid w:val="007C048D"/>
    <w:rsid w:val="007C109F"/>
    <w:rsid w:val="007C2EB3"/>
    <w:rsid w:val="007C3731"/>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2A7F"/>
    <w:rsid w:val="007F44F3"/>
    <w:rsid w:val="007F4C1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1884"/>
    <w:rsid w:val="008420BF"/>
    <w:rsid w:val="0084381D"/>
    <w:rsid w:val="00845AB2"/>
    <w:rsid w:val="00845EEE"/>
    <w:rsid w:val="00846C62"/>
    <w:rsid w:val="008477D8"/>
    <w:rsid w:val="008479EC"/>
    <w:rsid w:val="0085094C"/>
    <w:rsid w:val="008516DC"/>
    <w:rsid w:val="00852D66"/>
    <w:rsid w:val="00852DF5"/>
    <w:rsid w:val="00854087"/>
    <w:rsid w:val="0085577B"/>
    <w:rsid w:val="00856887"/>
    <w:rsid w:val="008603C9"/>
    <w:rsid w:val="008605D6"/>
    <w:rsid w:val="008615A9"/>
    <w:rsid w:val="00861E02"/>
    <w:rsid w:val="0086260B"/>
    <w:rsid w:val="008631DC"/>
    <w:rsid w:val="00864128"/>
    <w:rsid w:val="008644A8"/>
    <w:rsid w:val="008649F8"/>
    <w:rsid w:val="008657E6"/>
    <w:rsid w:val="00870031"/>
    <w:rsid w:val="008700A4"/>
    <w:rsid w:val="008700BA"/>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3ACB"/>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B0337"/>
    <w:rsid w:val="008B0339"/>
    <w:rsid w:val="008B083E"/>
    <w:rsid w:val="008B0D22"/>
    <w:rsid w:val="008B1220"/>
    <w:rsid w:val="008B128D"/>
    <w:rsid w:val="008B152F"/>
    <w:rsid w:val="008B2989"/>
    <w:rsid w:val="008B371D"/>
    <w:rsid w:val="008B3EBB"/>
    <w:rsid w:val="008B3F4A"/>
    <w:rsid w:val="008B5EAF"/>
    <w:rsid w:val="008B65CD"/>
    <w:rsid w:val="008B7356"/>
    <w:rsid w:val="008B789E"/>
    <w:rsid w:val="008C1C3E"/>
    <w:rsid w:val="008C2262"/>
    <w:rsid w:val="008C3B33"/>
    <w:rsid w:val="008C4BA5"/>
    <w:rsid w:val="008C5143"/>
    <w:rsid w:val="008C55DF"/>
    <w:rsid w:val="008C5CFA"/>
    <w:rsid w:val="008D05EB"/>
    <w:rsid w:val="008D117E"/>
    <w:rsid w:val="008D231B"/>
    <w:rsid w:val="008D242B"/>
    <w:rsid w:val="008D2F3F"/>
    <w:rsid w:val="008D31B3"/>
    <w:rsid w:val="008D3E69"/>
    <w:rsid w:val="008D400B"/>
    <w:rsid w:val="008D5962"/>
    <w:rsid w:val="008D6F17"/>
    <w:rsid w:val="008D71C5"/>
    <w:rsid w:val="008E07A2"/>
    <w:rsid w:val="008E3A1A"/>
    <w:rsid w:val="008E5913"/>
    <w:rsid w:val="008E639E"/>
    <w:rsid w:val="008E6B91"/>
    <w:rsid w:val="008F2505"/>
    <w:rsid w:val="008F59EC"/>
    <w:rsid w:val="008F619A"/>
    <w:rsid w:val="008F6258"/>
    <w:rsid w:val="008F708A"/>
    <w:rsid w:val="008F760D"/>
    <w:rsid w:val="00900075"/>
    <w:rsid w:val="0090040A"/>
    <w:rsid w:val="00901951"/>
    <w:rsid w:val="009029A9"/>
    <w:rsid w:val="00902AF9"/>
    <w:rsid w:val="00903937"/>
    <w:rsid w:val="00903DFD"/>
    <w:rsid w:val="00905660"/>
    <w:rsid w:val="009061F6"/>
    <w:rsid w:val="009064B1"/>
    <w:rsid w:val="00906A44"/>
    <w:rsid w:val="009113E8"/>
    <w:rsid w:val="009123AA"/>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4ED3"/>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0AD"/>
    <w:rsid w:val="009858E8"/>
    <w:rsid w:val="00986F47"/>
    <w:rsid w:val="00987603"/>
    <w:rsid w:val="009904C9"/>
    <w:rsid w:val="009906B2"/>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38B9"/>
    <w:rsid w:val="009B4103"/>
    <w:rsid w:val="009B418A"/>
    <w:rsid w:val="009B464D"/>
    <w:rsid w:val="009B5799"/>
    <w:rsid w:val="009C009E"/>
    <w:rsid w:val="009C02DF"/>
    <w:rsid w:val="009C0C0D"/>
    <w:rsid w:val="009C20D6"/>
    <w:rsid w:val="009C2CE5"/>
    <w:rsid w:val="009C2FD3"/>
    <w:rsid w:val="009C3C8C"/>
    <w:rsid w:val="009C671F"/>
    <w:rsid w:val="009C6BE9"/>
    <w:rsid w:val="009C767F"/>
    <w:rsid w:val="009D07BC"/>
    <w:rsid w:val="009D192A"/>
    <w:rsid w:val="009D22CB"/>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5511"/>
    <w:rsid w:val="009F60AB"/>
    <w:rsid w:val="009F75A6"/>
    <w:rsid w:val="00A0271E"/>
    <w:rsid w:val="00A04AC4"/>
    <w:rsid w:val="00A04D8B"/>
    <w:rsid w:val="00A06195"/>
    <w:rsid w:val="00A06680"/>
    <w:rsid w:val="00A068FF"/>
    <w:rsid w:val="00A07124"/>
    <w:rsid w:val="00A078A0"/>
    <w:rsid w:val="00A13174"/>
    <w:rsid w:val="00A139F5"/>
    <w:rsid w:val="00A13E96"/>
    <w:rsid w:val="00A150AA"/>
    <w:rsid w:val="00A15FBE"/>
    <w:rsid w:val="00A1704A"/>
    <w:rsid w:val="00A20E42"/>
    <w:rsid w:val="00A2112E"/>
    <w:rsid w:val="00A213A6"/>
    <w:rsid w:val="00A2159F"/>
    <w:rsid w:val="00A2280F"/>
    <w:rsid w:val="00A23AA0"/>
    <w:rsid w:val="00A23C04"/>
    <w:rsid w:val="00A2456B"/>
    <w:rsid w:val="00A24BAA"/>
    <w:rsid w:val="00A25075"/>
    <w:rsid w:val="00A250DE"/>
    <w:rsid w:val="00A3117B"/>
    <w:rsid w:val="00A31840"/>
    <w:rsid w:val="00A32425"/>
    <w:rsid w:val="00A32FC5"/>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1735"/>
    <w:rsid w:val="00A72600"/>
    <w:rsid w:val="00A73620"/>
    <w:rsid w:val="00A749AD"/>
    <w:rsid w:val="00A74BE6"/>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5E9E"/>
    <w:rsid w:val="00A96983"/>
    <w:rsid w:val="00A97D87"/>
    <w:rsid w:val="00AA021B"/>
    <w:rsid w:val="00AA08EC"/>
    <w:rsid w:val="00AA09B4"/>
    <w:rsid w:val="00AA1FFB"/>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BCD"/>
    <w:rsid w:val="00AC6287"/>
    <w:rsid w:val="00AC64E1"/>
    <w:rsid w:val="00AC6CD8"/>
    <w:rsid w:val="00AD2FB3"/>
    <w:rsid w:val="00AD478E"/>
    <w:rsid w:val="00AD6485"/>
    <w:rsid w:val="00AE0A67"/>
    <w:rsid w:val="00AE4692"/>
    <w:rsid w:val="00AE46FE"/>
    <w:rsid w:val="00AE5221"/>
    <w:rsid w:val="00AE5A51"/>
    <w:rsid w:val="00AE67A5"/>
    <w:rsid w:val="00AE7A77"/>
    <w:rsid w:val="00AF0CAB"/>
    <w:rsid w:val="00AF47AA"/>
    <w:rsid w:val="00AF4D02"/>
    <w:rsid w:val="00AF7368"/>
    <w:rsid w:val="00B00320"/>
    <w:rsid w:val="00B003F9"/>
    <w:rsid w:val="00B004D2"/>
    <w:rsid w:val="00B006D6"/>
    <w:rsid w:val="00B00CF7"/>
    <w:rsid w:val="00B01B68"/>
    <w:rsid w:val="00B02428"/>
    <w:rsid w:val="00B027AB"/>
    <w:rsid w:val="00B039A9"/>
    <w:rsid w:val="00B03FF7"/>
    <w:rsid w:val="00B045B5"/>
    <w:rsid w:val="00B0724E"/>
    <w:rsid w:val="00B075D3"/>
    <w:rsid w:val="00B07DA5"/>
    <w:rsid w:val="00B11A0A"/>
    <w:rsid w:val="00B12909"/>
    <w:rsid w:val="00B13775"/>
    <w:rsid w:val="00B13983"/>
    <w:rsid w:val="00B147F9"/>
    <w:rsid w:val="00B151F0"/>
    <w:rsid w:val="00B17B7D"/>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30C29"/>
    <w:rsid w:val="00B30FA3"/>
    <w:rsid w:val="00B310CB"/>
    <w:rsid w:val="00B3142F"/>
    <w:rsid w:val="00B32427"/>
    <w:rsid w:val="00B32A8B"/>
    <w:rsid w:val="00B341DC"/>
    <w:rsid w:val="00B36CB5"/>
    <w:rsid w:val="00B40A8E"/>
    <w:rsid w:val="00B40B3C"/>
    <w:rsid w:val="00B40F96"/>
    <w:rsid w:val="00B43204"/>
    <w:rsid w:val="00B4390F"/>
    <w:rsid w:val="00B43B5D"/>
    <w:rsid w:val="00B43D0E"/>
    <w:rsid w:val="00B43E9F"/>
    <w:rsid w:val="00B4548C"/>
    <w:rsid w:val="00B460AA"/>
    <w:rsid w:val="00B46510"/>
    <w:rsid w:val="00B46C6E"/>
    <w:rsid w:val="00B46F4B"/>
    <w:rsid w:val="00B502DB"/>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2B8B"/>
    <w:rsid w:val="00BE2B93"/>
    <w:rsid w:val="00BE4072"/>
    <w:rsid w:val="00BE434A"/>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B96"/>
    <w:rsid w:val="00C06D0C"/>
    <w:rsid w:val="00C0773F"/>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5F57"/>
    <w:rsid w:val="00C30F9F"/>
    <w:rsid w:val="00C32C34"/>
    <w:rsid w:val="00C33EAE"/>
    <w:rsid w:val="00C33FA4"/>
    <w:rsid w:val="00C347F3"/>
    <w:rsid w:val="00C34C87"/>
    <w:rsid w:val="00C34F22"/>
    <w:rsid w:val="00C36ACD"/>
    <w:rsid w:val="00C373B4"/>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13E"/>
    <w:rsid w:val="00C51704"/>
    <w:rsid w:val="00C519AB"/>
    <w:rsid w:val="00C51FC8"/>
    <w:rsid w:val="00C5250E"/>
    <w:rsid w:val="00C52517"/>
    <w:rsid w:val="00C53626"/>
    <w:rsid w:val="00C54986"/>
    <w:rsid w:val="00C55FB5"/>
    <w:rsid w:val="00C60202"/>
    <w:rsid w:val="00C61526"/>
    <w:rsid w:val="00C62797"/>
    <w:rsid w:val="00C63EDF"/>
    <w:rsid w:val="00C64304"/>
    <w:rsid w:val="00C64DBA"/>
    <w:rsid w:val="00C66907"/>
    <w:rsid w:val="00C66A9F"/>
    <w:rsid w:val="00C66D33"/>
    <w:rsid w:val="00C67D06"/>
    <w:rsid w:val="00C7045E"/>
    <w:rsid w:val="00C72B92"/>
    <w:rsid w:val="00C738E8"/>
    <w:rsid w:val="00C744BC"/>
    <w:rsid w:val="00C74B93"/>
    <w:rsid w:val="00C751A4"/>
    <w:rsid w:val="00C76047"/>
    <w:rsid w:val="00C77E27"/>
    <w:rsid w:val="00C77E81"/>
    <w:rsid w:val="00C81F09"/>
    <w:rsid w:val="00C826F9"/>
    <w:rsid w:val="00C838CC"/>
    <w:rsid w:val="00C839C4"/>
    <w:rsid w:val="00C8444F"/>
    <w:rsid w:val="00C84810"/>
    <w:rsid w:val="00C85177"/>
    <w:rsid w:val="00C85B55"/>
    <w:rsid w:val="00C873BE"/>
    <w:rsid w:val="00C90069"/>
    <w:rsid w:val="00C91E97"/>
    <w:rsid w:val="00C9211A"/>
    <w:rsid w:val="00C936A4"/>
    <w:rsid w:val="00C94192"/>
    <w:rsid w:val="00C94410"/>
    <w:rsid w:val="00C96151"/>
    <w:rsid w:val="00C961A2"/>
    <w:rsid w:val="00C969AD"/>
    <w:rsid w:val="00C9741D"/>
    <w:rsid w:val="00C97747"/>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7790"/>
    <w:rsid w:val="00CD0349"/>
    <w:rsid w:val="00CD12DD"/>
    <w:rsid w:val="00CD2782"/>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155E"/>
    <w:rsid w:val="00CF25D0"/>
    <w:rsid w:val="00CF28EA"/>
    <w:rsid w:val="00CF2F04"/>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3899"/>
    <w:rsid w:val="00D33B03"/>
    <w:rsid w:val="00D33BF2"/>
    <w:rsid w:val="00D35107"/>
    <w:rsid w:val="00D352BE"/>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455"/>
    <w:rsid w:val="00D60F5E"/>
    <w:rsid w:val="00D61501"/>
    <w:rsid w:val="00D61A6F"/>
    <w:rsid w:val="00D61DE2"/>
    <w:rsid w:val="00D6473E"/>
    <w:rsid w:val="00D6546A"/>
    <w:rsid w:val="00D65DEC"/>
    <w:rsid w:val="00D67311"/>
    <w:rsid w:val="00D67516"/>
    <w:rsid w:val="00D67D5C"/>
    <w:rsid w:val="00D70A44"/>
    <w:rsid w:val="00D70AB6"/>
    <w:rsid w:val="00D71AC3"/>
    <w:rsid w:val="00D71B50"/>
    <w:rsid w:val="00D72E2C"/>
    <w:rsid w:val="00D73856"/>
    <w:rsid w:val="00D74A9F"/>
    <w:rsid w:val="00D74FFF"/>
    <w:rsid w:val="00D76561"/>
    <w:rsid w:val="00D8018A"/>
    <w:rsid w:val="00D80F6D"/>
    <w:rsid w:val="00D80F9C"/>
    <w:rsid w:val="00D8175C"/>
    <w:rsid w:val="00D81A7B"/>
    <w:rsid w:val="00D833C3"/>
    <w:rsid w:val="00D8349B"/>
    <w:rsid w:val="00D8355F"/>
    <w:rsid w:val="00D8399F"/>
    <w:rsid w:val="00D84BAB"/>
    <w:rsid w:val="00D863C9"/>
    <w:rsid w:val="00D90936"/>
    <w:rsid w:val="00D90BF5"/>
    <w:rsid w:val="00D9174D"/>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52C"/>
    <w:rsid w:val="00DC461E"/>
    <w:rsid w:val="00DC653A"/>
    <w:rsid w:val="00DC6569"/>
    <w:rsid w:val="00DC6AFC"/>
    <w:rsid w:val="00DC7781"/>
    <w:rsid w:val="00DC7DE9"/>
    <w:rsid w:val="00DD0064"/>
    <w:rsid w:val="00DD09E2"/>
    <w:rsid w:val="00DD1126"/>
    <w:rsid w:val="00DD5FF2"/>
    <w:rsid w:val="00DD6C5D"/>
    <w:rsid w:val="00DD6E32"/>
    <w:rsid w:val="00DD72FE"/>
    <w:rsid w:val="00DE118D"/>
    <w:rsid w:val="00DE1204"/>
    <w:rsid w:val="00DE186B"/>
    <w:rsid w:val="00DE3A34"/>
    <w:rsid w:val="00DE3FE5"/>
    <w:rsid w:val="00DE6BEA"/>
    <w:rsid w:val="00DE740F"/>
    <w:rsid w:val="00DE765A"/>
    <w:rsid w:val="00DF2218"/>
    <w:rsid w:val="00DF3361"/>
    <w:rsid w:val="00DF41D5"/>
    <w:rsid w:val="00DF51EE"/>
    <w:rsid w:val="00DF5218"/>
    <w:rsid w:val="00DF75EB"/>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6F"/>
    <w:rsid w:val="00E26F74"/>
    <w:rsid w:val="00E2710B"/>
    <w:rsid w:val="00E278FE"/>
    <w:rsid w:val="00E27AD6"/>
    <w:rsid w:val="00E27E54"/>
    <w:rsid w:val="00E30C19"/>
    <w:rsid w:val="00E30E62"/>
    <w:rsid w:val="00E31128"/>
    <w:rsid w:val="00E31F9C"/>
    <w:rsid w:val="00E328C1"/>
    <w:rsid w:val="00E33D4D"/>
    <w:rsid w:val="00E36BA9"/>
    <w:rsid w:val="00E4075B"/>
    <w:rsid w:val="00E42D65"/>
    <w:rsid w:val="00E439E8"/>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79B8"/>
    <w:rsid w:val="00E82370"/>
    <w:rsid w:val="00E827A6"/>
    <w:rsid w:val="00E83D5A"/>
    <w:rsid w:val="00E84796"/>
    <w:rsid w:val="00E850EC"/>
    <w:rsid w:val="00E85BC6"/>
    <w:rsid w:val="00E86C51"/>
    <w:rsid w:val="00E87922"/>
    <w:rsid w:val="00E911B4"/>
    <w:rsid w:val="00E9147D"/>
    <w:rsid w:val="00E9319E"/>
    <w:rsid w:val="00E941D6"/>
    <w:rsid w:val="00E94AEB"/>
    <w:rsid w:val="00E95990"/>
    <w:rsid w:val="00E95BD7"/>
    <w:rsid w:val="00EA04F7"/>
    <w:rsid w:val="00EA0559"/>
    <w:rsid w:val="00EA05DB"/>
    <w:rsid w:val="00EA06D6"/>
    <w:rsid w:val="00EA0DA8"/>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1C2"/>
    <w:rsid w:val="00EB75B1"/>
    <w:rsid w:val="00EB7AAB"/>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411"/>
    <w:rsid w:val="00EE1514"/>
    <w:rsid w:val="00EE1C9A"/>
    <w:rsid w:val="00EE244E"/>
    <w:rsid w:val="00EE355C"/>
    <w:rsid w:val="00EE62F0"/>
    <w:rsid w:val="00EE631E"/>
    <w:rsid w:val="00EE6FEC"/>
    <w:rsid w:val="00EF00FE"/>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3B09"/>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382A"/>
    <w:rsid w:val="00F343C5"/>
    <w:rsid w:val="00F34A87"/>
    <w:rsid w:val="00F34D43"/>
    <w:rsid w:val="00F34EDE"/>
    <w:rsid w:val="00F352AC"/>
    <w:rsid w:val="00F3541A"/>
    <w:rsid w:val="00F40C8A"/>
    <w:rsid w:val="00F425B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61A"/>
    <w:rsid w:val="00F72A65"/>
    <w:rsid w:val="00F73AFA"/>
    <w:rsid w:val="00F745A7"/>
    <w:rsid w:val="00F75990"/>
    <w:rsid w:val="00F75FB7"/>
    <w:rsid w:val="00F7689D"/>
    <w:rsid w:val="00F76D4B"/>
    <w:rsid w:val="00F77233"/>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1A0A"/>
    <w:rsid w:val="00FB1C97"/>
    <w:rsid w:val="00FB2489"/>
    <w:rsid w:val="00FB3A37"/>
    <w:rsid w:val="00FB446D"/>
    <w:rsid w:val="00FB53FB"/>
    <w:rsid w:val="00FB7069"/>
    <w:rsid w:val="00FB78A8"/>
    <w:rsid w:val="00FB78FC"/>
    <w:rsid w:val="00FC0869"/>
    <w:rsid w:val="00FC26F3"/>
    <w:rsid w:val="00FC2A5D"/>
    <w:rsid w:val="00FC3060"/>
    <w:rsid w:val="00FC3573"/>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B61F1"/>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D45CB-78E7-4C90-B898-C342F0F27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3027</Words>
  <Characters>1725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6</cp:revision>
  <cp:lastPrinted>2021-06-28T16:45:00Z</cp:lastPrinted>
  <dcterms:created xsi:type="dcterms:W3CDTF">2023-04-05T20:07:00Z</dcterms:created>
  <dcterms:modified xsi:type="dcterms:W3CDTF">2023-04-05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